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5079F5" w14:textId="7E047672" w:rsidR="00E21E65" w:rsidRDefault="000A7719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MECHANICAL</w:t>
      </w:r>
      <w:r w:rsidR="00E21E65" w:rsidRPr="005E0FA3">
        <w:rPr>
          <w:rFonts w:ascii="Arial" w:hAnsi="Arial" w:cs="Arial"/>
          <w:b/>
          <w:sz w:val="18"/>
          <w:u w:val="single"/>
        </w:rPr>
        <w:t xml:space="preserve"> ENGINEERING</w:t>
      </w:r>
    </w:p>
    <w:p w14:paraId="4026752D" w14:textId="0C3DB1A8" w:rsidR="00151606" w:rsidRDefault="00151606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7</w:t>
      </w:r>
      <w:r w:rsidRPr="00151606">
        <w:rPr>
          <w:rFonts w:ascii="Arial" w:hAnsi="Arial" w:cs="Arial"/>
          <w:b/>
          <w:sz w:val="18"/>
          <w:u w:val="single"/>
          <w:vertAlign w:val="superscript"/>
        </w:rPr>
        <w:t>th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35D52424" w14:textId="77777777" w:rsidR="008875AE" w:rsidRPr="00CC09CB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563"/>
        <w:gridCol w:w="422"/>
        <w:gridCol w:w="1579"/>
        <w:gridCol w:w="32"/>
        <w:gridCol w:w="1598"/>
        <w:gridCol w:w="1690"/>
        <w:gridCol w:w="1618"/>
        <w:gridCol w:w="1618"/>
        <w:gridCol w:w="1618"/>
        <w:gridCol w:w="1618"/>
        <w:gridCol w:w="1618"/>
        <w:gridCol w:w="1621"/>
      </w:tblGrid>
      <w:tr w:rsidR="0077066D" w:rsidRPr="005E0FA3" w14:paraId="14E2ACC6" w14:textId="77777777" w:rsidTr="00C51B2B">
        <w:trPr>
          <w:tblHeader/>
        </w:trPr>
        <w:tc>
          <w:tcPr>
            <w:tcW w:w="319" w:type="pct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05BCEC2E" w14:textId="315E4E0E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520" w:type="pct"/>
            <w:gridSpan w:val="2"/>
            <w:tcBorders>
              <w:top w:val="single" w:sz="8" w:space="0" w:color="auto"/>
              <w:left w:val="single" w:sz="8" w:space="0" w:color="auto"/>
            </w:tcBorders>
            <w:shd w:val="clear" w:color="auto" w:fill="E7E6E6" w:themeFill="background2"/>
            <w:vAlign w:val="center"/>
          </w:tcPr>
          <w:p w14:paraId="3BBD4C18" w14:textId="37A7F1C2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97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81D1513" w14:textId="3221DEB8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4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EBE6A5F" w14:textId="75AF7406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0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A038AA4" w14:textId="7822C0D5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0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4EA7E08" w14:textId="5E6DFB53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0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2F1EB8D" w14:textId="4F829E36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0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5E63040" w14:textId="4EC4B1DF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0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AD5F1A6" w14:textId="753EE03D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21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CA44473" w14:textId="52C911B9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77066D" w:rsidRPr="005E0FA3" w14:paraId="55BB4006" w14:textId="77777777" w:rsidTr="00C51B2B">
        <w:tc>
          <w:tcPr>
            <w:tcW w:w="5000" w:type="pct"/>
            <w:gridSpan w:val="12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570AD5DC" w14:textId="226A971B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77066D" w:rsidRPr="005E0FA3" w14:paraId="4C28933C" w14:textId="77777777" w:rsidTr="00C51B2B">
        <w:trPr>
          <w:cantSplit/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0B93FDA0" w14:textId="5075A8DE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3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77595A0" w14:textId="34C31AD3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0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4FA054D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tcBorders>
              <w:top w:val="single" w:sz="8" w:space="0" w:color="auto"/>
            </w:tcBorders>
            <w:vAlign w:val="center"/>
          </w:tcPr>
          <w:p w14:paraId="06AA1D37" w14:textId="5FC5AC65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3-T; DR KIRAN MOR</w:t>
            </w:r>
          </w:p>
        </w:tc>
        <w:tc>
          <w:tcPr>
            <w:tcW w:w="543" w:type="pct"/>
            <w:vMerge w:val="restart"/>
            <w:tcBorders>
              <w:top w:val="single" w:sz="8" w:space="0" w:color="auto"/>
            </w:tcBorders>
            <w:vAlign w:val="center"/>
          </w:tcPr>
          <w:p w14:paraId="4956CDC1" w14:textId="14EEC809" w:rsidR="002C1C4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010148A2" w14:textId="26773EB5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CHANICAL VIBRATION</w:t>
            </w:r>
            <w:r w:rsidRPr="005E0FA3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  <w:p w14:paraId="294C13CB" w14:textId="64BFEA81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AVINDER SINGH</w:t>
            </w: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66A01B47" w14:textId="1DD812A9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5C9BFC17" w14:textId="0FE1DEFE" w:rsidR="0077066D" w:rsidRPr="005E0FA3" w:rsidRDefault="000970F5" w:rsidP="000970F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3; PROFESSIONAL ETHICS AND IPR; DR KIRAN MOR</w:t>
            </w: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7AB880AB" w14:textId="3F4068B8" w:rsidR="002C1C4E" w:rsidRDefault="000970F5" w:rsidP="002C1C4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6722D9D7" w14:textId="476BACEB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 DESIGN AND DEVELOPMENT</w:t>
            </w:r>
          </w:p>
          <w:p w14:paraId="4B284FBA" w14:textId="03E79EAC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NDEEP SINGHAL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64876909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1" w:type="pct"/>
            <w:gridSpan w:val="3"/>
            <w:vMerge w:val="restart"/>
            <w:tcBorders>
              <w:top w:val="single" w:sz="8" w:space="0" w:color="auto"/>
            </w:tcBorders>
            <w:vAlign w:val="center"/>
          </w:tcPr>
          <w:p w14:paraId="39D56FA3" w14:textId="2085F356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JECT (SLOT-1)</w:t>
            </w:r>
          </w:p>
        </w:tc>
      </w:tr>
      <w:tr w:rsidR="0077066D" w:rsidRPr="005E0FA3" w14:paraId="24B5D87A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4BA54887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1EDC33D1" w14:textId="7AA6A960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08" w:type="pct"/>
            <w:tcBorders>
              <w:left w:val="single" w:sz="8" w:space="0" w:color="auto"/>
            </w:tcBorders>
            <w:vAlign w:val="center"/>
          </w:tcPr>
          <w:p w14:paraId="00BCAB6D" w14:textId="245F1F3F" w:rsidR="0077066D" w:rsidRPr="005E0FA3" w:rsidRDefault="000970F5" w:rsidP="00E84919">
            <w:pPr>
              <w:rPr>
                <w:rFonts w:ascii="Verdana" w:hAnsi="Verdana" w:cs="Arial"/>
                <w:sz w:val="14"/>
                <w:szCs w:val="14"/>
              </w:rPr>
            </w:pPr>
            <w:r w:rsidRPr="006733A2">
              <w:rPr>
                <w:rFonts w:ascii="Verdana" w:hAnsi="Verdana" w:cs="Arial"/>
                <w:sz w:val="14"/>
                <w:szCs w:val="14"/>
              </w:rPr>
              <w:t>REFRIGERATION AND AIR CONDITIONING</w:t>
            </w:r>
            <w:r>
              <w:rPr>
                <w:rFonts w:ascii="Verdana" w:hAnsi="Verdana" w:cs="Arial"/>
                <w:sz w:val="14"/>
                <w:szCs w:val="14"/>
              </w:rPr>
              <w:t>-T SHIVAJI GOND</w:t>
            </w:r>
          </w:p>
        </w:tc>
        <w:tc>
          <w:tcPr>
            <w:tcW w:w="509" w:type="pct"/>
            <w:gridSpan w:val="2"/>
            <w:vAlign w:val="center"/>
          </w:tcPr>
          <w:p w14:paraId="6109278C" w14:textId="296B7A48" w:rsidR="0077066D" w:rsidRPr="005E0FA3" w:rsidRDefault="000970F5" w:rsidP="00E84919">
            <w:pPr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QUALITY CIONTROL AND RELIABILTY-T   PC TIWARI</w:t>
            </w:r>
          </w:p>
        </w:tc>
        <w:tc>
          <w:tcPr>
            <w:tcW w:w="543" w:type="pct"/>
            <w:vMerge/>
            <w:vAlign w:val="center"/>
          </w:tcPr>
          <w:p w14:paraId="373F137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09DB310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38F476C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157D10E7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1" w:type="pct"/>
            <w:gridSpan w:val="3"/>
            <w:vMerge/>
            <w:vAlign w:val="center"/>
          </w:tcPr>
          <w:p w14:paraId="79FE1D4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49082308" w14:textId="77777777" w:rsidTr="00C51B2B">
        <w:trPr>
          <w:cantSplit/>
          <w:trHeight w:val="50"/>
        </w:trPr>
        <w:tc>
          <w:tcPr>
            <w:tcW w:w="182" w:type="pct"/>
            <w:vMerge/>
            <w:vAlign w:val="center"/>
          </w:tcPr>
          <w:p w14:paraId="6F3E9643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4F176F4A" w14:textId="557C36D5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17" w:type="pct"/>
            <w:gridSpan w:val="3"/>
            <w:tcBorders>
              <w:left w:val="single" w:sz="8" w:space="0" w:color="auto"/>
            </w:tcBorders>
            <w:vAlign w:val="center"/>
          </w:tcPr>
          <w:p w14:paraId="511559E6" w14:textId="24F64765" w:rsidR="0077066D" w:rsidRPr="00397CAB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97CAB">
              <w:rPr>
                <w:rFonts w:ascii="Verdana" w:hAnsi="Verdana" w:cs="Arial"/>
                <w:sz w:val="14"/>
                <w:szCs w:val="14"/>
              </w:rPr>
              <w:t>MECHANICAL VIBRATION (P)</w:t>
            </w:r>
            <w:r>
              <w:rPr>
                <w:rFonts w:ascii="Verdana" w:hAnsi="Verdana" w:cs="Arial"/>
                <w:sz w:val="14"/>
                <w:szCs w:val="14"/>
              </w:rPr>
              <w:t>;</w:t>
            </w:r>
            <w:r w:rsidRPr="00397CAB">
              <w:rPr>
                <w:rFonts w:ascii="Verdana" w:hAnsi="Verdana" w:cs="Arial"/>
                <w:sz w:val="14"/>
                <w:szCs w:val="14"/>
              </w:rPr>
              <w:t xml:space="preserve"> VISHAL KUMAR</w:t>
            </w:r>
          </w:p>
        </w:tc>
        <w:tc>
          <w:tcPr>
            <w:tcW w:w="543" w:type="pct"/>
            <w:vMerge/>
            <w:vAlign w:val="center"/>
          </w:tcPr>
          <w:p w14:paraId="3B26BB99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57F7BDC3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5637D23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36890CF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1" w:type="pct"/>
            <w:gridSpan w:val="3"/>
            <w:vMerge/>
            <w:vAlign w:val="center"/>
          </w:tcPr>
          <w:p w14:paraId="42C2DF9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43F37328" w14:textId="77777777" w:rsidTr="00C51B2B">
        <w:trPr>
          <w:cantSplit/>
          <w:trHeight w:val="369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5834C3D2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B4927ED" w14:textId="67E7B2D7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017" w:type="pct"/>
            <w:gridSpan w:val="3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408DAABB" w14:textId="00ABAB95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FRIGERATION AND AIR CONDITIONING(P); CHANDERSHEKHAR</w:t>
            </w:r>
          </w:p>
        </w:tc>
        <w:tc>
          <w:tcPr>
            <w:tcW w:w="543" w:type="pct"/>
            <w:vMerge/>
            <w:tcBorders>
              <w:bottom w:val="single" w:sz="8" w:space="0" w:color="auto"/>
            </w:tcBorders>
            <w:vAlign w:val="center"/>
          </w:tcPr>
          <w:p w14:paraId="15DB96B0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24308DB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75BA8783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0FEDB67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1" w:type="pct"/>
            <w:gridSpan w:val="3"/>
            <w:vMerge/>
            <w:tcBorders>
              <w:bottom w:val="single" w:sz="8" w:space="0" w:color="auto"/>
            </w:tcBorders>
            <w:vAlign w:val="center"/>
          </w:tcPr>
          <w:p w14:paraId="2D7D88BD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074E22A8" w14:textId="77777777" w:rsidTr="00C51B2B">
        <w:trPr>
          <w:cantSplit/>
          <w:trHeight w:val="593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6D959DB8" w14:textId="03A4F1D7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3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FD09408" w14:textId="14019D9E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0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97CA16D" w14:textId="6933ECA1" w:rsidR="002C1C4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1FCBB7DF" w14:textId="36D5E19F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QUALITY CIONTROL AND RELIABILTY</w:t>
            </w:r>
          </w:p>
          <w:p w14:paraId="6559ABFE" w14:textId="3B8E9A5F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7</w:t>
            </w:r>
          </w:p>
        </w:tc>
        <w:tc>
          <w:tcPr>
            <w:tcW w:w="497" w:type="pct"/>
            <w:vMerge w:val="restart"/>
            <w:tcBorders>
              <w:top w:val="single" w:sz="8" w:space="0" w:color="auto"/>
            </w:tcBorders>
            <w:vAlign w:val="center"/>
          </w:tcPr>
          <w:p w14:paraId="5D6FE50A" w14:textId="675D3334" w:rsidR="002C1C4E" w:rsidRDefault="000970F5" w:rsidP="002C1C4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6F56C61F" w14:textId="0B40D825" w:rsidR="002C1C4E" w:rsidRDefault="000970F5" w:rsidP="002C1C4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CHANI</w:t>
            </w:r>
          </w:p>
          <w:p w14:paraId="3C282224" w14:textId="04016010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AL VIBRATION;</w:t>
            </w:r>
          </w:p>
          <w:p w14:paraId="5D7F4520" w14:textId="77525123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AVINDER SINGH</w:t>
            </w:r>
          </w:p>
        </w:tc>
        <w:tc>
          <w:tcPr>
            <w:tcW w:w="543" w:type="pct"/>
            <w:vMerge w:val="restart"/>
            <w:tcBorders>
              <w:top w:val="single" w:sz="8" w:space="0" w:color="auto"/>
            </w:tcBorders>
            <w:vAlign w:val="center"/>
          </w:tcPr>
          <w:p w14:paraId="45331E9C" w14:textId="0895FD97" w:rsidR="002C1C4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768BB4E3" w14:textId="745D0668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FRIGERATION AND AIR CONDITIONING</w:t>
            </w:r>
          </w:p>
          <w:p w14:paraId="68A7679E" w14:textId="34F425D9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TUL WADHWA</w:t>
            </w:r>
          </w:p>
        </w:tc>
        <w:tc>
          <w:tcPr>
            <w:tcW w:w="1040" w:type="pct"/>
            <w:gridSpan w:val="2"/>
            <w:tcBorders>
              <w:top w:val="single" w:sz="8" w:space="0" w:color="auto"/>
            </w:tcBorders>
            <w:vAlign w:val="center"/>
          </w:tcPr>
          <w:p w14:paraId="793EFBAD" w14:textId="21CC0B5C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INAR- DINESH KHANDUJA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004A0F8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3442E5FE" w14:textId="343B7389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QUALITY CIONTROL AND RELIABILTY-T PANKAJ CHANDANA</w:t>
            </w: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057E1858" w14:textId="1E6418AA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1D79D8DC" w14:textId="4CE8E27C" w:rsidR="0077066D" w:rsidRPr="009F642A" w:rsidRDefault="000970F5" w:rsidP="000970F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3; PROFESSIONAL ETHICS AND IPR; DR KIRAN MOR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</w:tcBorders>
            <w:vAlign w:val="center"/>
          </w:tcPr>
          <w:p w14:paraId="66813EA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31ECC8B5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5B943629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5FEEA666" w14:textId="0F95BEA8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0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61727949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vMerge/>
            <w:vAlign w:val="center"/>
          </w:tcPr>
          <w:p w14:paraId="7FA3C460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3" w:type="pct"/>
            <w:vMerge/>
            <w:vAlign w:val="center"/>
          </w:tcPr>
          <w:p w14:paraId="48B1956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0" w:type="pct"/>
            <w:gridSpan w:val="2"/>
            <w:vAlign w:val="center"/>
          </w:tcPr>
          <w:p w14:paraId="5FBE6EDB" w14:textId="2561FF3A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177BC">
              <w:rPr>
                <w:rFonts w:ascii="Verdana" w:hAnsi="Verdana" w:cs="Arial"/>
                <w:sz w:val="14"/>
                <w:szCs w:val="14"/>
              </w:rPr>
              <w:t>MECHANICAL VIBRATION (P) MUKESH KUMAR</w:t>
            </w:r>
          </w:p>
        </w:tc>
        <w:tc>
          <w:tcPr>
            <w:tcW w:w="520" w:type="pct"/>
            <w:vAlign w:val="center"/>
          </w:tcPr>
          <w:p w14:paraId="27AFB5D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1AE0546C" w14:textId="49EAC19D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FRIGERATION AND AIR CONDITIONING-T ATUL WADHWA</w:t>
            </w:r>
          </w:p>
        </w:tc>
        <w:tc>
          <w:tcPr>
            <w:tcW w:w="520" w:type="pct"/>
            <w:vMerge/>
            <w:vAlign w:val="center"/>
          </w:tcPr>
          <w:p w14:paraId="2B13801D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262699F3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76951E13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63DCA1E4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223B9560" w14:textId="3781FFE4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0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62DE4CC7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vMerge/>
            <w:vAlign w:val="center"/>
          </w:tcPr>
          <w:p w14:paraId="05346462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3" w:type="pct"/>
            <w:vMerge/>
            <w:vAlign w:val="center"/>
          </w:tcPr>
          <w:p w14:paraId="45FBC14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0" w:type="pct"/>
            <w:gridSpan w:val="2"/>
            <w:vAlign w:val="center"/>
          </w:tcPr>
          <w:p w14:paraId="66323A59" w14:textId="44862409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FRIGERATION AND AIR CONDITIONING(P) ATUL WADHWA</w:t>
            </w:r>
          </w:p>
        </w:tc>
        <w:tc>
          <w:tcPr>
            <w:tcW w:w="520" w:type="pct"/>
            <w:vAlign w:val="center"/>
          </w:tcPr>
          <w:p w14:paraId="2FF550B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71260A90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5B703C3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7BC2ADD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50D31C89" w14:textId="77777777" w:rsidTr="00C51B2B">
        <w:trPr>
          <w:cantSplit/>
          <w:trHeight w:val="369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51AFA5A1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A71EC86" w14:textId="3CB78E96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20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F8BC51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vMerge/>
            <w:tcBorders>
              <w:bottom w:val="single" w:sz="8" w:space="0" w:color="auto"/>
            </w:tcBorders>
            <w:vAlign w:val="center"/>
          </w:tcPr>
          <w:p w14:paraId="1015F41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3" w:type="pct"/>
            <w:vMerge/>
            <w:tcBorders>
              <w:bottom w:val="single" w:sz="8" w:space="0" w:color="auto"/>
            </w:tcBorders>
            <w:vAlign w:val="center"/>
          </w:tcPr>
          <w:p w14:paraId="3541777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2B91B02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0F20B047" w14:textId="2337DFBE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177BC">
              <w:rPr>
                <w:rFonts w:ascii="Verdana" w:hAnsi="Verdana" w:cs="Arial"/>
                <w:sz w:val="14"/>
                <w:szCs w:val="14"/>
              </w:rPr>
              <w:t>MECHANICAL VIBRATION</w:t>
            </w:r>
            <w:r>
              <w:rPr>
                <w:rFonts w:ascii="Verdana" w:hAnsi="Verdana" w:cs="Arial"/>
                <w:sz w:val="14"/>
                <w:szCs w:val="14"/>
              </w:rPr>
              <w:t>-T MUKESH</w:t>
            </w: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741745E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3BE23611" w14:textId="0C8AB9DC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3-T; MS. GARIMA</w:t>
            </w: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7041010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tcBorders>
              <w:bottom w:val="single" w:sz="8" w:space="0" w:color="auto"/>
            </w:tcBorders>
            <w:vAlign w:val="center"/>
          </w:tcPr>
          <w:p w14:paraId="08D0E44D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23F15EFD" w14:textId="77777777" w:rsidTr="00C51B2B">
        <w:tc>
          <w:tcPr>
            <w:tcW w:w="5000" w:type="pct"/>
            <w:gridSpan w:val="1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DFAA74F" w14:textId="2C82464D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77066D" w:rsidRPr="005E0FA3" w14:paraId="0C8F2B46" w14:textId="77777777" w:rsidTr="00C51B2B">
        <w:trPr>
          <w:cantSplit/>
          <w:trHeight w:val="142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7DD5C8DA" w14:textId="68529108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3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D875533" w14:textId="1328D7D6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0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BDC3EB3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0" w:type="pct"/>
            <w:gridSpan w:val="3"/>
            <w:vMerge w:val="restart"/>
            <w:tcBorders>
              <w:top w:val="single" w:sz="8" w:space="0" w:color="auto"/>
            </w:tcBorders>
            <w:vAlign w:val="center"/>
          </w:tcPr>
          <w:p w14:paraId="6B5E2334" w14:textId="3B5F8AA3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JECT (SLOT-2)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15797B5A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0E453929" w14:textId="1A5CEE8A" w:rsidR="00271F0D" w:rsidRDefault="000970F5" w:rsidP="00271F0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707DF01A" w14:textId="4E87A89D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 DESIGN AND DEVELOPMENT</w:t>
            </w:r>
          </w:p>
          <w:p w14:paraId="4E69BDB6" w14:textId="07F90AFA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8</w:t>
            </w:r>
          </w:p>
          <w:p w14:paraId="499FC549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7FAB2606" w14:textId="0577FA44" w:rsidR="00271F0D" w:rsidRDefault="000970F5" w:rsidP="00271F0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11605704" w14:textId="3C3E5D2D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 DESIGN AND DEVELOPMENT</w:t>
            </w:r>
          </w:p>
          <w:p w14:paraId="179F3674" w14:textId="16116CB7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8</w:t>
            </w: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51A73CEF" w14:textId="31109FF4" w:rsidR="00271F0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51F8B8A3" w14:textId="386248CF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FRIGERATION AND AIR CONDITIONING</w:t>
            </w:r>
          </w:p>
          <w:p w14:paraId="4DD01D68" w14:textId="09C1186E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HANDERSHEKHAR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</w:tcBorders>
            <w:vAlign w:val="center"/>
          </w:tcPr>
          <w:p w14:paraId="3CB58730" w14:textId="67AC94E0" w:rsidR="002C1C4E" w:rsidRDefault="000970F5" w:rsidP="002C1C4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4404F09A" w14:textId="49808CE3" w:rsidR="0077066D" w:rsidRPr="005E0FA3" w:rsidRDefault="000970F5" w:rsidP="000970F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3; PROFESSIONAL ETHICS AND IPR; DR SHABNAM</w:t>
            </w:r>
          </w:p>
        </w:tc>
      </w:tr>
      <w:tr w:rsidR="0077066D" w:rsidRPr="005E0FA3" w14:paraId="161E8F4F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6B7BE269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0AA9C903" w14:textId="744FAAE5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0" w:type="pct"/>
            <w:gridSpan w:val="2"/>
            <w:tcBorders>
              <w:left w:val="single" w:sz="8" w:space="0" w:color="auto"/>
            </w:tcBorders>
            <w:vAlign w:val="center"/>
          </w:tcPr>
          <w:p w14:paraId="2E913D1A" w14:textId="06A77E86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3-T; MS. GARIMA</w:t>
            </w:r>
          </w:p>
        </w:tc>
        <w:tc>
          <w:tcPr>
            <w:tcW w:w="1560" w:type="pct"/>
            <w:gridSpan w:val="3"/>
            <w:vMerge/>
            <w:vAlign w:val="center"/>
          </w:tcPr>
          <w:p w14:paraId="14E1CD17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35859923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6150ACE1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6F05136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30C6EE5A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5AB2BD8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73E63670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2D6C8F4F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38C299B9" w14:textId="0C514FFD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0" w:type="pct"/>
            <w:gridSpan w:val="2"/>
            <w:tcBorders>
              <w:left w:val="single" w:sz="8" w:space="0" w:color="auto"/>
            </w:tcBorders>
            <w:vAlign w:val="center"/>
          </w:tcPr>
          <w:p w14:paraId="1C9027C0" w14:textId="2D79A180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6733A2">
              <w:rPr>
                <w:rFonts w:ascii="Verdana" w:hAnsi="Verdana" w:cs="Arial"/>
                <w:sz w:val="14"/>
                <w:szCs w:val="14"/>
              </w:rPr>
              <w:t>REFRIGERATION AND AIR CONDITIONING</w:t>
            </w:r>
            <w:r>
              <w:rPr>
                <w:rFonts w:ascii="Verdana" w:hAnsi="Verdana" w:cs="Arial"/>
                <w:sz w:val="14"/>
                <w:szCs w:val="14"/>
              </w:rPr>
              <w:t>-T SHIVAJI GOND</w:t>
            </w:r>
          </w:p>
        </w:tc>
        <w:tc>
          <w:tcPr>
            <w:tcW w:w="1560" w:type="pct"/>
            <w:gridSpan w:val="3"/>
            <w:vMerge/>
            <w:vAlign w:val="center"/>
          </w:tcPr>
          <w:p w14:paraId="6151A68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146F32B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08FA2307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7F1E770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4EC8CC7D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0859B0F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0EBA54A7" w14:textId="77777777" w:rsidTr="00C51B2B">
        <w:trPr>
          <w:cantSplit/>
          <w:trHeight w:val="369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61C3508F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CF6711E" w14:textId="51C88023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0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55E4658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0" w:type="pct"/>
            <w:gridSpan w:val="3"/>
            <w:vMerge/>
            <w:tcBorders>
              <w:bottom w:val="single" w:sz="8" w:space="0" w:color="auto"/>
            </w:tcBorders>
            <w:vAlign w:val="center"/>
          </w:tcPr>
          <w:p w14:paraId="7CBD6B8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09D2A71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71609B7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2239A922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191A431D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tcBorders>
              <w:bottom w:val="single" w:sz="8" w:space="0" w:color="auto"/>
            </w:tcBorders>
            <w:vAlign w:val="center"/>
          </w:tcPr>
          <w:p w14:paraId="1F8D6722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035B89C7" w14:textId="77777777" w:rsidTr="00C51B2B">
        <w:trPr>
          <w:cantSplit/>
          <w:trHeight w:val="50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1D4E4138" w14:textId="5D902CFD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3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E28BDCF" w14:textId="42C77D11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560" w:type="pct"/>
            <w:gridSpan w:val="4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C069E71" w14:textId="2F6EF840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JECT (SLOT-2)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2EF5606D" w14:textId="54B19BDE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7C8D73AD" w14:textId="786A1DB7" w:rsidR="00271F0D" w:rsidRDefault="000970F5" w:rsidP="00271F0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1680F032" w14:textId="7F9AC0AE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 DESIGN AND DEVELOPMENT</w:t>
            </w:r>
          </w:p>
          <w:p w14:paraId="5D6CDF67" w14:textId="72845C28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NDEEP SINGHAL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34C3643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0" w:type="pct"/>
            <w:gridSpan w:val="2"/>
            <w:tcBorders>
              <w:top w:val="single" w:sz="8" w:space="0" w:color="auto"/>
            </w:tcBorders>
            <w:vAlign w:val="center"/>
          </w:tcPr>
          <w:p w14:paraId="46E92844" w14:textId="050F28EA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177BC">
              <w:rPr>
                <w:rFonts w:ascii="Verdana" w:hAnsi="Verdana" w:cs="Arial"/>
                <w:sz w:val="14"/>
                <w:szCs w:val="14"/>
              </w:rPr>
              <w:t>MECHANICAL VIBRATION (P) MUKESH KUMAR</w:t>
            </w:r>
          </w:p>
        </w:tc>
        <w:tc>
          <w:tcPr>
            <w:tcW w:w="521" w:type="pct"/>
            <w:tcBorders>
              <w:top w:val="single" w:sz="8" w:space="0" w:color="auto"/>
            </w:tcBorders>
            <w:vAlign w:val="center"/>
          </w:tcPr>
          <w:p w14:paraId="79BA83B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7460CFD5" w14:textId="77777777" w:rsidTr="00C51B2B">
        <w:trPr>
          <w:cantSplit/>
          <w:trHeight w:val="50"/>
        </w:trPr>
        <w:tc>
          <w:tcPr>
            <w:tcW w:w="182" w:type="pct"/>
            <w:vMerge/>
            <w:vAlign w:val="center"/>
          </w:tcPr>
          <w:p w14:paraId="69C154A8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38D9A82B" w14:textId="14A99B17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560" w:type="pct"/>
            <w:gridSpan w:val="4"/>
            <w:vMerge/>
            <w:tcBorders>
              <w:left w:val="single" w:sz="8" w:space="0" w:color="auto"/>
            </w:tcBorders>
            <w:vAlign w:val="center"/>
          </w:tcPr>
          <w:p w14:paraId="11154C1F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7915F43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5A46A93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63D7591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0" w:type="pct"/>
            <w:gridSpan w:val="2"/>
            <w:vAlign w:val="center"/>
          </w:tcPr>
          <w:p w14:paraId="578259BE" w14:textId="6EDF15FC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3DD3">
              <w:rPr>
                <w:rFonts w:ascii="Verdana" w:hAnsi="Verdana" w:cs="Arial"/>
                <w:sz w:val="14"/>
                <w:szCs w:val="14"/>
              </w:rPr>
              <w:t>REFRIGERATION AND AIR CONDITIONING(P) ANIL</w:t>
            </w:r>
          </w:p>
        </w:tc>
        <w:tc>
          <w:tcPr>
            <w:tcW w:w="521" w:type="pct"/>
            <w:vAlign w:val="center"/>
          </w:tcPr>
          <w:p w14:paraId="3EB9AE4F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04C32D89" w14:textId="77777777" w:rsidTr="00C51B2B">
        <w:trPr>
          <w:cantSplit/>
          <w:trHeight w:val="71"/>
        </w:trPr>
        <w:tc>
          <w:tcPr>
            <w:tcW w:w="182" w:type="pct"/>
            <w:vMerge/>
            <w:vAlign w:val="center"/>
          </w:tcPr>
          <w:p w14:paraId="411214FE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6DBC1C6D" w14:textId="6BB43F6E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560" w:type="pct"/>
            <w:gridSpan w:val="4"/>
            <w:vMerge/>
            <w:tcBorders>
              <w:left w:val="single" w:sz="8" w:space="0" w:color="auto"/>
            </w:tcBorders>
            <w:vAlign w:val="center"/>
          </w:tcPr>
          <w:p w14:paraId="649B7EBA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3C598C99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52739A0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37E9E813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2378E457" w14:textId="341DB60D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CHANICAL VIBRATION-T RAVINDER</w:t>
            </w:r>
          </w:p>
          <w:p w14:paraId="6FDCA35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7E7404BE" w14:textId="61AFAE1C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3-T; DR SHABNAM</w:t>
            </w:r>
          </w:p>
          <w:p w14:paraId="43E6E4D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0BE5AA4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193A9035" w14:textId="77777777" w:rsidTr="00C51B2B">
        <w:trPr>
          <w:cantSplit/>
          <w:trHeight w:val="1115"/>
        </w:trPr>
        <w:tc>
          <w:tcPr>
            <w:tcW w:w="182" w:type="pct"/>
            <w:vMerge/>
            <w:vAlign w:val="center"/>
          </w:tcPr>
          <w:p w14:paraId="4EB680EA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4A7C67ED" w14:textId="606D6E9B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560" w:type="pct"/>
            <w:gridSpan w:val="4"/>
            <w:vMerge/>
            <w:tcBorders>
              <w:left w:val="single" w:sz="8" w:space="0" w:color="auto"/>
            </w:tcBorders>
            <w:vAlign w:val="center"/>
          </w:tcPr>
          <w:p w14:paraId="21ABBD8D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5493848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3A4FA1E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1C040978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0" w:type="pct"/>
            <w:gridSpan w:val="2"/>
            <w:vAlign w:val="center"/>
          </w:tcPr>
          <w:p w14:paraId="61EC0A8C" w14:textId="645E2471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INAR- PANKAJ CHANDNA</w:t>
            </w:r>
          </w:p>
        </w:tc>
        <w:tc>
          <w:tcPr>
            <w:tcW w:w="521" w:type="pct"/>
            <w:vAlign w:val="center"/>
          </w:tcPr>
          <w:p w14:paraId="375D816A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00E63219" w14:textId="77777777" w:rsidTr="00E84919">
        <w:tc>
          <w:tcPr>
            <w:tcW w:w="5000" w:type="pct"/>
            <w:gridSpan w:val="12"/>
            <w:shd w:val="clear" w:color="auto" w:fill="E7E6E6" w:themeFill="background2"/>
            <w:vAlign w:val="center"/>
          </w:tcPr>
          <w:p w14:paraId="76BB0CC7" w14:textId="0BEC9FF8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WEDNESDAY</w:t>
            </w:r>
          </w:p>
        </w:tc>
      </w:tr>
      <w:tr w:rsidR="0077066D" w:rsidRPr="005E0FA3" w14:paraId="74474407" w14:textId="77777777" w:rsidTr="00C51B2B">
        <w:trPr>
          <w:cantSplit/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1A1C89AE" w14:textId="11A45970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3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3DA8C36" w14:textId="6F3D23E8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0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7C044BC" w14:textId="25FF3D1C" w:rsidR="00271F0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0241DB36" w14:textId="6AC1BA9C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QUALITY CIONTROL AND RELIABILTY</w:t>
            </w:r>
          </w:p>
          <w:p w14:paraId="33834B7C" w14:textId="7AEFFA1B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7</w:t>
            </w:r>
          </w:p>
        </w:tc>
        <w:tc>
          <w:tcPr>
            <w:tcW w:w="497" w:type="pct"/>
            <w:vMerge w:val="restart"/>
            <w:tcBorders>
              <w:top w:val="single" w:sz="8" w:space="0" w:color="auto"/>
            </w:tcBorders>
            <w:vAlign w:val="center"/>
          </w:tcPr>
          <w:p w14:paraId="35EA909A" w14:textId="2F15557F" w:rsidR="00271F0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4EF3959C" w14:textId="4368008C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FRIGERATION AND AIR CONDITIONING</w:t>
            </w:r>
          </w:p>
          <w:p w14:paraId="71BF700A" w14:textId="31524009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HANDERSHEKHAR</w:t>
            </w:r>
          </w:p>
        </w:tc>
        <w:tc>
          <w:tcPr>
            <w:tcW w:w="543" w:type="pct"/>
            <w:vMerge w:val="restart"/>
            <w:tcBorders>
              <w:top w:val="single" w:sz="8" w:space="0" w:color="auto"/>
            </w:tcBorders>
            <w:vAlign w:val="center"/>
          </w:tcPr>
          <w:p w14:paraId="33F7DA41" w14:textId="3C6C38AF" w:rsidR="00271F0D" w:rsidRDefault="000970F5" w:rsidP="00271F0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583A1ED3" w14:textId="6076D573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CHANICAL VIBRATION</w:t>
            </w:r>
          </w:p>
          <w:p w14:paraId="270F34B8" w14:textId="525C1EF0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AVINDER SINGH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0D663CC1" w14:textId="6637B27A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QUALITY CIONTROL AND RELIABILTY-T DINESH KHANDUJA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26357DA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6D22125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4F273115" w14:textId="45CC0D73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CHANICAL VIBRATION-T MUKESH</w:t>
            </w:r>
          </w:p>
        </w:tc>
        <w:tc>
          <w:tcPr>
            <w:tcW w:w="520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D92CE91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top w:val="single" w:sz="8" w:space="0" w:color="auto"/>
            </w:tcBorders>
            <w:vAlign w:val="center"/>
          </w:tcPr>
          <w:p w14:paraId="740B65A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696D5A3B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6D09BFB2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2A0BF2F2" w14:textId="12E8419A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0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2773FB51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vMerge/>
            <w:vAlign w:val="center"/>
          </w:tcPr>
          <w:p w14:paraId="277D1E41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3" w:type="pct"/>
            <w:vMerge/>
            <w:vAlign w:val="center"/>
          </w:tcPr>
          <w:p w14:paraId="05FE7690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0" w:type="pct"/>
            <w:gridSpan w:val="2"/>
            <w:vAlign w:val="center"/>
          </w:tcPr>
          <w:p w14:paraId="0E1728B7" w14:textId="1649118C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INAR</w:t>
            </w:r>
          </w:p>
        </w:tc>
        <w:tc>
          <w:tcPr>
            <w:tcW w:w="520" w:type="pct"/>
            <w:vMerge/>
            <w:vAlign w:val="center"/>
          </w:tcPr>
          <w:p w14:paraId="2981A303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6D577C3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shd w:val="clear" w:color="auto" w:fill="E7E6E6" w:themeFill="background2"/>
            <w:vAlign w:val="center"/>
          </w:tcPr>
          <w:p w14:paraId="5045007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022F3E1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2BE93F3B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232B88E4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582F5C2F" w14:textId="1734B6FC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0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2BF04A3F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vMerge/>
            <w:vAlign w:val="center"/>
          </w:tcPr>
          <w:p w14:paraId="3C5D1E31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3" w:type="pct"/>
            <w:vMerge/>
            <w:vAlign w:val="center"/>
          </w:tcPr>
          <w:p w14:paraId="5B5C065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746BBE1F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6469A3E5" w14:textId="6838088E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QUALITY CIONTROL AND RELIABILTY-T DINESH KHANDUJA</w:t>
            </w:r>
          </w:p>
        </w:tc>
        <w:tc>
          <w:tcPr>
            <w:tcW w:w="520" w:type="pct"/>
            <w:vMerge/>
            <w:vAlign w:val="center"/>
          </w:tcPr>
          <w:p w14:paraId="43C1731D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6F6A0117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shd w:val="clear" w:color="auto" w:fill="E7E6E6" w:themeFill="background2"/>
            <w:vAlign w:val="center"/>
          </w:tcPr>
          <w:p w14:paraId="50B8BC3A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5A19D410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289EECC8" w14:textId="77777777" w:rsidTr="00C51B2B">
        <w:trPr>
          <w:cantSplit/>
          <w:trHeight w:val="369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2E2B96F9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94B8E72" w14:textId="33EA4E44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0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42A489E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vMerge/>
            <w:tcBorders>
              <w:bottom w:val="single" w:sz="8" w:space="0" w:color="auto"/>
            </w:tcBorders>
            <w:vAlign w:val="center"/>
          </w:tcPr>
          <w:p w14:paraId="3D4B184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3" w:type="pct"/>
            <w:vMerge/>
            <w:tcBorders>
              <w:bottom w:val="single" w:sz="8" w:space="0" w:color="auto"/>
            </w:tcBorders>
            <w:vAlign w:val="center"/>
          </w:tcPr>
          <w:p w14:paraId="04EECF22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588D0A71" w14:textId="6A3C5D35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6733A2">
              <w:rPr>
                <w:rFonts w:ascii="Verdana" w:hAnsi="Verdana" w:cs="Arial"/>
                <w:sz w:val="14"/>
                <w:szCs w:val="14"/>
              </w:rPr>
              <w:t>REFRIGERATION AND AIR CONDITIONING</w:t>
            </w:r>
            <w:r>
              <w:rPr>
                <w:rFonts w:ascii="Verdana" w:hAnsi="Verdana" w:cs="Arial"/>
                <w:sz w:val="14"/>
                <w:szCs w:val="14"/>
              </w:rPr>
              <w:t>-T SHIVAJI GOND</w:t>
            </w: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35D668A5" w14:textId="67BF4C81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QUALITY CIONTROL AND RELIABILTY-T PC TIWARI</w:t>
            </w: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7D794260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2FF4652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DDA0C0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bottom w:val="single" w:sz="8" w:space="0" w:color="auto"/>
            </w:tcBorders>
            <w:vAlign w:val="center"/>
          </w:tcPr>
          <w:p w14:paraId="410CF1A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1B365E4F" w14:textId="77777777" w:rsidTr="00C51B2B">
        <w:trPr>
          <w:cantSplit/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73EE8414" w14:textId="25D4F532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3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04DE1CA" w14:textId="2C2F28B6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0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6DBB2D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tcBorders>
              <w:top w:val="single" w:sz="8" w:space="0" w:color="auto"/>
            </w:tcBorders>
            <w:vAlign w:val="center"/>
          </w:tcPr>
          <w:p w14:paraId="15698FC5" w14:textId="6DE028F3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177BC">
              <w:rPr>
                <w:rFonts w:ascii="Verdana" w:hAnsi="Verdana" w:cs="Arial"/>
                <w:sz w:val="14"/>
                <w:szCs w:val="14"/>
              </w:rPr>
              <w:t>MECHANICAL VIBRATION</w:t>
            </w:r>
            <w:r>
              <w:rPr>
                <w:rFonts w:ascii="Verdana" w:hAnsi="Verdana" w:cs="Arial"/>
                <w:sz w:val="14"/>
                <w:szCs w:val="14"/>
              </w:rPr>
              <w:t>-T RAVINDER</w:t>
            </w:r>
          </w:p>
        </w:tc>
        <w:tc>
          <w:tcPr>
            <w:tcW w:w="543" w:type="pct"/>
            <w:tcBorders>
              <w:top w:val="single" w:sz="8" w:space="0" w:color="auto"/>
            </w:tcBorders>
            <w:vAlign w:val="center"/>
          </w:tcPr>
          <w:p w14:paraId="0DBD36F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4CF0683F" w14:textId="6ACF3C04" w:rsidR="00271F0D" w:rsidRDefault="000970F5" w:rsidP="00271F0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2EF320CA" w14:textId="1289DE78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 DESIGN AND DEVELOPMENT</w:t>
            </w:r>
          </w:p>
          <w:p w14:paraId="17DE6D6C" w14:textId="7F25E4BF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UKESH</w:t>
            </w: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7A402BB3" w14:textId="111597D9" w:rsidR="00271F0D" w:rsidRDefault="000970F5" w:rsidP="00271F0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4B18848D" w14:textId="37AE680F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 DESIGN AND DEVELOPMENT</w:t>
            </w:r>
          </w:p>
          <w:p w14:paraId="0EA1DBE0" w14:textId="3C2A91C9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UKESH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727CCE1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0AFC209A" w14:textId="32804CB3" w:rsidR="00271F0D" w:rsidRDefault="000970F5" w:rsidP="00271F0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51D28830" w14:textId="47797AD9" w:rsidR="00271F0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FRIGERATION AND AIR CONDITIONING</w:t>
            </w:r>
          </w:p>
          <w:p w14:paraId="08B6FB89" w14:textId="0D13851D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TUL WADHWA</w:t>
            </w:r>
          </w:p>
        </w:tc>
        <w:tc>
          <w:tcPr>
            <w:tcW w:w="520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EDC6F1D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top w:val="single" w:sz="8" w:space="0" w:color="auto"/>
            </w:tcBorders>
            <w:vAlign w:val="center"/>
          </w:tcPr>
          <w:p w14:paraId="199F9C28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295F7511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0FCCC3E2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3D837E02" w14:textId="5FD5F5E8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017" w:type="pct"/>
            <w:gridSpan w:val="3"/>
            <w:tcBorders>
              <w:left w:val="single" w:sz="8" w:space="0" w:color="auto"/>
            </w:tcBorders>
            <w:vAlign w:val="center"/>
          </w:tcPr>
          <w:p w14:paraId="7885E272" w14:textId="1108A7E3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INAR VK BAJPAI</w:t>
            </w:r>
          </w:p>
        </w:tc>
        <w:tc>
          <w:tcPr>
            <w:tcW w:w="543" w:type="pct"/>
            <w:vAlign w:val="center"/>
          </w:tcPr>
          <w:p w14:paraId="434D39CF" w14:textId="116A2898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3-T</w:t>
            </w:r>
            <w:r w:rsidR="00E84919">
              <w:rPr>
                <w:rFonts w:ascii="Verdana" w:hAnsi="Verdana" w:cs="Arial"/>
                <w:sz w:val="14"/>
                <w:szCs w:val="14"/>
              </w:rPr>
              <w:t>; MS. GARIMA</w:t>
            </w:r>
          </w:p>
        </w:tc>
        <w:tc>
          <w:tcPr>
            <w:tcW w:w="520" w:type="pct"/>
            <w:vMerge/>
            <w:vAlign w:val="center"/>
          </w:tcPr>
          <w:p w14:paraId="04AF8090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5BE3B6E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49ED9F27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3BFF7B1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shd w:val="clear" w:color="auto" w:fill="E7E6E6" w:themeFill="background2"/>
            <w:vAlign w:val="center"/>
          </w:tcPr>
          <w:p w14:paraId="532174E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458F669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1C044BE0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4E1AC838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747FEB46" w14:textId="472E2D7F" w:rsidR="0077066D" w:rsidRPr="005E3DD3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E3DD3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017" w:type="pct"/>
            <w:gridSpan w:val="3"/>
            <w:tcBorders>
              <w:left w:val="single" w:sz="8" w:space="0" w:color="auto"/>
            </w:tcBorders>
            <w:vAlign w:val="center"/>
          </w:tcPr>
          <w:p w14:paraId="6A71E1F3" w14:textId="3F1D3531" w:rsidR="0077066D" w:rsidRPr="005E3DD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3DD3">
              <w:rPr>
                <w:rFonts w:ascii="Verdana" w:hAnsi="Verdana" w:cs="Arial"/>
                <w:sz w:val="14"/>
                <w:szCs w:val="14"/>
              </w:rPr>
              <w:t>MECHANICAL VIBRATION (P) ATUL WADHWA</w:t>
            </w:r>
          </w:p>
        </w:tc>
        <w:tc>
          <w:tcPr>
            <w:tcW w:w="543" w:type="pct"/>
            <w:vAlign w:val="center"/>
          </w:tcPr>
          <w:p w14:paraId="2DF61B7E" w14:textId="176C8ACD" w:rsidR="0077066D" w:rsidRPr="005E0FA3" w:rsidRDefault="000970F5" w:rsidP="00E84919">
            <w:pPr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QUALITY CIONTROL AND RELIABILTY-T PANKAJ CHANDNA</w:t>
            </w:r>
          </w:p>
        </w:tc>
        <w:tc>
          <w:tcPr>
            <w:tcW w:w="520" w:type="pct"/>
            <w:vMerge/>
            <w:vAlign w:val="center"/>
          </w:tcPr>
          <w:p w14:paraId="5589800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17022CF2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4982F88F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40866C1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shd w:val="clear" w:color="auto" w:fill="E7E6E6" w:themeFill="background2"/>
            <w:vAlign w:val="center"/>
          </w:tcPr>
          <w:p w14:paraId="7FED04D7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42DFBA8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70C87C8A" w14:textId="77777777" w:rsidTr="00C51B2B">
        <w:trPr>
          <w:cantSplit/>
          <w:trHeight w:val="369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6BDFA0FF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D30418E" w14:textId="6732DD9D" w:rsidR="0077066D" w:rsidRPr="005E3DD3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E3DD3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017" w:type="pct"/>
            <w:gridSpan w:val="3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F4FEC95" w14:textId="55CEDBC3" w:rsidR="0077066D" w:rsidRPr="005E3DD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3DD3">
              <w:rPr>
                <w:rFonts w:ascii="Verdana" w:hAnsi="Verdana" w:cs="Arial"/>
                <w:sz w:val="14"/>
                <w:szCs w:val="14"/>
              </w:rPr>
              <w:t xml:space="preserve">REFRIGERATION AND AIR CONDITIONING(P)  ANIL </w:t>
            </w:r>
          </w:p>
        </w:tc>
        <w:tc>
          <w:tcPr>
            <w:tcW w:w="543" w:type="pct"/>
            <w:tcBorders>
              <w:bottom w:val="single" w:sz="8" w:space="0" w:color="auto"/>
            </w:tcBorders>
            <w:vAlign w:val="center"/>
          </w:tcPr>
          <w:p w14:paraId="7833DDAD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78CC35F9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4D3F82A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1884EC02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3E5ED54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5729DD3D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bottom w:val="single" w:sz="8" w:space="0" w:color="auto"/>
            </w:tcBorders>
            <w:vAlign w:val="center"/>
          </w:tcPr>
          <w:p w14:paraId="7C194712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0A72CEC1" w14:textId="77777777" w:rsidTr="00C51B2B">
        <w:tc>
          <w:tcPr>
            <w:tcW w:w="5000" w:type="pct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565EB5D7" w14:textId="32F5503D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77066D" w:rsidRPr="005E0FA3" w14:paraId="163B3CB1" w14:textId="77777777" w:rsidTr="00C51B2B">
        <w:trPr>
          <w:cantSplit/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717266D3" w14:textId="03EB6D5E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3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CDFAD01" w14:textId="2263B8AE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17" w:type="pct"/>
            <w:gridSpan w:val="3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BFCDF0C" w14:textId="4D359ACA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6733A2">
              <w:rPr>
                <w:rFonts w:ascii="Verdana" w:hAnsi="Verdana" w:cs="Arial"/>
                <w:sz w:val="14"/>
                <w:szCs w:val="14"/>
              </w:rPr>
              <w:t>REFRIGERATION AND AIR CONDITIONING(P) CHANDERSHEKHA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 </w:t>
            </w:r>
          </w:p>
        </w:tc>
        <w:tc>
          <w:tcPr>
            <w:tcW w:w="543" w:type="pct"/>
            <w:vMerge w:val="restart"/>
            <w:tcBorders>
              <w:top w:val="single" w:sz="8" w:space="0" w:color="auto"/>
            </w:tcBorders>
            <w:vAlign w:val="center"/>
          </w:tcPr>
          <w:p w14:paraId="3DB4D7E0" w14:textId="2C75DF78" w:rsidR="002C1C4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6F05A779" w14:textId="2F99EF4D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FRIGERATION AND AIR CONDITIONING</w:t>
            </w:r>
          </w:p>
          <w:p w14:paraId="46F6BE2C" w14:textId="6332B2F9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CHANDERSHEKHAR </w:t>
            </w: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2895D017" w14:textId="0E6BC646" w:rsidR="002C1C4E" w:rsidRDefault="000970F5" w:rsidP="002C1C4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02EA8983" w14:textId="0A9FCFA3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ECHANICAL VIBRATION </w:t>
            </w:r>
          </w:p>
          <w:p w14:paraId="68BA06BD" w14:textId="3F79B5EC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AVINDER SINGH</w:t>
            </w: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6318361B" w14:textId="5CF31440" w:rsidR="002C1C4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43A17194" w14:textId="3D04F28B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QUALITY CIONTROL AND RELIABILTY</w:t>
            </w:r>
          </w:p>
          <w:p w14:paraId="238F0A57" w14:textId="13263362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C TEWARI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418C81B3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0" w:type="pct"/>
            <w:gridSpan w:val="2"/>
            <w:tcBorders>
              <w:top w:val="single" w:sz="8" w:space="0" w:color="auto"/>
            </w:tcBorders>
            <w:vAlign w:val="center"/>
          </w:tcPr>
          <w:p w14:paraId="46587E8D" w14:textId="5A990FBB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177BC">
              <w:rPr>
                <w:rFonts w:ascii="Verdana" w:hAnsi="Verdana" w:cs="Arial"/>
                <w:sz w:val="14"/>
                <w:szCs w:val="14"/>
              </w:rPr>
              <w:t xml:space="preserve">MECHANICAL VIBRATION (P) </w:t>
            </w:r>
            <w:r>
              <w:rPr>
                <w:rFonts w:ascii="Verdana" w:hAnsi="Verdana" w:cs="Arial"/>
                <w:sz w:val="14"/>
                <w:szCs w:val="14"/>
              </w:rPr>
              <w:t>MUKESH KUMAR</w:t>
            </w:r>
          </w:p>
        </w:tc>
        <w:tc>
          <w:tcPr>
            <w:tcW w:w="521" w:type="pct"/>
            <w:tcBorders>
              <w:top w:val="single" w:sz="8" w:space="0" w:color="auto"/>
            </w:tcBorders>
            <w:vAlign w:val="center"/>
          </w:tcPr>
          <w:p w14:paraId="4BFBCED9" w14:textId="77777777" w:rsidR="0077066D" w:rsidRPr="005E0FA3" w:rsidRDefault="0077066D" w:rsidP="00E84919">
            <w:pPr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4A815D0A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79940E51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3FF62639" w14:textId="619EB696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17" w:type="pct"/>
            <w:gridSpan w:val="3"/>
            <w:tcBorders>
              <w:left w:val="single" w:sz="8" w:space="0" w:color="auto"/>
            </w:tcBorders>
            <w:vAlign w:val="center"/>
          </w:tcPr>
          <w:p w14:paraId="612528A7" w14:textId="52F74651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INAR- PUNEET KUMAR</w:t>
            </w:r>
          </w:p>
        </w:tc>
        <w:tc>
          <w:tcPr>
            <w:tcW w:w="543" w:type="pct"/>
            <w:vMerge/>
            <w:vAlign w:val="center"/>
          </w:tcPr>
          <w:p w14:paraId="6995879A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287FFF3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516F3D92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3399DA4A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0" w:type="pct"/>
            <w:gridSpan w:val="2"/>
            <w:vAlign w:val="center"/>
          </w:tcPr>
          <w:p w14:paraId="305810F7" w14:textId="407AF360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6733A2">
              <w:rPr>
                <w:rFonts w:ascii="Verdana" w:hAnsi="Verdana" w:cs="Arial"/>
                <w:sz w:val="14"/>
                <w:szCs w:val="14"/>
              </w:rPr>
              <w:t>REFRIGERATION AND AIR CONDITIONING(P) CHANDERSHEKHA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 </w:t>
            </w:r>
          </w:p>
        </w:tc>
        <w:tc>
          <w:tcPr>
            <w:tcW w:w="521" w:type="pct"/>
            <w:vAlign w:val="center"/>
          </w:tcPr>
          <w:p w14:paraId="3D8FA388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74751B97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5FDB3128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76F9B447" w14:textId="31AB57BD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0" w:type="pct"/>
            <w:gridSpan w:val="2"/>
            <w:tcBorders>
              <w:left w:val="single" w:sz="8" w:space="0" w:color="auto"/>
            </w:tcBorders>
            <w:vAlign w:val="center"/>
          </w:tcPr>
          <w:p w14:paraId="64860572" w14:textId="11A7B90D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3-T</w:t>
            </w:r>
            <w:r w:rsidR="00E84919">
              <w:rPr>
                <w:rFonts w:ascii="Verdana" w:hAnsi="Verdana" w:cs="Arial"/>
                <w:sz w:val="14"/>
                <w:szCs w:val="14"/>
              </w:rPr>
              <w:t>; DR SHABNAM</w:t>
            </w:r>
          </w:p>
        </w:tc>
        <w:tc>
          <w:tcPr>
            <w:tcW w:w="497" w:type="pct"/>
            <w:vAlign w:val="center"/>
          </w:tcPr>
          <w:p w14:paraId="048BD7C9" w14:textId="7A000F5E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2E3429">
              <w:rPr>
                <w:rFonts w:ascii="Verdana" w:hAnsi="Verdana" w:cs="Arial"/>
                <w:sz w:val="14"/>
                <w:szCs w:val="14"/>
              </w:rPr>
              <w:t>MECHANICAL VIBRATION-T SHASHANK</w:t>
            </w:r>
          </w:p>
        </w:tc>
        <w:tc>
          <w:tcPr>
            <w:tcW w:w="543" w:type="pct"/>
            <w:vMerge/>
            <w:vAlign w:val="center"/>
          </w:tcPr>
          <w:p w14:paraId="03E1E6A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0C5B5E9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2848248A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72AE94A0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0" w:type="pct"/>
            <w:gridSpan w:val="2"/>
            <w:vAlign w:val="center"/>
          </w:tcPr>
          <w:p w14:paraId="2E88BDCE" w14:textId="7BD33BCA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SEMINAR- PC TIWARI </w:t>
            </w:r>
          </w:p>
        </w:tc>
        <w:tc>
          <w:tcPr>
            <w:tcW w:w="521" w:type="pct"/>
            <w:vAlign w:val="center"/>
          </w:tcPr>
          <w:p w14:paraId="4EE64F18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68E0F426" w14:textId="77777777" w:rsidTr="00C51B2B">
        <w:trPr>
          <w:cantSplit/>
          <w:trHeight w:val="369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4BB061D2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8A599C5" w14:textId="14B5C4EF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0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408E44D" w14:textId="61CC1BD9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2E3429">
              <w:rPr>
                <w:rFonts w:ascii="Verdana" w:hAnsi="Verdana" w:cs="Arial"/>
                <w:sz w:val="14"/>
                <w:szCs w:val="14"/>
              </w:rPr>
              <w:t>MECHANICAL VIBRATION-T SHASHANK</w:t>
            </w:r>
          </w:p>
        </w:tc>
        <w:tc>
          <w:tcPr>
            <w:tcW w:w="497" w:type="pct"/>
            <w:tcBorders>
              <w:bottom w:val="single" w:sz="8" w:space="0" w:color="auto"/>
            </w:tcBorders>
            <w:vAlign w:val="center"/>
          </w:tcPr>
          <w:p w14:paraId="342B0742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3" w:type="pct"/>
            <w:vMerge/>
            <w:tcBorders>
              <w:bottom w:val="single" w:sz="8" w:space="0" w:color="auto"/>
            </w:tcBorders>
            <w:vAlign w:val="center"/>
          </w:tcPr>
          <w:p w14:paraId="71C24C09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45EBE609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05E4CF59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35F3484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51286F15" w14:textId="468BFB31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3-T</w:t>
            </w:r>
            <w:r w:rsidR="00E84919">
              <w:rPr>
                <w:rFonts w:ascii="Verdana" w:hAnsi="Verdana" w:cs="Arial"/>
                <w:sz w:val="14"/>
                <w:szCs w:val="14"/>
              </w:rPr>
              <w:t>; DR KIRAN MOR</w:t>
            </w: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173A67AD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bottom w:val="single" w:sz="8" w:space="0" w:color="auto"/>
            </w:tcBorders>
            <w:vAlign w:val="center"/>
          </w:tcPr>
          <w:p w14:paraId="36A812A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105B61B8" w14:textId="77777777" w:rsidTr="00C51B2B">
        <w:trPr>
          <w:cantSplit/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19034154" w14:textId="36453713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3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CEE0018" w14:textId="04335894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0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186649F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tcBorders>
              <w:top w:val="single" w:sz="8" w:space="0" w:color="auto"/>
            </w:tcBorders>
            <w:vAlign w:val="center"/>
          </w:tcPr>
          <w:p w14:paraId="5BCF01AD" w14:textId="1C18CFEF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6733A2">
              <w:rPr>
                <w:rFonts w:ascii="Verdana" w:hAnsi="Verdana" w:cs="Arial"/>
                <w:sz w:val="14"/>
                <w:szCs w:val="14"/>
              </w:rPr>
              <w:t>REFRIGERATION AND AIR CONDITIONING</w:t>
            </w:r>
            <w:r>
              <w:rPr>
                <w:rFonts w:ascii="Verdana" w:hAnsi="Verdana" w:cs="Arial"/>
                <w:sz w:val="14"/>
                <w:szCs w:val="14"/>
              </w:rPr>
              <w:t xml:space="preserve">(-T ATUL WADHWA  </w:t>
            </w:r>
          </w:p>
        </w:tc>
        <w:tc>
          <w:tcPr>
            <w:tcW w:w="543" w:type="pct"/>
            <w:vMerge w:val="restart"/>
            <w:tcBorders>
              <w:top w:val="single" w:sz="8" w:space="0" w:color="auto"/>
            </w:tcBorders>
            <w:vAlign w:val="center"/>
          </w:tcPr>
          <w:p w14:paraId="43CDF0CF" w14:textId="03DC9146" w:rsidR="002C1C4E" w:rsidRDefault="000970F5" w:rsidP="002C1C4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-205</w:t>
            </w:r>
          </w:p>
          <w:p w14:paraId="2F80227D" w14:textId="71A66292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CHANICAL VIBRATION</w:t>
            </w:r>
          </w:p>
          <w:p w14:paraId="67B2E3CF" w14:textId="541F0B87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AVINDER SINGH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54DA6ACB" w14:textId="7DC99EAD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3-T</w:t>
            </w:r>
            <w:r w:rsidR="00E84919">
              <w:rPr>
                <w:rFonts w:ascii="Verdana" w:hAnsi="Verdana" w:cs="Arial"/>
                <w:sz w:val="14"/>
                <w:szCs w:val="14"/>
              </w:rPr>
              <w:t>; DR. SHABNAM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5A3FCB7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4FA35E68" w14:textId="18E7E6F6" w:rsidR="002C1C4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5C6E1070" w14:textId="1AF69ECD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FRIGERATION AND AIR CONDITIONING</w:t>
            </w:r>
          </w:p>
          <w:p w14:paraId="057981F7" w14:textId="0B3293B0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TUL WADHWA</w:t>
            </w: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1CD36DFD" w14:textId="12D04383" w:rsidR="002C1C4E" w:rsidRDefault="000970F5" w:rsidP="002C1C4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217B9C13" w14:textId="641D780B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CHANICAL VIBRATION</w:t>
            </w:r>
          </w:p>
          <w:p w14:paraId="33B37A02" w14:textId="7B2E7C9A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AVINDER SINGH</w:t>
            </w: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6DEAEE88" w14:textId="5C3A45B1" w:rsidR="002C1C4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075C6DEE" w14:textId="3EE3F6FB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QUALITY CIONTROL AND RELIABILTY</w:t>
            </w:r>
            <w:r w:rsidRPr="005E0FA3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  <w:p w14:paraId="7FF1F6B5" w14:textId="2E4B9F85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7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</w:tcBorders>
            <w:vAlign w:val="center"/>
          </w:tcPr>
          <w:p w14:paraId="00928740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2E8A17E3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1CC07D8E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1F9D67EC" w14:textId="230C6818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0" w:type="pct"/>
            <w:gridSpan w:val="2"/>
            <w:tcBorders>
              <w:left w:val="single" w:sz="8" w:space="0" w:color="auto"/>
            </w:tcBorders>
            <w:vAlign w:val="center"/>
          </w:tcPr>
          <w:p w14:paraId="74A894D2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vAlign w:val="center"/>
          </w:tcPr>
          <w:p w14:paraId="02623ACF" w14:textId="21436E89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QUALITY CIONTROL AND RELIABILTY-T RAGHU RAJ</w:t>
            </w:r>
          </w:p>
        </w:tc>
        <w:tc>
          <w:tcPr>
            <w:tcW w:w="543" w:type="pct"/>
            <w:vMerge/>
            <w:vAlign w:val="center"/>
          </w:tcPr>
          <w:p w14:paraId="0D76D279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22751313" w14:textId="606D88E3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2E3429">
              <w:rPr>
                <w:rFonts w:ascii="Verdana" w:hAnsi="Verdana" w:cs="Arial"/>
                <w:sz w:val="14"/>
                <w:szCs w:val="14"/>
              </w:rPr>
              <w:t>MECHANICAL VIBRATION-T SHASHANK</w:t>
            </w:r>
          </w:p>
        </w:tc>
        <w:tc>
          <w:tcPr>
            <w:tcW w:w="520" w:type="pct"/>
            <w:vAlign w:val="center"/>
          </w:tcPr>
          <w:p w14:paraId="00698358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6AE0665D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3DC3DBBF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1DD20E13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1E72A0A8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32F436B9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02C3248E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135DFAD6" w14:textId="007A1676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017" w:type="pct"/>
            <w:gridSpan w:val="3"/>
            <w:tcBorders>
              <w:left w:val="single" w:sz="8" w:space="0" w:color="auto"/>
            </w:tcBorders>
            <w:vAlign w:val="center"/>
          </w:tcPr>
          <w:p w14:paraId="176C8D68" w14:textId="64D9F55B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INAR- VIKAS</w:t>
            </w:r>
          </w:p>
        </w:tc>
        <w:tc>
          <w:tcPr>
            <w:tcW w:w="543" w:type="pct"/>
            <w:vMerge/>
            <w:vAlign w:val="center"/>
          </w:tcPr>
          <w:p w14:paraId="3A7998F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65EDE876" w14:textId="7AE0899B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6733A2">
              <w:rPr>
                <w:rFonts w:ascii="Verdana" w:hAnsi="Verdana" w:cs="Arial"/>
                <w:sz w:val="14"/>
                <w:szCs w:val="14"/>
              </w:rPr>
              <w:t>REFRIGERATION AND AIR CONDITIONING</w:t>
            </w:r>
            <w:r>
              <w:rPr>
                <w:rFonts w:ascii="Verdana" w:hAnsi="Verdana" w:cs="Arial"/>
                <w:sz w:val="14"/>
                <w:szCs w:val="14"/>
              </w:rPr>
              <w:t xml:space="preserve">(-T ATUL WADHWA  </w:t>
            </w:r>
          </w:p>
        </w:tc>
        <w:tc>
          <w:tcPr>
            <w:tcW w:w="520" w:type="pct"/>
            <w:vAlign w:val="center"/>
          </w:tcPr>
          <w:p w14:paraId="72FBE190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4409445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328F1D7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376A14A1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7BA63961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1555F7EA" w14:textId="77777777" w:rsidTr="00C51B2B">
        <w:trPr>
          <w:cantSplit/>
          <w:trHeight w:val="871"/>
        </w:trPr>
        <w:tc>
          <w:tcPr>
            <w:tcW w:w="182" w:type="pct"/>
            <w:vMerge/>
            <w:tcBorders>
              <w:top w:val="single" w:sz="8" w:space="0" w:color="auto"/>
            </w:tcBorders>
            <w:vAlign w:val="center"/>
          </w:tcPr>
          <w:p w14:paraId="5DE4340B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top w:val="single" w:sz="4" w:space="0" w:color="auto"/>
              <w:right w:val="single" w:sz="8" w:space="0" w:color="auto"/>
            </w:tcBorders>
            <w:vAlign w:val="center"/>
          </w:tcPr>
          <w:p w14:paraId="16AD65DC" w14:textId="4D0E6514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017" w:type="pct"/>
            <w:gridSpan w:val="3"/>
            <w:tcBorders>
              <w:top w:val="single" w:sz="4" w:space="0" w:color="auto"/>
              <w:left w:val="single" w:sz="8" w:space="0" w:color="auto"/>
            </w:tcBorders>
            <w:vAlign w:val="center"/>
          </w:tcPr>
          <w:p w14:paraId="152976ED" w14:textId="063CC152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177BC">
              <w:rPr>
                <w:rFonts w:ascii="Verdana" w:hAnsi="Verdana" w:cs="Arial"/>
                <w:sz w:val="14"/>
                <w:szCs w:val="14"/>
              </w:rPr>
              <w:t xml:space="preserve">MECHANICAL VIBRATION (P) </w:t>
            </w:r>
            <w:r>
              <w:rPr>
                <w:rFonts w:ascii="Verdana" w:hAnsi="Verdana" w:cs="Arial"/>
                <w:sz w:val="14"/>
                <w:szCs w:val="14"/>
              </w:rPr>
              <w:t>RAVINDER SINGH</w:t>
            </w:r>
          </w:p>
        </w:tc>
        <w:tc>
          <w:tcPr>
            <w:tcW w:w="543" w:type="pct"/>
            <w:vMerge/>
            <w:tcBorders>
              <w:top w:val="single" w:sz="8" w:space="0" w:color="auto"/>
            </w:tcBorders>
            <w:vAlign w:val="center"/>
          </w:tcPr>
          <w:p w14:paraId="72C418F1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top w:val="single" w:sz="4" w:space="0" w:color="auto"/>
            </w:tcBorders>
            <w:vAlign w:val="center"/>
          </w:tcPr>
          <w:p w14:paraId="67FDD441" w14:textId="685F4F12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QUALITY CIONTROL AND RELIABILTY-T RAGHU RAJ</w:t>
            </w:r>
          </w:p>
        </w:tc>
        <w:tc>
          <w:tcPr>
            <w:tcW w:w="520" w:type="pct"/>
            <w:tcBorders>
              <w:top w:val="single" w:sz="4" w:space="0" w:color="auto"/>
            </w:tcBorders>
            <w:vAlign w:val="center"/>
          </w:tcPr>
          <w:p w14:paraId="0FC4A173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top w:val="single" w:sz="8" w:space="0" w:color="auto"/>
            </w:tcBorders>
            <w:vAlign w:val="center"/>
          </w:tcPr>
          <w:p w14:paraId="05727878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top w:val="single" w:sz="8" w:space="0" w:color="auto"/>
            </w:tcBorders>
            <w:vAlign w:val="center"/>
          </w:tcPr>
          <w:p w14:paraId="1384563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top w:val="single" w:sz="8" w:space="0" w:color="auto"/>
            </w:tcBorders>
            <w:vAlign w:val="center"/>
          </w:tcPr>
          <w:p w14:paraId="56EBF51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tcBorders>
              <w:top w:val="single" w:sz="8" w:space="0" w:color="auto"/>
            </w:tcBorders>
            <w:vAlign w:val="center"/>
          </w:tcPr>
          <w:p w14:paraId="352631E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13EFC3C6" w14:textId="77777777" w:rsidTr="00C51B2B">
        <w:tc>
          <w:tcPr>
            <w:tcW w:w="5000" w:type="pct"/>
            <w:gridSpan w:val="12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E1482EF" w14:textId="030CB73F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FRIDAY</w:t>
            </w:r>
          </w:p>
        </w:tc>
      </w:tr>
      <w:tr w:rsidR="0077066D" w:rsidRPr="005E0FA3" w14:paraId="3A528276" w14:textId="77777777" w:rsidTr="00C51B2B">
        <w:trPr>
          <w:cantSplit/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70363833" w14:textId="0BD3ED21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3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B170259" w14:textId="20277B21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0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CC1FA0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tcBorders>
              <w:top w:val="single" w:sz="8" w:space="0" w:color="auto"/>
            </w:tcBorders>
            <w:vAlign w:val="center"/>
          </w:tcPr>
          <w:p w14:paraId="68A2D050" w14:textId="6D68ED76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6733A2">
              <w:rPr>
                <w:rFonts w:ascii="Verdana" w:hAnsi="Verdana" w:cs="Arial"/>
                <w:sz w:val="14"/>
                <w:szCs w:val="14"/>
              </w:rPr>
              <w:t>REFRIGERATION AND AIR CONDITIONING</w:t>
            </w:r>
            <w:r>
              <w:rPr>
                <w:rFonts w:ascii="Verdana" w:hAnsi="Verdana" w:cs="Arial"/>
                <w:sz w:val="14"/>
                <w:szCs w:val="14"/>
              </w:rPr>
              <w:t>-T SHIVAJI GOND</w:t>
            </w:r>
          </w:p>
        </w:tc>
        <w:tc>
          <w:tcPr>
            <w:tcW w:w="543" w:type="pct"/>
            <w:vMerge w:val="restart"/>
            <w:tcBorders>
              <w:top w:val="single" w:sz="8" w:space="0" w:color="auto"/>
            </w:tcBorders>
            <w:vAlign w:val="center"/>
          </w:tcPr>
          <w:p w14:paraId="44BDCE68" w14:textId="337638B4" w:rsidR="002C1C4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491E7630" w14:textId="05F4763A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FRIGERATION AND AIR CONDITIONING</w:t>
            </w:r>
          </w:p>
          <w:p w14:paraId="30A8E335" w14:textId="500A4F53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HANDERSHEKHAR</w:t>
            </w: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647B661B" w14:textId="1B529A8D" w:rsidR="002C1C4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5A2144F0" w14:textId="76DCE81E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QUALITY CIONTROL AND RELIABILTY</w:t>
            </w:r>
          </w:p>
          <w:p w14:paraId="495E9F7A" w14:textId="092BA2C9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7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4E18E190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2B922DC7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0" w:type="pct"/>
            <w:gridSpan w:val="2"/>
            <w:tcBorders>
              <w:top w:val="single" w:sz="8" w:space="0" w:color="auto"/>
            </w:tcBorders>
            <w:vAlign w:val="center"/>
          </w:tcPr>
          <w:p w14:paraId="21F2E451" w14:textId="1E17E5E7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INAR- GIAN BHUSHAN</w:t>
            </w:r>
          </w:p>
        </w:tc>
        <w:tc>
          <w:tcPr>
            <w:tcW w:w="521" w:type="pct"/>
            <w:tcBorders>
              <w:top w:val="single" w:sz="8" w:space="0" w:color="auto"/>
            </w:tcBorders>
            <w:vAlign w:val="center"/>
          </w:tcPr>
          <w:p w14:paraId="7E2DB3AA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7C790C41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0A63AC88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2CDE91B5" w14:textId="259B5B06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17" w:type="pct"/>
            <w:gridSpan w:val="3"/>
            <w:tcBorders>
              <w:left w:val="single" w:sz="8" w:space="0" w:color="auto"/>
            </w:tcBorders>
            <w:vAlign w:val="center"/>
          </w:tcPr>
          <w:p w14:paraId="71889E59" w14:textId="59919A5D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177BC">
              <w:rPr>
                <w:rFonts w:ascii="Verdana" w:hAnsi="Verdana" w:cs="Arial"/>
                <w:sz w:val="14"/>
                <w:szCs w:val="14"/>
              </w:rPr>
              <w:t xml:space="preserve">MECHANICAL VIBRATION (P) </w:t>
            </w:r>
            <w:r>
              <w:rPr>
                <w:rFonts w:ascii="Verdana" w:hAnsi="Verdana" w:cs="Arial"/>
                <w:sz w:val="14"/>
                <w:szCs w:val="14"/>
              </w:rPr>
              <w:t>RAVINDER SINGH</w:t>
            </w:r>
          </w:p>
        </w:tc>
        <w:tc>
          <w:tcPr>
            <w:tcW w:w="543" w:type="pct"/>
            <w:vMerge/>
            <w:vAlign w:val="center"/>
          </w:tcPr>
          <w:p w14:paraId="212FB51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3E44123F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547CC643" w14:textId="28FE352A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CHANICAL VIBRATION –T RAVINDER SINGH</w:t>
            </w:r>
          </w:p>
        </w:tc>
        <w:tc>
          <w:tcPr>
            <w:tcW w:w="520" w:type="pct"/>
            <w:vMerge/>
            <w:vAlign w:val="center"/>
          </w:tcPr>
          <w:p w14:paraId="51CEEE3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0A95100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13943C1A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38D2725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01D50AA2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4AD81099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5E01A881" w14:textId="2EAC10BB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17" w:type="pct"/>
            <w:gridSpan w:val="3"/>
            <w:tcBorders>
              <w:left w:val="single" w:sz="8" w:space="0" w:color="auto"/>
            </w:tcBorders>
            <w:vAlign w:val="center"/>
          </w:tcPr>
          <w:p w14:paraId="00AA3E6D" w14:textId="78896024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6733A2">
              <w:rPr>
                <w:rFonts w:ascii="Verdana" w:hAnsi="Verdana" w:cs="Arial"/>
                <w:sz w:val="14"/>
                <w:szCs w:val="14"/>
              </w:rPr>
              <w:t>REFRIGERATION AND AIR CONDITIONING(P)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ATUL WADHWA  </w:t>
            </w:r>
          </w:p>
        </w:tc>
        <w:tc>
          <w:tcPr>
            <w:tcW w:w="543" w:type="pct"/>
            <w:vMerge/>
            <w:vAlign w:val="center"/>
          </w:tcPr>
          <w:p w14:paraId="1E297BBF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387CFEF1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2E4D3D81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643D46D7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1DD3A32A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5B273BCD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0B2E147F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2EAF7876" w14:textId="77777777" w:rsidTr="00C51B2B">
        <w:trPr>
          <w:cantSplit/>
          <w:trHeight w:val="50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650588B2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059F613" w14:textId="5C8C00CD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017" w:type="pct"/>
            <w:gridSpan w:val="3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642067A" w14:textId="7781F8DC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INAR –DIXIT GARG</w:t>
            </w:r>
          </w:p>
        </w:tc>
        <w:tc>
          <w:tcPr>
            <w:tcW w:w="543" w:type="pct"/>
            <w:vMerge/>
            <w:tcBorders>
              <w:bottom w:val="single" w:sz="8" w:space="0" w:color="auto"/>
            </w:tcBorders>
            <w:vAlign w:val="center"/>
          </w:tcPr>
          <w:p w14:paraId="1DFF4C6A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66234D08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734F1387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3BAD2A43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0" w:type="pct"/>
            <w:gridSpan w:val="2"/>
            <w:tcBorders>
              <w:bottom w:val="single" w:sz="8" w:space="0" w:color="auto"/>
            </w:tcBorders>
            <w:vAlign w:val="center"/>
          </w:tcPr>
          <w:p w14:paraId="7D3B2EDE" w14:textId="1F455E0A" w:rsidR="0077066D" w:rsidRPr="008308A9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308A9">
              <w:rPr>
                <w:rFonts w:ascii="Verdana" w:hAnsi="Verdana" w:cs="Arial"/>
                <w:sz w:val="14"/>
                <w:szCs w:val="14"/>
              </w:rPr>
              <w:t>MECHANICAL VIBRATION (P) MUKESH KUMAR</w:t>
            </w:r>
          </w:p>
        </w:tc>
        <w:tc>
          <w:tcPr>
            <w:tcW w:w="521" w:type="pct"/>
            <w:vAlign w:val="center"/>
          </w:tcPr>
          <w:p w14:paraId="6281F561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32A20610" w14:textId="77777777" w:rsidTr="00C51B2B">
        <w:trPr>
          <w:cantSplit/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1CAD01C3" w14:textId="74824C7B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3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42966D7" w14:textId="01294EB3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0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35B0725" w14:textId="713BA8D6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69796212" w14:textId="0D116AC1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3</w:t>
            </w:r>
            <w:r w:rsidR="00E84919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PROFESSIONAL ETHICS AND IPR</w:t>
            </w:r>
            <w:r w:rsidR="00E84919">
              <w:rPr>
                <w:rFonts w:ascii="Verdana" w:hAnsi="Verdana" w:cs="Arial"/>
                <w:sz w:val="14"/>
                <w:szCs w:val="14"/>
              </w:rPr>
              <w:t>; DR SHABNAM</w:t>
            </w:r>
          </w:p>
        </w:tc>
        <w:tc>
          <w:tcPr>
            <w:tcW w:w="1560" w:type="pct"/>
            <w:gridSpan w:val="3"/>
            <w:vMerge w:val="restart"/>
            <w:tcBorders>
              <w:top w:val="single" w:sz="8" w:space="0" w:color="auto"/>
            </w:tcBorders>
            <w:vAlign w:val="center"/>
          </w:tcPr>
          <w:p w14:paraId="70B43835" w14:textId="29C019D4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JECT (SLOT-1)</w:t>
            </w: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5E8CB023" w14:textId="56A4BDD5" w:rsidR="002C1C4E" w:rsidRDefault="000970F5" w:rsidP="002C1C4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4CDD4A21" w14:textId="52B5321B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QUALITY CIONTROL AND RELIABILTY </w:t>
            </w:r>
          </w:p>
          <w:p w14:paraId="069353C2" w14:textId="2BDE0315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ANKAJ CHANDNA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5D00E4B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0" w:type="pct"/>
            <w:gridSpan w:val="2"/>
            <w:tcBorders>
              <w:top w:val="single" w:sz="8" w:space="0" w:color="auto"/>
            </w:tcBorders>
            <w:vAlign w:val="center"/>
          </w:tcPr>
          <w:p w14:paraId="0652EC8B" w14:textId="649ADEEC" w:rsidR="0077066D" w:rsidRPr="008308A9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308A9">
              <w:rPr>
                <w:rFonts w:ascii="Verdana" w:hAnsi="Verdana" w:cs="Arial"/>
                <w:sz w:val="14"/>
                <w:szCs w:val="14"/>
              </w:rPr>
              <w:t>REFRIGERATION AND AIR CONDITIONING(P)  ANIL</w:t>
            </w:r>
          </w:p>
        </w:tc>
        <w:tc>
          <w:tcPr>
            <w:tcW w:w="521" w:type="pct"/>
            <w:tcBorders>
              <w:top w:val="single" w:sz="8" w:space="0" w:color="auto"/>
            </w:tcBorders>
            <w:vAlign w:val="center"/>
          </w:tcPr>
          <w:p w14:paraId="36493C7B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54B93780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0CCF6351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0B21C331" w14:textId="1B268CDE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0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2949DB1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0" w:type="pct"/>
            <w:gridSpan w:val="3"/>
            <w:vMerge/>
            <w:vAlign w:val="center"/>
          </w:tcPr>
          <w:p w14:paraId="11669BE2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2876EC1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754D0B85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27BFD83E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05D77DC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3701A239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454227AE" w14:textId="77777777" w:rsidTr="00C51B2B">
        <w:trPr>
          <w:cantSplit/>
          <w:trHeight w:val="369"/>
        </w:trPr>
        <w:tc>
          <w:tcPr>
            <w:tcW w:w="182" w:type="pct"/>
            <w:vMerge/>
            <w:vAlign w:val="center"/>
          </w:tcPr>
          <w:p w14:paraId="60931EB0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right w:val="single" w:sz="8" w:space="0" w:color="auto"/>
            </w:tcBorders>
            <w:vAlign w:val="center"/>
          </w:tcPr>
          <w:p w14:paraId="070D2314" w14:textId="0A56C8BB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0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1E076147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0" w:type="pct"/>
            <w:gridSpan w:val="3"/>
            <w:vMerge/>
            <w:vAlign w:val="center"/>
          </w:tcPr>
          <w:p w14:paraId="1C2B9E50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50651B68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51D9556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19AE041F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43E0D97A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2403EA59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E0FA3" w14:paraId="6874F605" w14:textId="77777777" w:rsidTr="00C51B2B">
        <w:trPr>
          <w:cantSplit/>
          <w:trHeight w:val="369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15F925C4" w14:textId="77777777" w:rsidR="0077066D" w:rsidRPr="00E21E65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22A84BB" w14:textId="69BBE6C0" w:rsidR="0077066D" w:rsidRPr="00E21E65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20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432BA14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0" w:type="pct"/>
            <w:gridSpan w:val="3"/>
            <w:vMerge/>
            <w:tcBorders>
              <w:bottom w:val="single" w:sz="8" w:space="0" w:color="auto"/>
            </w:tcBorders>
            <w:vAlign w:val="center"/>
          </w:tcPr>
          <w:p w14:paraId="291930F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467820D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099098EC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0B474DC9" w14:textId="6F47CB7E" w:rsidR="0077066D" w:rsidRPr="005E0FA3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6733A2">
              <w:rPr>
                <w:rFonts w:ascii="Verdana" w:hAnsi="Verdana" w:cs="Arial"/>
                <w:sz w:val="14"/>
                <w:szCs w:val="14"/>
              </w:rPr>
              <w:t>REFRIGERATION AND AIR CONDITIONING</w:t>
            </w:r>
            <w:r>
              <w:rPr>
                <w:rFonts w:ascii="Verdana" w:hAnsi="Verdana" w:cs="Arial"/>
                <w:sz w:val="14"/>
                <w:szCs w:val="14"/>
              </w:rPr>
              <w:t xml:space="preserve">(-T ATUL WADHWA  </w:t>
            </w: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497FC666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bottom w:val="single" w:sz="8" w:space="0" w:color="auto"/>
            </w:tcBorders>
            <w:vAlign w:val="center"/>
          </w:tcPr>
          <w:p w14:paraId="45EB219A" w14:textId="77777777" w:rsidR="0077066D" w:rsidRPr="005E0FA3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5C5AA742" w14:textId="77777777" w:rsidR="00E21E65" w:rsidRPr="005E0FA3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CCF6E23" w14:textId="17BBA7EB" w:rsidR="00E21E65" w:rsidRDefault="008875AE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  <w:r w:rsidRPr="008875AE">
        <w:rPr>
          <w:rFonts w:ascii="Arial" w:hAnsi="Arial" w:cs="Arial"/>
          <w:b/>
          <w:sz w:val="18"/>
        </w:rPr>
        <w:t>-------------------------------</w:t>
      </w:r>
    </w:p>
    <w:p w14:paraId="4435CC5A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DAC0043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385D9A2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ABAC361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46B0429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A3F50F5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C54817D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F547FBB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11B331D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C8A1519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2722D81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FDA879D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25A5F4E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D3D5716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E03AD21" w14:textId="77777777" w:rsidR="006E0F74" w:rsidRDefault="006E0F74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5890BB2" w14:textId="7FBCEE02" w:rsidR="000A7719" w:rsidRDefault="000A7719" w:rsidP="000A7719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lastRenderedPageBreak/>
        <w:t>MECHANICAL</w:t>
      </w:r>
      <w:r w:rsidRPr="005E0FA3">
        <w:rPr>
          <w:rFonts w:ascii="Arial" w:hAnsi="Arial" w:cs="Arial"/>
          <w:b/>
          <w:sz w:val="18"/>
          <w:u w:val="single"/>
        </w:rPr>
        <w:t xml:space="preserve"> ENGINEERING</w:t>
      </w:r>
    </w:p>
    <w:p w14:paraId="00DE4E2C" w14:textId="4CB2E21F" w:rsidR="008875AE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5</w:t>
      </w:r>
      <w:r w:rsidRPr="00151606">
        <w:rPr>
          <w:rFonts w:ascii="Arial" w:hAnsi="Arial" w:cs="Arial"/>
          <w:b/>
          <w:sz w:val="18"/>
          <w:u w:val="single"/>
          <w:vertAlign w:val="superscript"/>
        </w:rPr>
        <w:t>th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4F751141" w14:textId="77777777" w:rsidR="008875AE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565"/>
        <w:gridCol w:w="471"/>
        <w:gridCol w:w="1619"/>
        <w:gridCol w:w="1584"/>
        <w:gridCol w:w="28"/>
        <w:gridCol w:w="1597"/>
        <w:gridCol w:w="22"/>
        <w:gridCol w:w="1603"/>
        <w:gridCol w:w="9"/>
        <w:gridCol w:w="1619"/>
        <w:gridCol w:w="1622"/>
        <w:gridCol w:w="1625"/>
        <w:gridCol w:w="1634"/>
        <w:gridCol w:w="1597"/>
      </w:tblGrid>
      <w:tr w:rsidR="0077066D" w:rsidRPr="00514EFD" w14:paraId="37F39777" w14:textId="77777777" w:rsidTr="00C51B2B">
        <w:trPr>
          <w:tblHeader/>
        </w:trPr>
        <w:tc>
          <w:tcPr>
            <w:tcW w:w="332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4C204EA" w14:textId="6E04A94F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2434FA4" w14:textId="07B274C8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7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B52F6C2" w14:textId="25D89A28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9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8D14272" w14:textId="3E938C10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7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EEF04AE" w14:textId="35A9650A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2934508" w14:textId="1CAF5A8C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0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6CBF1C3" w14:textId="17B11043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1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906A5FA" w14:textId="16049495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F1A3406" w14:textId="42A6B541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2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B4A999B" w14:textId="3FEBEFB1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77066D" w:rsidRPr="00514EFD" w14:paraId="7075CB83" w14:textId="77777777" w:rsidTr="00C51B2B">
        <w:tc>
          <w:tcPr>
            <w:tcW w:w="5000" w:type="pct"/>
            <w:gridSpan w:val="14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7068700" w14:textId="02882FC9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77066D" w:rsidRPr="00514EFD" w14:paraId="0AE8C3C2" w14:textId="77777777" w:rsidTr="00C51B2B">
        <w:trPr>
          <w:cantSplit/>
          <w:trHeight w:val="46"/>
        </w:trPr>
        <w:tc>
          <w:tcPr>
            <w:tcW w:w="181" w:type="pct"/>
            <w:vMerge w:val="restart"/>
            <w:tcBorders>
              <w:top w:val="single" w:sz="8" w:space="0" w:color="auto"/>
            </w:tcBorders>
            <w:vAlign w:val="center"/>
          </w:tcPr>
          <w:p w14:paraId="720D497D" w14:textId="6FB33134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5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2C925A4" w14:textId="11B36FAE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27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9B5C756" w14:textId="688D7115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  <w:tc>
          <w:tcPr>
            <w:tcW w:w="521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376D3F9" w14:textId="2639DB9E" w:rsidR="005F08B2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06F2DEA5" w14:textId="7D25D184" w:rsidR="0077066D" w:rsidRDefault="000970F5" w:rsidP="005F08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TERIAL SCIENCE </w:t>
            </w:r>
          </w:p>
          <w:p w14:paraId="2E540568" w14:textId="71F9E212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</w:t>
            </w:r>
          </w:p>
        </w:tc>
        <w:tc>
          <w:tcPr>
            <w:tcW w:w="521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2A2751AB" w14:textId="57FFAD41" w:rsidR="005F08B2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4E937155" w14:textId="3BAD72DF" w:rsidR="0077066D" w:rsidRDefault="000970F5" w:rsidP="005F08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</w:t>
            </w:r>
          </w:p>
          <w:p w14:paraId="096F9EC7" w14:textId="4EF1186D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JAY JAIN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207AFC8F" w14:textId="2F337D24" w:rsidR="005F08B2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7A7BA38E" w14:textId="7950AFD8" w:rsidR="0077066D" w:rsidRDefault="000970F5" w:rsidP="005F08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NEWABLE ENERGY</w:t>
            </w:r>
          </w:p>
          <w:p w14:paraId="743E80CF" w14:textId="199DBFBF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10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1CE079B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 w:val="restart"/>
            <w:tcBorders>
              <w:top w:val="single" w:sz="8" w:space="0" w:color="auto"/>
            </w:tcBorders>
            <w:vAlign w:val="center"/>
          </w:tcPr>
          <w:p w14:paraId="30937C38" w14:textId="3370A076" w:rsidR="005F08B2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1C8DAEAD" w14:textId="3F11B785" w:rsidR="0077066D" w:rsidRDefault="000970F5" w:rsidP="005F08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 &amp; GAS TURBINE</w:t>
            </w:r>
          </w:p>
          <w:p w14:paraId="0272D8E0" w14:textId="772A9621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NDEEP KUMAR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47A82F7F" w14:textId="0499263A" w:rsidR="005F08B2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36812B54" w14:textId="244E6A94" w:rsidR="0077066D" w:rsidRDefault="000970F5" w:rsidP="005F08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</w:t>
            </w:r>
          </w:p>
          <w:p w14:paraId="1468011D" w14:textId="23A71FE9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7</w:t>
            </w:r>
          </w:p>
        </w:tc>
        <w:tc>
          <w:tcPr>
            <w:tcW w:w="512" w:type="pct"/>
            <w:vMerge w:val="restart"/>
            <w:tcBorders>
              <w:top w:val="single" w:sz="8" w:space="0" w:color="auto"/>
            </w:tcBorders>
            <w:vAlign w:val="center"/>
          </w:tcPr>
          <w:p w14:paraId="6277EFA4" w14:textId="11840A8D" w:rsidR="005F08B2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04B751EA" w14:textId="317E1A18" w:rsidR="0077066D" w:rsidRDefault="000970F5" w:rsidP="005F08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ESIGN</w:t>
            </w:r>
          </w:p>
          <w:p w14:paraId="07CE2832" w14:textId="37F7C4C4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10</w:t>
            </w:r>
          </w:p>
        </w:tc>
      </w:tr>
      <w:tr w:rsidR="0077066D" w:rsidRPr="00514EFD" w14:paraId="04DC8198" w14:textId="77777777" w:rsidTr="00C51B2B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1EAAA8CB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141A39E2" w14:textId="55FE5D57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27" w:type="pct"/>
            <w:gridSpan w:val="2"/>
            <w:tcBorders>
              <w:left w:val="single" w:sz="8" w:space="0" w:color="auto"/>
            </w:tcBorders>
            <w:vAlign w:val="center"/>
          </w:tcPr>
          <w:p w14:paraId="5E898A33" w14:textId="07EB7D04" w:rsidR="0077066D" w:rsidRPr="00514EFD" w:rsidRDefault="000970F5" w:rsidP="005F08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-II (P); MELR19; JITENDER KUMAR</w:t>
            </w:r>
          </w:p>
        </w:tc>
        <w:tc>
          <w:tcPr>
            <w:tcW w:w="521" w:type="pct"/>
            <w:gridSpan w:val="2"/>
            <w:vMerge/>
            <w:vAlign w:val="center"/>
          </w:tcPr>
          <w:p w14:paraId="5D87BE1D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vAlign w:val="center"/>
          </w:tcPr>
          <w:p w14:paraId="3B95347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660B134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51EF2DEF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5FC20AEE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322A35E3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18620EBF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4582A91F" w14:textId="77777777" w:rsidTr="00C51B2B">
        <w:trPr>
          <w:cantSplit/>
          <w:trHeight w:val="287"/>
        </w:trPr>
        <w:tc>
          <w:tcPr>
            <w:tcW w:w="181" w:type="pct"/>
            <w:vMerge/>
            <w:vAlign w:val="center"/>
          </w:tcPr>
          <w:p w14:paraId="1A644D48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14F58B51" w14:textId="3EAEFACE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27" w:type="pct"/>
            <w:gridSpan w:val="2"/>
            <w:tcBorders>
              <w:left w:val="single" w:sz="8" w:space="0" w:color="auto"/>
            </w:tcBorders>
            <w:vAlign w:val="center"/>
          </w:tcPr>
          <w:p w14:paraId="13EC75E5" w14:textId="076A2077" w:rsidR="0077066D" w:rsidRPr="00514EFD" w:rsidRDefault="000970F5" w:rsidP="005F08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S AND GAS TURBINES (P); MELR20; RAJNESH</w:t>
            </w:r>
          </w:p>
        </w:tc>
        <w:tc>
          <w:tcPr>
            <w:tcW w:w="521" w:type="pct"/>
            <w:gridSpan w:val="2"/>
            <w:vMerge/>
            <w:vAlign w:val="center"/>
          </w:tcPr>
          <w:p w14:paraId="717394B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vAlign w:val="center"/>
          </w:tcPr>
          <w:p w14:paraId="7A1D88C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5A15E33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14BB48A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6FDE9F3B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A8F8A9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7FC50CA2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2877F39B" w14:textId="77777777" w:rsidTr="00C51B2B">
        <w:trPr>
          <w:cantSplit/>
          <w:trHeight w:val="125"/>
        </w:trPr>
        <w:tc>
          <w:tcPr>
            <w:tcW w:w="181" w:type="pct"/>
            <w:vMerge w:val="restart"/>
            <w:vAlign w:val="center"/>
          </w:tcPr>
          <w:p w14:paraId="409EF748" w14:textId="07F289FC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2D816A03" w14:textId="7C1E552E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9" w:type="pct"/>
            <w:vMerge w:val="restart"/>
            <w:tcBorders>
              <w:left w:val="single" w:sz="8" w:space="0" w:color="auto"/>
            </w:tcBorders>
            <w:vAlign w:val="center"/>
          </w:tcPr>
          <w:p w14:paraId="13B3DA4D" w14:textId="25471CA0" w:rsidR="005F08B2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70EA5C62" w14:textId="124F52FD" w:rsidR="0077066D" w:rsidRDefault="000970F5" w:rsidP="005F08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 &amp; GAS TURBINE</w:t>
            </w:r>
          </w:p>
          <w:p w14:paraId="69E7211F" w14:textId="215B4793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1</w:t>
            </w:r>
          </w:p>
        </w:tc>
        <w:tc>
          <w:tcPr>
            <w:tcW w:w="508" w:type="pct"/>
            <w:vMerge w:val="restart"/>
            <w:vAlign w:val="center"/>
          </w:tcPr>
          <w:p w14:paraId="03A005A0" w14:textId="2CBCEC0E" w:rsidR="005F08B2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4EEAC8CD" w14:textId="567A6780" w:rsidR="0077066D" w:rsidRDefault="000970F5" w:rsidP="005F08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</w:t>
            </w:r>
          </w:p>
          <w:p w14:paraId="20263F8F" w14:textId="569F24EB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BHISHEK KAMBOJ KAMBOJ</w:t>
            </w:r>
          </w:p>
        </w:tc>
        <w:tc>
          <w:tcPr>
            <w:tcW w:w="1042" w:type="pct"/>
            <w:gridSpan w:val="4"/>
            <w:vAlign w:val="center"/>
          </w:tcPr>
          <w:p w14:paraId="0B48CD6F" w14:textId="0C414595" w:rsidR="0077066D" w:rsidRPr="00514EFD" w:rsidRDefault="000970F5" w:rsidP="005F08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-II (P); MELR19; MUKESH</w:t>
            </w:r>
          </w:p>
        </w:tc>
        <w:tc>
          <w:tcPr>
            <w:tcW w:w="522" w:type="pct"/>
            <w:gridSpan w:val="2"/>
            <w:vAlign w:val="center"/>
          </w:tcPr>
          <w:p w14:paraId="02FDDDB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602F6668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15789514" w14:textId="73E4064E" w:rsidR="0077066D" w:rsidRPr="005200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200FD">
              <w:rPr>
                <w:rFonts w:ascii="Verdana" w:hAnsi="Verdana" w:cs="Arial"/>
                <w:sz w:val="14"/>
                <w:szCs w:val="14"/>
              </w:rPr>
              <w:t>MATERIAL SCIECE-T INDU</w:t>
            </w:r>
          </w:p>
        </w:tc>
        <w:tc>
          <w:tcPr>
            <w:tcW w:w="524" w:type="pct"/>
            <w:vAlign w:val="center"/>
          </w:tcPr>
          <w:p w14:paraId="4DFBDCF5" w14:textId="273F463A" w:rsidR="0077066D" w:rsidRPr="005200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200FD">
              <w:rPr>
                <w:rFonts w:ascii="Verdana" w:hAnsi="Verdana" w:cs="Arial"/>
                <w:sz w:val="14"/>
                <w:szCs w:val="14"/>
              </w:rPr>
              <w:t>PRODUCTION TECHNOLOGY-II- T</w:t>
            </w:r>
            <w:r>
              <w:rPr>
                <w:rFonts w:ascii="Verdana" w:hAnsi="Verdana" w:cs="Arial"/>
                <w:sz w:val="14"/>
                <w:szCs w:val="14"/>
              </w:rPr>
              <w:t xml:space="preserve"> ABHISHEK KAMBOJ</w:t>
            </w:r>
          </w:p>
        </w:tc>
        <w:tc>
          <w:tcPr>
            <w:tcW w:w="512" w:type="pct"/>
            <w:vAlign w:val="center"/>
          </w:tcPr>
          <w:p w14:paraId="525881C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0A924039" w14:textId="77777777" w:rsidTr="00C51B2B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1CC95741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73251933" w14:textId="640089A7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7144A96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722368DF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2" w:type="pct"/>
            <w:gridSpan w:val="4"/>
            <w:vAlign w:val="center"/>
          </w:tcPr>
          <w:p w14:paraId="537B237A" w14:textId="3BCC6EB2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 (P)</w:t>
            </w:r>
          </w:p>
          <w:p w14:paraId="360CF1E3" w14:textId="04D30B36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LR18 LOKESH MANGLA</w:t>
            </w:r>
          </w:p>
        </w:tc>
        <w:tc>
          <w:tcPr>
            <w:tcW w:w="522" w:type="pct"/>
            <w:gridSpan w:val="2"/>
            <w:vAlign w:val="center"/>
          </w:tcPr>
          <w:p w14:paraId="29A860E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3B99D2F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173FE451" w14:textId="559B6C00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S AND GAS TURBINES- T NEERAJ MEHLA</w:t>
            </w:r>
          </w:p>
        </w:tc>
        <w:tc>
          <w:tcPr>
            <w:tcW w:w="524" w:type="pct"/>
            <w:vAlign w:val="center"/>
          </w:tcPr>
          <w:p w14:paraId="0926B7F1" w14:textId="64A5DEAD" w:rsidR="0077066D" w:rsidRPr="005200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200FD">
              <w:rPr>
                <w:rFonts w:ascii="Verdana" w:hAnsi="Verdana" w:cs="Arial"/>
                <w:sz w:val="14"/>
                <w:szCs w:val="14"/>
              </w:rPr>
              <w:t>MATERIAL SCIECE-T INDU</w:t>
            </w:r>
          </w:p>
        </w:tc>
        <w:tc>
          <w:tcPr>
            <w:tcW w:w="512" w:type="pct"/>
            <w:vAlign w:val="center"/>
          </w:tcPr>
          <w:p w14:paraId="2D6B5B1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15FA7A88" w14:textId="77777777" w:rsidTr="00C51B2B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27B68D65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215B287F" w14:textId="58D075F1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412D4A9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019303AF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2" w:type="pct"/>
            <w:gridSpan w:val="4"/>
            <w:vAlign w:val="center"/>
          </w:tcPr>
          <w:p w14:paraId="000103FB" w14:textId="2F823025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S AND GAS TURBINES (P) MELR20 NEERAJ MEHLA</w:t>
            </w:r>
          </w:p>
        </w:tc>
        <w:tc>
          <w:tcPr>
            <w:tcW w:w="522" w:type="pct"/>
            <w:gridSpan w:val="2"/>
            <w:vAlign w:val="center"/>
          </w:tcPr>
          <w:p w14:paraId="42025886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6F0AF5B0" w14:textId="6577A7D2" w:rsidR="0077066D" w:rsidRPr="005200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200FD">
              <w:rPr>
                <w:rFonts w:ascii="Verdana" w:hAnsi="Verdana" w:cs="Arial"/>
                <w:sz w:val="14"/>
                <w:szCs w:val="14"/>
              </w:rPr>
              <w:t>MATERIAL SCIECE-T INDU</w:t>
            </w:r>
          </w:p>
        </w:tc>
        <w:tc>
          <w:tcPr>
            <w:tcW w:w="521" w:type="pct"/>
            <w:vAlign w:val="center"/>
          </w:tcPr>
          <w:p w14:paraId="12804F29" w14:textId="5F77119D" w:rsidR="0077066D" w:rsidRPr="005200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200FD">
              <w:rPr>
                <w:rFonts w:ascii="Verdana" w:hAnsi="Verdana" w:cs="Arial"/>
                <w:sz w:val="14"/>
                <w:szCs w:val="14"/>
              </w:rPr>
              <w:t>PRODUCTION TECHNOLOGY-II- T</w:t>
            </w:r>
            <w:r>
              <w:rPr>
                <w:rFonts w:ascii="Verdana" w:hAnsi="Verdana" w:cs="Arial"/>
                <w:sz w:val="14"/>
                <w:szCs w:val="14"/>
              </w:rPr>
              <w:t xml:space="preserve"> GOVIND PANWAR</w:t>
            </w:r>
          </w:p>
        </w:tc>
        <w:tc>
          <w:tcPr>
            <w:tcW w:w="524" w:type="pct"/>
            <w:vAlign w:val="center"/>
          </w:tcPr>
          <w:p w14:paraId="5F6992DD" w14:textId="5252344B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S AND GAS TURBINES- T NEERAJ MEHLA</w:t>
            </w:r>
          </w:p>
        </w:tc>
        <w:tc>
          <w:tcPr>
            <w:tcW w:w="512" w:type="pct"/>
            <w:vAlign w:val="center"/>
          </w:tcPr>
          <w:p w14:paraId="7034004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0E409A1E" w14:textId="77777777" w:rsidTr="00C51B2B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453B80CF" w14:textId="24F58EFE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C</w:t>
            </w: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16C95108" w14:textId="4B7BAF61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9" w:type="pct"/>
            <w:vMerge w:val="restart"/>
            <w:tcBorders>
              <w:left w:val="single" w:sz="8" w:space="0" w:color="auto"/>
            </w:tcBorders>
            <w:vAlign w:val="center"/>
          </w:tcPr>
          <w:p w14:paraId="71131817" w14:textId="2BAD9BCC" w:rsidR="005F08B2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7EDB50E0" w14:textId="217423AD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ESIGN</w:t>
            </w:r>
            <w:r w:rsidRPr="00514EFD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  <w:p w14:paraId="3EBA99EF" w14:textId="554381AA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4</w:t>
            </w:r>
          </w:p>
        </w:tc>
        <w:tc>
          <w:tcPr>
            <w:tcW w:w="508" w:type="pct"/>
            <w:vMerge w:val="restart"/>
            <w:vAlign w:val="center"/>
          </w:tcPr>
          <w:p w14:paraId="4563296D" w14:textId="321792CE" w:rsidR="005F08B2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18E878B4" w14:textId="3982CE11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</w:t>
            </w:r>
            <w:r w:rsidRPr="00514EFD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  <w:p w14:paraId="296B4518" w14:textId="2425FC0B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OKESH MANGLA MANGLA</w:t>
            </w:r>
          </w:p>
        </w:tc>
        <w:tc>
          <w:tcPr>
            <w:tcW w:w="521" w:type="pct"/>
            <w:gridSpan w:val="2"/>
            <w:vMerge w:val="restart"/>
            <w:vAlign w:val="center"/>
          </w:tcPr>
          <w:p w14:paraId="1E01B459" w14:textId="01D19FFA" w:rsidR="005F08B2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134669EF" w14:textId="40388644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TERIAL SCIENCE </w:t>
            </w:r>
          </w:p>
          <w:p w14:paraId="083F600D" w14:textId="7EE122F3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UNEET KUMAR</w:t>
            </w:r>
          </w:p>
        </w:tc>
        <w:tc>
          <w:tcPr>
            <w:tcW w:w="521" w:type="pct"/>
            <w:gridSpan w:val="2"/>
            <w:vAlign w:val="center"/>
          </w:tcPr>
          <w:p w14:paraId="02548740" w14:textId="0475D6D1" w:rsidR="0077066D" w:rsidRPr="001B4D40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1B4D40">
              <w:rPr>
                <w:rFonts w:ascii="Verdana" w:hAnsi="Verdana" w:cs="Arial"/>
                <w:sz w:val="14"/>
                <w:szCs w:val="14"/>
              </w:rPr>
              <w:t xml:space="preserve">INTERNAL COMBUSTION ENGINES AND GAS TURBINES –T </w:t>
            </w:r>
          </w:p>
          <w:p w14:paraId="7FD56263" w14:textId="2C863627" w:rsidR="0077066D" w:rsidRPr="001B4D40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1B4D40">
              <w:rPr>
                <w:rFonts w:ascii="Verdana" w:hAnsi="Verdana" w:cs="Arial"/>
                <w:sz w:val="14"/>
                <w:szCs w:val="14"/>
              </w:rPr>
              <w:t>UMESH KUMAR</w:t>
            </w:r>
          </w:p>
        </w:tc>
        <w:tc>
          <w:tcPr>
            <w:tcW w:w="522" w:type="pct"/>
            <w:gridSpan w:val="2"/>
            <w:vAlign w:val="center"/>
          </w:tcPr>
          <w:p w14:paraId="382C5C6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 w:val="restart"/>
            <w:vAlign w:val="center"/>
          </w:tcPr>
          <w:p w14:paraId="756E9DE3" w14:textId="08ED37A8" w:rsidR="005F08B2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18E12C71" w14:textId="45766AF5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</w:t>
            </w:r>
          </w:p>
          <w:p w14:paraId="1F4343A4" w14:textId="634E1FB3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BHISHEK KAMBOJ</w:t>
            </w:r>
          </w:p>
        </w:tc>
        <w:tc>
          <w:tcPr>
            <w:tcW w:w="521" w:type="pct"/>
            <w:vMerge w:val="restart"/>
            <w:vAlign w:val="center"/>
          </w:tcPr>
          <w:p w14:paraId="56804E6D" w14:textId="25D9C0F9" w:rsidR="005F08B2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7286A7F1" w14:textId="263D1A33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NEWABLE ENERGY</w:t>
            </w:r>
          </w:p>
          <w:p w14:paraId="5F325C61" w14:textId="04609857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6</w:t>
            </w:r>
          </w:p>
        </w:tc>
        <w:tc>
          <w:tcPr>
            <w:tcW w:w="524" w:type="pct"/>
            <w:vMerge w:val="restart"/>
            <w:vAlign w:val="center"/>
          </w:tcPr>
          <w:p w14:paraId="27D65F8C" w14:textId="6FEE1C9F" w:rsidR="005F08B2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2A0EDA9E" w14:textId="7F847879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 &amp; GAS TURBINE</w:t>
            </w:r>
          </w:p>
          <w:p w14:paraId="53A32637" w14:textId="09029D78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1</w:t>
            </w:r>
          </w:p>
        </w:tc>
        <w:tc>
          <w:tcPr>
            <w:tcW w:w="512" w:type="pct"/>
            <w:vAlign w:val="center"/>
          </w:tcPr>
          <w:p w14:paraId="34FDF8D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3A327C27" w14:textId="77777777" w:rsidTr="00C51B2B">
        <w:trPr>
          <w:cantSplit/>
          <w:trHeight w:val="80"/>
        </w:trPr>
        <w:tc>
          <w:tcPr>
            <w:tcW w:w="181" w:type="pct"/>
            <w:vMerge/>
            <w:vAlign w:val="center"/>
          </w:tcPr>
          <w:p w14:paraId="5F6518FC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447C5C34" w14:textId="272DFBD3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71EA1CDE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3D6252A8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vAlign w:val="center"/>
          </w:tcPr>
          <w:p w14:paraId="0009C0FD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Align w:val="center"/>
          </w:tcPr>
          <w:p w14:paraId="113D681B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7BCF7E2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62272AA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139B140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3F5BB9C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3CF265A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6E10FCCF" w14:textId="77777777" w:rsidTr="00C51B2B">
        <w:trPr>
          <w:cantSplit/>
          <w:trHeight w:val="46"/>
        </w:trPr>
        <w:tc>
          <w:tcPr>
            <w:tcW w:w="181" w:type="pct"/>
            <w:vMerge/>
            <w:tcBorders>
              <w:bottom w:val="single" w:sz="8" w:space="0" w:color="auto"/>
            </w:tcBorders>
            <w:vAlign w:val="center"/>
          </w:tcPr>
          <w:p w14:paraId="3DD1BEC2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28FE31B" w14:textId="0C94D490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19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508595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tcBorders>
              <w:bottom w:val="single" w:sz="8" w:space="0" w:color="auto"/>
            </w:tcBorders>
            <w:vAlign w:val="center"/>
          </w:tcPr>
          <w:p w14:paraId="3C58A3AB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F8BA606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tcBorders>
              <w:bottom w:val="single" w:sz="8" w:space="0" w:color="auto"/>
            </w:tcBorders>
            <w:vAlign w:val="center"/>
          </w:tcPr>
          <w:p w14:paraId="1B6CF1E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tcBorders>
              <w:bottom w:val="single" w:sz="8" w:space="0" w:color="auto"/>
            </w:tcBorders>
            <w:vAlign w:val="center"/>
          </w:tcPr>
          <w:p w14:paraId="3D89B7F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676422CD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tcBorders>
              <w:bottom w:val="single" w:sz="8" w:space="0" w:color="auto"/>
            </w:tcBorders>
            <w:vAlign w:val="center"/>
          </w:tcPr>
          <w:p w14:paraId="0797EDA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6A85486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163799B9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7C1D2F74" w14:textId="77777777" w:rsidTr="00C51B2B">
        <w:tc>
          <w:tcPr>
            <w:tcW w:w="5000" w:type="pct"/>
            <w:gridSpan w:val="14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CBF90A8" w14:textId="7C955E62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77066D" w:rsidRPr="00514EFD" w14:paraId="7819C12C" w14:textId="77777777" w:rsidTr="00C51B2B">
        <w:trPr>
          <w:cantSplit/>
          <w:trHeight w:val="369"/>
        </w:trPr>
        <w:tc>
          <w:tcPr>
            <w:tcW w:w="181" w:type="pct"/>
            <w:vMerge w:val="restart"/>
            <w:tcBorders>
              <w:top w:val="single" w:sz="8" w:space="0" w:color="auto"/>
            </w:tcBorders>
            <w:vAlign w:val="center"/>
          </w:tcPr>
          <w:p w14:paraId="06B27EB6" w14:textId="4BC6DBA7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5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8B3D27B" w14:textId="49FF4AE4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04FCDDB" w14:textId="74F398EE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759E5B4C" w14:textId="752D2776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</w:t>
            </w:r>
          </w:p>
          <w:p w14:paraId="70B83B09" w14:textId="7EF7069A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12</w:t>
            </w:r>
          </w:p>
        </w:tc>
        <w:tc>
          <w:tcPr>
            <w:tcW w:w="508" w:type="pct"/>
            <w:vMerge w:val="restart"/>
            <w:tcBorders>
              <w:top w:val="single" w:sz="8" w:space="0" w:color="auto"/>
            </w:tcBorders>
            <w:vAlign w:val="center"/>
          </w:tcPr>
          <w:p w14:paraId="406AF60E" w14:textId="2D5CF4FB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66BDB537" w14:textId="4CE320B7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TERIAL SCIENCE </w:t>
            </w:r>
          </w:p>
          <w:p w14:paraId="112BFDA3" w14:textId="13CB7A29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</w:t>
            </w:r>
          </w:p>
        </w:tc>
        <w:tc>
          <w:tcPr>
            <w:tcW w:w="521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33B35FF8" w14:textId="723D8AAC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5FAE130E" w14:textId="08BF7335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</w:t>
            </w:r>
          </w:p>
          <w:p w14:paraId="114BDD68" w14:textId="559B26DE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INESH KHANDUJA</w:t>
            </w:r>
          </w:p>
        </w:tc>
        <w:tc>
          <w:tcPr>
            <w:tcW w:w="521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6A678C0C" w14:textId="6840001E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26799867" w14:textId="7A820E32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NEWABLE ENERGY</w:t>
            </w:r>
          </w:p>
          <w:p w14:paraId="43A85784" w14:textId="58F802AA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10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6C888946" w14:textId="1C512E5D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2C3240D7" w14:textId="7E610EFA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 &amp; GAS TURBINE</w:t>
            </w:r>
          </w:p>
          <w:p w14:paraId="4410EE84" w14:textId="71E0AF6F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NDEEP KUMAR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589B0B5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5" w:type="pct"/>
            <w:gridSpan w:val="2"/>
            <w:tcBorders>
              <w:top w:val="single" w:sz="8" w:space="0" w:color="auto"/>
            </w:tcBorders>
            <w:vAlign w:val="center"/>
          </w:tcPr>
          <w:p w14:paraId="1DF7706A" w14:textId="4823F54C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S AND GAS TURBINES (P)</w:t>
            </w:r>
            <w:r w:rsidR="006E0F74">
              <w:rPr>
                <w:rFonts w:ascii="Verdana" w:hAnsi="Verdana" w:cs="Arial"/>
                <w:sz w:val="14"/>
                <w:szCs w:val="14"/>
              </w:rPr>
              <w:t>;</w:t>
            </w:r>
            <w:r>
              <w:rPr>
                <w:rFonts w:ascii="Verdana" w:hAnsi="Verdana" w:cs="Arial"/>
                <w:sz w:val="14"/>
                <w:szCs w:val="14"/>
              </w:rPr>
              <w:t xml:space="preserve"> MELR20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RAJNESH</w:t>
            </w: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38A048E8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22D70B16" w14:textId="77777777" w:rsidTr="00C51B2B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0F14AD79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274FB16F" w14:textId="3761F8F7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3756A4D3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11FE00A8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vAlign w:val="center"/>
          </w:tcPr>
          <w:p w14:paraId="586BE3E1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vAlign w:val="center"/>
          </w:tcPr>
          <w:p w14:paraId="3E12071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54A66A06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0F3E474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5" w:type="pct"/>
            <w:gridSpan w:val="2"/>
            <w:vAlign w:val="center"/>
          </w:tcPr>
          <w:p w14:paraId="46700825" w14:textId="535AA104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 (P)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ELR18</w:t>
            </w:r>
            <w:r w:rsidR="006E0F74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52F55BE4" w14:textId="31C1C7D8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INESH KHANDUJA</w:t>
            </w:r>
          </w:p>
        </w:tc>
        <w:tc>
          <w:tcPr>
            <w:tcW w:w="512" w:type="pct"/>
            <w:vAlign w:val="center"/>
          </w:tcPr>
          <w:p w14:paraId="29D31B9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1BA07B09" w14:textId="77777777" w:rsidTr="00C51B2B">
        <w:trPr>
          <w:cantSplit/>
          <w:trHeight w:val="369"/>
        </w:trPr>
        <w:tc>
          <w:tcPr>
            <w:tcW w:w="181" w:type="pct"/>
            <w:vMerge/>
            <w:tcBorders>
              <w:bottom w:val="single" w:sz="8" w:space="0" w:color="auto"/>
            </w:tcBorders>
            <w:vAlign w:val="center"/>
          </w:tcPr>
          <w:p w14:paraId="2ED1158C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6346B6F" w14:textId="488A9A87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9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440A576B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tcBorders>
              <w:bottom w:val="single" w:sz="8" w:space="0" w:color="auto"/>
            </w:tcBorders>
            <w:vAlign w:val="center"/>
          </w:tcPr>
          <w:p w14:paraId="5BC8726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33D97451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38502948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764C9189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7278219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5" w:type="pct"/>
            <w:gridSpan w:val="2"/>
            <w:tcBorders>
              <w:bottom w:val="single" w:sz="8" w:space="0" w:color="auto"/>
            </w:tcBorders>
            <w:vAlign w:val="center"/>
          </w:tcPr>
          <w:p w14:paraId="7AF187D0" w14:textId="5920C771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-II (P)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ELR19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LOKESH MANGLA</w:t>
            </w: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1EF4424E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7E48AE7F" w14:textId="77777777" w:rsidTr="00C51B2B">
        <w:trPr>
          <w:cantSplit/>
          <w:trHeight w:val="369"/>
        </w:trPr>
        <w:tc>
          <w:tcPr>
            <w:tcW w:w="181" w:type="pct"/>
            <w:vMerge w:val="restart"/>
            <w:tcBorders>
              <w:top w:val="single" w:sz="8" w:space="0" w:color="auto"/>
            </w:tcBorders>
            <w:vAlign w:val="center"/>
          </w:tcPr>
          <w:p w14:paraId="769CD3CB" w14:textId="20589E6B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5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976168B" w14:textId="6C508624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027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F0A8F5D" w14:textId="19C661D6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 (P)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ELR18</w:t>
            </w:r>
            <w:r w:rsidR="006E0F74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032AC5D8" w14:textId="7AE5FE51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OKESH MANGLA</w:t>
            </w:r>
          </w:p>
        </w:tc>
        <w:tc>
          <w:tcPr>
            <w:tcW w:w="521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392FC721" w14:textId="76E1917F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1AF4A80B" w14:textId="1441BE57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</w:t>
            </w:r>
          </w:p>
          <w:p w14:paraId="1806E5CC" w14:textId="66CE2170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BHISHEK KAMBOJ KAMBOJ</w:t>
            </w:r>
          </w:p>
        </w:tc>
        <w:tc>
          <w:tcPr>
            <w:tcW w:w="521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CBF58AE" w14:textId="4DD37405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5BAA7AEE" w14:textId="6579625C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TERIAL SCIENCE </w:t>
            </w:r>
          </w:p>
          <w:p w14:paraId="5212E84A" w14:textId="09347083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</w:t>
            </w: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3A66449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5BB26AE8" w14:textId="42BE580D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00610E73" w14:textId="3087902A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 &amp; GAS TURBINE</w:t>
            </w:r>
          </w:p>
          <w:p w14:paraId="5180076B" w14:textId="74572CF9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1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</w:tcBorders>
            <w:vAlign w:val="center"/>
          </w:tcPr>
          <w:p w14:paraId="452D9A62" w14:textId="27FBA943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37A986A9" w14:textId="07403493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ESIGN</w:t>
            </w:r>
          </w:p>
          <w:p w14:paraId="0978E3D4" w14:textId="07AE1177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3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2AFF5BF1" w14:textId="46061968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7DC8FFF9" w14:textId="5626D67D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</w:t>
            </w:r>
          </w:p>
          <w:p w14:paraId="68A90569" w14:textId="3F16E560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2</w:t>
            </w:r>
          </w:p>
        </w:tc>
        <w:tc>
          <w:tcPr>
            <w:tcW w:w="512" w:type="pct"/>
            <w:vMerge w:val="restart"/>
            <w:tcBorders>
              <w:top w:val="single" w:sz="8" w:space="0" w:color="auto"/>
            </w:tcBorders>
            <w:vAlign w:val="center"/>
          </w:tcPr>
          <w:p w14:paraId="355609A4" w14:textId="24E47A15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37416F87" w14:textId="7957B8B6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NEWABLE ENERGY</w:t>
            </w:r>
          </w:p>
          <w:p w14:paraId="2C98D5A4" w14:textId="17359066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6</w:t>
            </w:r>
          </w:p>
        </w:tc>
      </w:tr>
      <w:tr w:rsidR="0077066D" w:rsidRPr="00514EFD" w14:paraId="2FA4DBCB" w14:textId="77777777" w:rsidTr="00C51B2B">
        <w:trPr>
          <w:cantSplit/>
          <w:trHeight w:val="287"/>
        </w:trPr>
        <w:tc>
          <w:tcPr>
            <w:tcW w:w="181" w:type="pct"/>
            <w:vMerge/>
            <w:vAlign w:val="center"/>
          </w:tcPr>
          <w:p w14:paraId="455B27A3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550C6876" w14:textId="510BE3D3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027" w:type="pct"/>
            <w:gridSpan w:val="2"/>
            <w:tcBorders>
              <w:left w:val="single" w:sz="8" w:space="0" w:color="auto"/>
            </w:tcBorders>
            <w:vAlign w:val="center"/>
          </w:tcPr>
          <w:p w14:paraId="080B7DDD" w14:textId="667976EC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S AND GAS TURBINES (P) MELR20 NEERAJ MEHLA</w:t>
            </w:r>
          </w:p>
        </w:tc>
        <w:tc>
          <w:tcPr>
            <w:tcW w:w="521" w:type="pct"/>
            <w:gridSpan w:val="2"/>
            <w:vMerge/>
            <w:vAlign w:val="center"/>
          </w:tcPr>
          <w:p w14:paraId="3BE84BE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vAlign w:val="center"/>
          </w:tcPr>
          <w:p w14:paraId="59B55EE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1E065FF2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759B77D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6851646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1585691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3A1E18A9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24E321B8" w14:textId="77777777" w:rsidTr="00C51B2B">
        <w:trPr>
          <w:cantSplit/>
          <w:trHeight w:val="369"/>
        </w:trPr>
        <w:tc>
          <w:tcPr>
            <w:tcW w:w="181" w:type="pct"/>
            <w:vMerge/>
            <w:tcBorders>
              <w:bottom w:val="single" w:sz="8" w:space="0" w:color="auto"/>
            </w:tcBorders>
            <w:vAlign w:val="center"/>
          </w:tcPr>
          <w:p w14:paraId="6290D0C3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8A5B6C2" w14:textId="6770BBF9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027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9CF4F56" w14:textId="08BEB340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-II (P)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ELR19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UKESH KUMAR</w:t>
            </w:r>
          </w:p>
        </w:tc>
        <w:tc>
          <w:tcPr>
            <w:tcW w:w="521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12397A6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D7D6EA1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tcBorders>
              <w:bottom w:val="single" w:sz="8" w:space="0" w:color="auto"/>
            </w:tcBorders>
            <w:vAlign w:val="center"/>
          </w:tcPr>
          <w:p w14:paraId="000A009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1AC55C2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tcBorders>
              <w:bottom w:val="single" w:sz="8" w:space="0" w:color="auto"/>
            </w:tcBorders>
            <w:vAlign w:val="center"/>
          </w:tcPr>
          <w:p w14:paraId="206C051B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6B0C96E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tcBorders>
              <w:bottom w:val="single" w:sz="8" w:space="0" w:color="auto"/>
            </w:tcBorders>
            <w:vAlign w:val="center"/>
          </w:tcPr>
          <w:p w14:paraId="5D0506CF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6DC39751" w14:textId="77777777" w:rsidTr="00C51B2B">
        <w:trPr>
          <w:cantSplit/>
          <w:trHeight w:val="369"/>
        </w:trPr>
        <w:tc>
          <w:tcPr>
            <w:tcW w:w="181" w:type="pct"/>
            <w:vMerge w:val="restart"/>
            <w:tcBorders>
              <w:top w:val="single" w:sz="8" w:space="0" w:color="auto"/>
            </w:tcBorders>
            <w:vAlign w:val="center"/>
          </w:tcPr>
          <w:p w14:paraId="3891669D" w14:textId="6F9893AC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C</w:t>
            </w:r>
          </w:p>
        </w:tc>
        <w:tc>
          <w:tcPr>
            <w:tcW w:w="15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D1A558D" w14:textId="254AA048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9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650C4C3" w14:textId="32379BE4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TERIAL SCIENCE –T PUNEET KUMAR</w:t>
            </w:r>
          </w:p>
        </w:tc>
        <w:tc>
          <w:tcPr>
            <w:tcW w:w="508" w:type="pct"/>
            <w:tcBorders>
              <w:top w:val="single" w:sz="8" w:space="0" w:color="auto"/>
            </w:tcBorders>
            <w:vAlign w:val="center"/>
          </w:tcPr>
          <w:p w14:paraId="53992BB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tcBorders>
              <w:top w:val="single" w:sz="8" w:space="0" w:color="auto"/>
            </w:tcBorders>
            <w:vAlign w:val="center"/>
          </w:tcPr>
          <w:p w14:paraId="362E8171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tcBorders>
              <w:top w:val="single" w:sz="8" w:space="0" w:color="auto"/>
            </w:tcBorders>
            <w:vAlign w:val="center"/>
          </w:tcPr>
          <w:p w14:paraId="312898DA" w14:textId="6B01E9C1" w:rsidR="0077066D" w:rsidRPr="005200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200FD">
              <w:rPr>
                <w:rFonts w:ascii="Verdana" w:hAnsi="Verdana" w:cs="Arial"/>
                <w:sz w:val="14"/>
                <w:szCs w:val="14"/>
              </w:rPr>
              <w:t>PRODUCTION TECHNOLOGY-II- T</w:t>
            </w:r>
            <w:r>
              <w:rPr>
                <w:rFonts w:ascii="Verdana" w:hAnsi="Verdana" w:cs="Arial"/>
                <w:sz w:val="14"/>
                <w:szCs w:val="14"/>
              </w:rPr>
              <w:t xml:space="preserve"> GOVIND PANWAR</w:t>
            </w: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7D7CC40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644047BB" w14:textId="572707F3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367827EA" w14:textId="7C40FD3F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TERIAL SCIENCE </w:t>
            </w:r>
          </w:p>
          <w:p w14:paraId="178DE941" w14:textId="72968505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VINDUL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</w:tcBorders>
            <w:vAlign w:val="center"/>
          </w:tcPr>
          <w:p w14:paraId="1E629E8C" w14:textId="4A8E5DCA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3A3A30D7" w14:textId="3930C0D6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</w:t>
            </w:r>
          </w:p>
          <w:p w14:paraId="3D4FEF35" w14:textId="46E717E7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BHISHEK KAMBOJ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1B7A4C8B" w14:textId="2CC384C8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3E9899E6" w14:textId="4520EEE9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NEWABLE ENERGY</w:t>
            </w:r>
          </w:p>
          <w:p w14:paraId="7FC186C9" w14:textId="1B2C2F54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6</w:t>
            </w:r>
          </w:p>
        </w:tc>
        <w:tc>
          <w:tcPr>
            <w:tcW w:w="512" w:type="pct"/>
            <w:vMerge w:val="restart"/>
            <w:tcBorders>
              <w:top w:val="single" w:sz="8" w:space="0" w:color="auto"/>
            </w:tcBorders>
            <w:vAlign w:val="center"/>
          </w:tcPr>
          <w:p w14:paraId="0D8EAF46" w14:textId="119595A0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3E5CCB93" w14:textId="0B5D18D7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 &amp; GAS TURBINE</w:t>
            </w:r>
          </w:p>
          <w:p w14:paraId="06044B26" w14:textId="310BC83F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1</w:t>
            </w:r>
          </w:p>
        </w:tc>
      </w:tr>
      <w:tr w:rsidR="0077066D" w:rsidRPr="00514EFD" w14:paraId="18153FB1" w14:textId="77777777" w:rsidTr="00C51B2B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0390E635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68DC2265" w14:textId="2D53C4AF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9" w:type="pct"/>
            <w:tcBorders>
              <w:left w:val="single" w:sz="8" w:space="0" w:color="auto"/>
            </w:tcBorders>
            <w:vAlign w:val="center"/>
          </w:tcPr>
          <w:p w14:paraId="60205DC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Align w:val="center"/>
          </w:tcPr>
          <w:p w14:paraId="2F41050D" w14:textId="03F55A99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TERIAL SCIENCE-T PUNEET KUMAR</w:t>
            </w:r>
          </w:p>
        </w:tc>
        <w:tc>
          <w:tcPr>
            <w:tcW w:w="521" w:type="pct"/>
            <w:gridSpan w:val="2"/>
            <w:vAlign w:val="center"/>
          </w:tcPr>
          <w:p w14:paraId="6C6B8FE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Align w:val="center"/>
          </w:tcPr>
          <w:p w14:paraId="62074AD5" w14:textId="6E691D07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 &amp; GAS TURBINE-T NEERAJ MEHLA</w:t>
            </w:r>
          </w:p>
        </w:tc>
        <w:tc>
          <w:tcPr>
            <w:tcW w:w="522" w:type="pct"/>
            <w:gridSpan w:val="2"/>
            <w:vAlign w:val="center"/>
          </w:tcPr>
          <w:p w14:paraId="4CCECA9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343EA3F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62256C3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50B61F66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75DF719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45AD4C67" w14:textId="77777777" w:rsidTr="006E0F74">
        <w:trPr>
          <w:cantSplit/>
          <w:trHeight w:val="701"/>
        </w:trPr>
        <w:tc>
          <w:tcPr>
            <w:tcW w:w="181" w:type="pct"/>
            <w:vMerge/>
            <w:vAlign w:val="center"/>
          </w:tcPr>
          <w:p w14:paraId="023925C6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vAlign w:val="center"/>
          </w:tcPr>
          <w:p w14:paraId="656AC072" w14:textId="313E738C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19" w:type="pct"/>
            <w:vAlign w:val="center"/>
          </w:tcPr>
          <w:p w14:paraId="4B65B30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Align w:val="center"/>
          </w:tcPr>
          <w:p w14:paraId="1790F2D3" w14:textId="0DF2D28A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-II-T ABHISHEK KAMBOJ</w:t>
            </w:r>
          </w:p>
        </w:tc>
        <w:tc>
          <w:tcPr>
            <w:tcW w:w="521" w:type="pct"/>
            <w:gridSpan w:val="2"/>
            <w:vAlign w:val="center"/>
          </w:tcPr>
          <w:p w14:paraId="2EC04ABE" w14:textId="517AEFEC" w:rsidR="0077066D" w:rsidRPr="001B4D40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1B4D40">
              <w:rPr>
                <w:rFonts w:ascii="Verdana" w:hAnsi="Verdana" w:cs="Arial"/>
                <w:sz w:val="14"/>
                <w:szCs w:val="14"/>
              </w:rPr>
              <w:t xml:space="preserve">INTERNAL COMBUSTION ENGINES AND GAS TURBINES –T </w:t>
            </w:r>
          </w:p>
          <w:p w14:paraId="22001672" w14:textId="2FACE7E1" w:rsidR="0077066D" w:rsidRPr="001B4D40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1B4D40">
              <w:rPr>
                <w:rFonts w:ascii="Verdana" w:hAnsi="Verdana" w:cs="Arial"/>
                <w:sz w:val="14"/>
                <w:szCs w:val="14"/>
              </w:rPr>
              <w:t>UMESH KUMAR</w:t>
            </w:r>
          </w:p>
        </w:tc>
        <w:tc>
          <w:tcPr>
            <w:tcW w:w="521" w:type="pct"/>
            <w:gridSpan w:val="2"/>
            <w:vAlign w:val="center"/>
          </w:tcPr>
          <w:p w14:paraId="7869C876" w14:textId="10AB2390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TERIAL SCIENCE-T PUNEET KUMAR</w:t>
            </w:r>
          </w:p>
          <w:p w14:paraId="0D3C47C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5C9AB9AB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36D1B22F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25AD7F7B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0C005353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03894F21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7EBF44E8" w14:textId="77777777" w:rsidTr="00C51B2B">
        <w:tc>
          <w:tcPr>
            <w:tcW w:w="5000" w:type="pct"/>
            <w:gridSpan w:val="14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2458D3BA" w14:textId="1AD9CBFC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77066D" w:rsidRPr="00514EFD" w14:paraId="1BD61A80" w14:textId="77777777" w:rsidTr="00C51B2B">
        <w:trPr>
          <w:cantSplit/>
          <w:trHeight w:val="369"/>
        </w:trPr>
        <w:tc>
          <w:tcPr>
            <w:tcW w:w="181" w:type="pct"/>
            <w:vMerge w:val="restart"/>
            <w:tcBorders>
              <w:top w:val="single" w:sz="8" w:space="0" w:color="auto"/>
            </w:tcBorders>
            <w:vAlign w:val="center"/>
          </w:tcPr>
          <w:p w14:paraId="0AC37D48" w14:textId="5392604F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5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8A9F685" w14:textId="6EFDADA9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27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865B7D4" w14:textId="2F0FB885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-II (P)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ELR19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UKESH KUMAR</w:t>
            </w:r>
          </w:p>
        </w:tc>
        <w:tc>
          <w:tcPr>
            <w:tcW w:w="1564" w:type="pct"/>
            <w:gridSpan w:val="6"/>
            <w:vMerge w:val="restart"/>
            <w:tcBorders>
              <w:top w:val="single" w:sz="8" w:space="0" w:color="auto"/>
            </w:tcBorders>
            <w:vAlign w:val="center"/>
          </w:tcPr>
          <w:p w14:paraId="614A010D" w14:textId="775575B8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ESIGN</w:t>
            </w:r>
          </w:p>
          <w:p w14:paraId="6F174309" w14:textId="0C2362F9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 xml:space="preserve">L </w:t>
            </w:r>
            <w:r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6A739F03" w14:textId="306AEEEB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.K. SAINI+GUEST-10+SHASHANK</w:t>
            </w:r>
          </w:p>
          <w:p w14:paraId="70A821E9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7D29D017" w14:textId="77777777" w:rsidR="0077066D" w:rsidRPr="00514EFD" w:rsidRDefault="0077066D" w:rsidP="00E84919">
            <w:pPr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48210AA6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top w:val="single" w:sz="8" w:space="0" w:color="auto"/>
            </w:tcBorders>
            <w:vAlign w:val="center"/>
          </w:tcPr>
          <w:p w14:paraId="36A26BBB" w14:textId="21694615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-II-T AJAY JAIN</w:t>
            </w: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00BAE3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2B27402F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149DBA61" w14:textId="77777777" w:rsidTr="00C51B2B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7FC368A7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0692CBCD" w14:textId="7A5B7196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27" w:type="pct"/>
            <w:gridSpan w:val="2"/>
            <w:tcBorders>
              <w:left w:val="single" w:sz="8" w:space="0" w:color="auto"/>
            </w:tcBorders>
            <w:vAlign w:val="center"/>
          </w:tcPr>
          <w:p w14:paraId="6BF3672F" w14:textId="484F7AA4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S AND GAS TURBINES (P)</w:t>
            </w:r>
            <w:r w:rsidR="006E0F74">
              <w:rPr>
                <w:rFonts w:ascii="Verdana" w:hAnsi="Verdana" w:cs="Arial"/>
                <w:sz w:val="14"/>
                <w:szCs w:val="14"/>
              </w:rPr>
              <w:t>;</w:t>
            </w:r>
            <w:r>
              <w:rPr>
                <w:rFonts w:ascii="Verdana" w:hAnsi="Verdana" w:cs="Arial"/>
                <w:sz w:val="14"/>
                <w:szCs w:val="14"/>
              </w:rPr>
              <w:t xml:space="preserve"> MELR20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RAJNESH</w:t>
            </w:r>
          </w:p>
        </w:tc>
        <w:tc>
          <w:tcPr>
            <w:tcW w:w="1564" w:type="pct"/>
            <w:gridSpan w:val="6"/>
            <w:vMerge/>
            <w:vAlign w:val="center"/>
          </w:tcPr>
          <w:p w14:paraId="73CA796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39A10E1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72A714F8" w14:textId="761995BF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TERIAL SCIENCE-T INDU</w:t>
            </w:r>
          </w:p>
        </w:tc>
        <w:tc>
          <w:tcPr>
            <w:tcW w:w="524" w:type="pct"/>
            <w:shd w:val="clear" w:color="auto" w:fill="E7E6E6" w:themeFill="background2"/>
            <w:vAlign w:val="center"/>
          </w:tcPr>
          <w:p w14:paraId="0EDC754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3A8B7F41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26676517" w14:textId="77777777" w:rsidTr="00C51B2B">
        <w:trPr>
          <w:cantSplit/>
          <w:trHeight w:val="377"/>
        </w:trPr>
        <w:tc>
          <w:tcPr>
            <w:tcW w:w="181" w:type="pct"/>
            <w:vMerge/>
            <w:tcBorders>
              <w:bottom w:val="single" w:sz="8" w:space="0" w:color="auto"/>
            </w:tcBorders>
            <w:vAlign w:val="center"/>
          </w:tcPr>
          <w:p w14:paraId="0203E5F2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A992C0F" w14:textId="6BEDF577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27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4CFD7309" w14:textId="2076D273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 (P)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ELR18</w:t>
            </w:r>
            <w:r w:rsidR="006E0F74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3232F7C9" w14:textId="33DB0D87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ANKAJ CHANDNA</w:t>
            </w:r>
          </w:p>
          <w:p w14:paraId="6858B9D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4" w:type="pct"/>
            <w:gridSpan w:val="6"/>
            <w:vMerge/>
            <w:tcBorders>
              <w:bottom w:val="single" w:sz="8" w:space="0" w:color="auto"/>
            </w:tcBorders>
            <w:vAlign w:val="center"/>
          </w:tcPr>
          <w:p w14:paraId="2EDEC64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336847DD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bottom w:val="single" w:sz="8" w:space="0" w:color="auto"/>
            </w:tcBorders>
            <w:vAlign w:val="center"/>
          </w:tcPr>
          <w:p w14:paraId="4299AF1E" w14:textId="10421963" w:rsidR="0077066D" w:rsidRPr="005200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200FD">
              <w:rPr>
                <w:rFonts w:ascii="Verdana" w:hAnsi="Verdana" w:cs="Arial"/>
                <w:sz w:val="14"/>
                <w:szCs w:val="14"/>
              </w:rPr>
              <w:t>PRODUCTION TECHNOLOGY-II- T</w:t>
            </w:r>
            <w:r>
              <w:rPr>
                <w:rFonts w:ascii="Verdana" w:hAnsi="Verdana" w:cs="Arial"/>
                <w:sz w:val="14"/>
                <w:szCs w:val="14"/>
              </w:rPr>
              <w:t xml:space="preserve"> GOVIND PANWAR</w:t>
            </w:r>
          </w:p>
        </w:tc>
        <w:tc>
          <w:tcPr>
            <w:tcW w:w="524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CDFF6D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570CF031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33D8EA90" w14:textId="77777777" w:rsidTr="00C51B2B">
        <w:trPr>
          <w:cantSplit/>
          <w:trHeight w:val="369"/>
        </w:trPr>
        <w:tc>
          <w:tcPr>
            <w:tcW w:w="181" w:type="pct"/>
            <w:vMerge w:val="restart"/>
            <w:tcBorders>
              <w:top w:val="single" w:sz="8" w:space="0" w:color="auto"/>
            </w:tcBorders>
            <w:vAlign w:val="center"/>
          </w:tcPr>
          <w:p w14:paraId="679DDC4D" w14:textId="4272FF5A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5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E19519D" w14:textId="2F3D775E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43A7321" w14:textId="517C5356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1C5CAD22" w14:textId="4242B584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</w:t>
            </w:r>
          </w:p>
          <w:p w14:paraId="732F585D" w14:textId="53F867C4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BHISHEK KAMBOJ KAMBOJ</w:t>
            </w:r>
          </w:p>
        </w:tc>
        <w:tc>
          <w:tcPr>
            <w:tcW w:w="508" w:type="pct"/>
            <w:vMerge w:val="restart"/>
            <w:tcBorders>
              <w:top w:val="single" w:sz="8" w:space="0" w:color="auto"/>
            </w:tcBorders>
            <w:vAlign w:val="center"/>
          </w:tcPr>
          <w:p w14:paraId="29C5B1E6" w14:textId="2D83ABBF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7E26D769" w14:textId="6399D9EC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ESIGN</w:t>
            </w:r>
          </w:p>
          <w:p w14:paraId="3322DF71" w14:textId="41A2EF59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TNAM SINGH</w:t>
            </w:r>
          </w:p>
        </w:tc>
        <w:tc>
          <w:tcPr>
            <w:tcW w:w="1564" w:type="pct"/>
            <w:gridSpan w:val="6"/>
            <w:vMerge w:val="restart"/>
            <w:tcBorders>
              <w:top w:val="single" w:sz="8" w:space="0" w:color="auto"/>
            </w:tcBorders>
            <w:vAlign w:val="center"/>
          </w:tcPr>
          <w:p w14:paraId="4F33CE12" w14:textId="654DE8CC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234AE2D1" w14:textId="302D2BA4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ESIGN</w:t>
            </w:r>
          </w:p>
          <w:p w14:paraId="0AEC3822" w14:textId="1BBC1258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TNAM SINGH+GUSET-3+PHD-11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2332196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top w:val="single" w:sz="8" w:space="0" w:color="auto"/>
            </w:tcBorders>
            <w:vAlign w:val="center"/>
          </w:tcPr>
          <w:p w14:paraId="5405BFA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B96B38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5F72028E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11465CF8" w14:textId="77777777" w:rsidTr="00C51B2B">
        <w:trPr>
          <w:cantSplit/>
          <w:trHeight w:val="369"/>
        </w:trPr>
        <w:tc>
          <w:tcPr>
            <w:tcW w:w="181" w:type="pct"/>
            <w:vMerge/>
            <w:textDirection w:val="btLr"/>
            <w:vAlign w:val="center"/>
          </w:tcPr>
          <w:p w14:paraId="23AB5C26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7FFADC5E" w14:textId="590901A3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55E4F5B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4BB23E5F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4" w:type="pct"/>
            <w:gridSpan w:val="6"/>
            <w:vMerge/>
            <w:vAlign w:val="center"/>
          </w:tcPr>
          <w:p w14:paraId="100FAFC3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44D678DF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72E7E338" w14:textId="4E8AAC65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 –T ABHISHEK KAMBOJ</w:t>
            </w:r>
          </w:p>
        </w:tc>
        <w:tc>
          <w:tcPr>
            <w:tcW w:w="524" w:type="pct"/>
            <w:shd w:val="clear" w:color="auto" w:fill="E7E6E6" w:themeFill="background2"/>
            <w:vAlign w:val="center"/>
          </w:tcPr>
          <w:p w14:paraId="4504BDE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61F50ED1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61108574" w14:textId="77777777" w:rsidTr="00C51B2B">
        <w:trPr>
          <w:cantSplit/>
          <w:trHeight w:val="60"/>
        </w:trPr>
        <w:tc>
          <w:tcPr>
            <w:tcW w:w="181" w:type="pct"/>
            <w:vMerge/>
            <w:tcBorders>
              <w:bottom w:val="single" w:sz="8" w:space="0" w:color="auto"/>
            </w:tcBorders>
            <w:textDirection w:val="btLr"/>
            <w:vAlign w:val="center"/>
          </w:tcPr>
          <w:p w14:paraId="53693EEE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7A00A14" w14:textId="7A09DCAA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9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1AF5E09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tcBorders>
              <w:bottom w:val="single" w:sz="8" w:space="0" w:color="auto"/>
            </w:tcBorders>
            <w:vAlign w:val="center"/>
          </w:tcPr>
          <w:p w14:paraId="5FB73EA8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4" w:type="pct"/>
            <w:gridSpan w:val="6"/>
            <w:vMerge/>
            <w:tcBorders>
              <w:bottom w:val="single" w:sz="8" w:space="0" w:color="auto"/>
            </w:tcBorders>
            <w:vAlign w:val="center"/>
          </w:tcPr>
          <w:p w14:paraId="13EBA68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525F2C7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bottom w:val="single" w:sz="8" w:space="0" w:color="auto"/>
            </w:tcBorders>
            <w:vAlign w:val="center"/>
          </w:tcPr>
          <w:p w14:paraId="28394192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795594D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778FC1F3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6B93599B" w14:textId="77777777" w:rsidTr="00C51B2B">
        <w:trPr>
          <w:cantSplit/>
          <w:trHeight w:val="369"/>
        </w:trPr>
        <w:tc>
          <w:tcPr>
            <w:tcW w:w="181" w:type="pct"/>
            <w:vMerge w:val="restart"/>
            <w:tcBorders>
              <w:top w:val="single" w:sz="8" w:space="0" w:color="auto"/>
            </w:tcBorders>
            <w:vAlign w:val="center"/>
          </w:tcPr>
          <w:p w14:paraId="51DCAED9" w14:textId="68FB3AC1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C</w:t>
            </w:r>
          </w:p>
        </w:tc>
        <w:tc>
          <w:tcPr>
            <w:tcW w:w="15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A2C9067" w14:textId="5B664986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9EFDACF" w14:textId="6A9AFA18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3AAC8387" w14:textId="01A4CA41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</w:t>
            </w:r>
          </w:p>
          <w:p w14:paraId="003AEF17" w14:textId="0F0DD9F0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OKESH MANGLA MANGLA</w:t>
            </w:r>
          </w:p>
        </w:tc>
        <w:tc>
          <w:tcPr>
            <w:tcW w:w="517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6FF30292" w14:textId="27AB885A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A37BF8">
              <w:rPr>
                <w:rFonts w:ascii="Verdana" w:hAnsi="Verdana" w:cs="Arial"/>
                <w:sz w:val="14"/>
                <w:szCs w:val="14"/>
              </w:rPr>
              <w:t>MACHINE DESIGN</w:t>
            </w:r>
          </w:p>
          <w:p w14:paraId="58B6843D" w14:textId="1D334374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4</w:t>
            </w:r>
          </w:p>
        </w:tc>
        <w:tc>
          <w:tcPr>
            <w:tcW w:w="1555" w:type="pct"/>
            <w:gridSpan w:val="5"/>
            <w:vMerge w:val="restart"/>
            <w:tcBorders>
              <w:top w:val="single" w:sz="8" w:space="0" w:color="auto"/>
            </w:tcBorders>
            <w:vAlign w:val="center"/>
          </w:tcPr>
          <w:p w14:paraId="4AF5DAA1" w14:textId="1F99065B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1ACA214B" w14:textId="686A670C" w:rsidR="0077066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ESIGN</w:t>
            </w:r>
          </w:p>
          <w:p w14:paraId="576BF0B8" w14:textId="106E67F0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JEET ANGRA+GUEST-4+PHD-12</w:t>
            </w: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62FE9EB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top w:val="single" w:sz="8" w:space="0" w:color="auto"/>
            </w:tcBorders>
            <w:vAlign w:val="center"/>
          </w:tcPr>
          <w:p w14:paraId="5D1B53C1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C68F052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60D8787E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1EE209D5" w14:textId="77777777" w:rsidTr="00C51B2B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0EE1755D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7A60338B" w14:textId="77E39FC1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57A655A1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7" w:type="pct"/>
            <w:gridSpan w:val="2"/>
            <w:vMerge/>
            <w:vAlign w:val="center"/>
          </w:tcPr>
          <w:p w14:paraId="232FDE5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55" w:type="pct"/>
            <w:gridSpan w:val="5"/>
            <w:vMerge/>
            <w:vAlign w:val="center"/>
          </w:tcPr>
          <w:p w14:paraId="7E70F203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4E01517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239EAC6E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shd w:val="clear" w:color="auto" w:fill="E7E6E6" w:themeFill="background2"/>
            <w:vAlign w:val="center"/>
          </w:tcPr>
          <w:p w14:paraId="1949B0E9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3B148FEB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6AEC5D81" w14:textId="77777777" w:rsidTr="00C51B2B">
        <w:trPr>
          <w:cantSplit/>
          <w:trHeight w:val="60"/>
        </w:trPr>
        <w:tc>
          <w:tcPr>
            <w:tcW w:w="181" w:type="pct"/>
            <w:vMerge/>
            <w:tcBorders>
              <w:bottom w:val="single" w:sz="8" w:space="0" w:color="auto"/>
            </w:tcBorders>
            <w:vAlign w:val="center"/>
          </w:tcPr>
          <w:p w14:paraId="609FF397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350BF12" w14:textId="7E5D2BDD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19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BBEFFD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7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96A9188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55" w:type="pct"/>
            <w:gridSpan w:val="5"/>
            <w:vMerge/>
            <w:tcBorders>
              <w:bottom w:val="single" w:sz="8" w:space="0" w:color="auto"/>
            </w:tcBorders>
            <w:vAlign w:val="center"/>
          </w:tcPr>
          <w:p w14:paraId="385DFCED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08BCE6DE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bottom w:val="single" w:sz="8" w:space="0" w:color="auto"/>
            </w:tcBorders>
            <w:vAlign w:val="center"/>
          </w:tcPr>
          <w:p w14:paraId="51F19329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BA774CB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223874F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17B61A6E" w14:textId="77777777" w:rsidTr="00C51B2B">
        <w:tc>
          <w:tcPr>
            <w:tcW w:w="5000" w:type="pct"/>
            <w:gridSpan w:val="14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8CC1108" w14:textId="6731C20E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77066D" w:rsidRPr="00514EFD" w14:paraId="01742D1B" w14:textId="77777777" w:rsidTr="00C51B2B">
        <w:trPr>
          <w:cantSplit/>
          <w:trHeight w:val="369"/>
        </w:trPr>
        <w:tc>
          <w:tcPr>
            <w:tcW w:w="181" w:type="pct"/>
            <w:vMerge w:val="restart"/>
            <w:tcBorders>
              <w:top w:val="single" w:sz="8" w:space="0" w:color="auto"/>
            </w:tcBorders>
            <w:vAlign w:val="center"/>
          </w:tcPr>
          <w:p w14:paraId="40209C1E" w14:textId="28232E48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5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E12008B" w14:textId="3E54D993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9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3AB9F93" w14:textId="77777777" w:rsidR="0077066D" w:rsidRPr="00BD43BE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tcBorders>
              <w:top w:val="single" w:sz="8" w:space="0" w:color="auto"/>
            </w:tcBorders>
            <w:vAlign w:val="center"/>
          </w:tcPr>
          <w:p w14:paraId="7A15A463" w14:textId="20403718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TERIAL SCIENCE –T GOVIND PANWAR</w:t>
            </w:r>
          </w:p>
          <w:p w14:paraId="2B506FF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tcBorders>
              <w:top w:val="single" w:sz="8" w:space="0" w:color="auto"/>
            </w:tcBorders>
            <w:vAlign w:val="center"/>
          </w:tcPr>
          <w:p w14:paraId="47E31B56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tcBorders>
              <w:top w:val="single" w:sz="8" w:space="0" w:color="auto"/>
            </w:tcBorders>
            <w:vAlign w:val="center"/>
          </w:tcPr>
          <w:p w14:paraId="6E9C8137" w14:textId="21A9BFAE" w:rsidR="0077066D" w:rsidRPr="00BD43B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D43BE">
              <w:rPr>
                <w:rFonts w:ascii="Verdana" w:hAnsi="Verdana" w:cs="Arial"/>
                <w:sz w:val="14"/>
                <w:szCs w:val="14"/>
              </w:rPr>
              <w:t>INTERNAL COMBUSTION ENGINE &amp; GAS TURBINE- T</w:t>
            </w:r>
          </w:p>
          <w:p w14:paraId="0516060F" w14:textId="7D637A27" w:rsidR="0077066D" w:rsidRPr="00BD43B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D43BE">
              <w:rPr>
                <w:rFonts w:ascii="Verdana" w:hAnsi="Verdana" w:cs="Arial"/>
                <w:sz w:val="14"/>
                <w:szCs w:val="14"/>
              </w:rPr>
              <w:t>VIPIN</w:t>
            </w: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38F3104B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73C3EA56" w14:textId="7C21E830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5FC4D27A" w14:textId="251A0F26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ESIGN</w:t>
            </w:r>
          </w:p>
          <w:p w14:paraId="1CCB8C3B" w14:textId="4BB9961F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.K. SAINI</w:t>
            </w:r>
          </w:p>
        </w:tc>
        <w:tc>
          <w:tcPr>
            <w:tcW w:w="1557" w:type="pct"/>
            <w:gridSpan w:val="3"/>
            <w:vMerge w:val="restart"/>
            <w:tcBorders>
              <w:top w:val="single" w:sz="8" w:space="0" w:color="auto"/>
            </w:tcBorders>
            <w:vAlign w:val="center"/>
          </w:tcPr>
          <w:p w14:paraId="425279A2" w14:textId="0FCE943B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7DB6C744" w14:textId="3FE2C884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ESIGN</w:t>
            </w:r>
          </w:p>
          <w:p w14:paraId="6807772F" w14:textId="7D6A5E4E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.K. SAINI+GUEST-10+SHASHANK</w:t>
            </w:r>
          </w:p>
        </w:tc>
      </w:tr>
      <w:tr w:rsidR="0077066D" w:rsidRPr="00514EFD" w14:paraId="2E96B010" w14:textId="77777777" w:rsidTr="00C51B2B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60F30EEB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67902A5B" w14:textId="3E7C8562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9" w:type="pct"/>
            <w:tcBorders>
              <w:left w:val="single" w:sz="8" w:space="0" w:color="auto"/>
            </w:tcBorders>
            <w:vAlign w:val="center"/>
          </w:tcPr>
          <w:p w14:paraId="20B5DA53" w14:textId="3FFA5A4C" w:rsidR="0077066D" w:rsidRPr="00BD43B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D43BE">
              <w:rPr>
                <w:rFonts w:ascii="Verdana" w:hAnsi="Verdana" w:cs="Arial"/>
                <w:sz w:val="14"/>
                <w:szCs w:val="14"/>
              </w:rPr>
              <w:t>INTERNAL COMBUSTION ENGINE &amp; GAS TURBINE- T</w:t>
            </w:r>
          </w:p>
          <w:p w14:paraId="7B855FE4" w14:textId="412DE9C3" w:rsidR="0077066D" w:rsidRPr="00BD43B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D43BE">
              <w:rPr>
                <w:rFonts w:ascii="Verdana" w:hAnsi="Verdana" w:cs="Arial"/>
                <w:sz w:val="14"/>
                <w:szCs w:val="14"/>
              </w:rPr>
              <w:t>VIPIN</w:t>
            </w:r>
          </w:p>
        </w:tc>
        <w:tc>
          <w:tcPr>
            <w:tcW w:w="508" w:type="pct"/>
            <w:vAlign w:val="center"/>
          </w:tcPr>
          <w:p w14:paraId="46BCA171" w14:textId="035841A5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-II –T AJAY JAIN</w:t>
            </w:r>
          </w:p>
        </w:tc>
        <w:tc>
          <w:tcPr>
            <w:tcW w:w="521" w:type="pct"/>
            <w:gridSpan w:val="2"/>
            <w:vAlign w:val="center"/>
          </w:tcPr>
          <w:p w14:paraId="4D8A5061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Align w:val="center"/>
          </w:tcPr>
          <w:p w14:paraId="4E3A7B6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349CA99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7922957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57" w:type="pct"/>
            <w:gridSpan w:val="3"/>
            <w:vMerge/>
            <w:vAlign w:val="center"/>
          </w:tcPr>
          <w:p w14:paraId="3ECBE18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469C0109" w14:textId="77777777" w:rsidTr="00C51B2B">
        <w:trPr>
          <w:cantSplit/>
          <w:trHeight w:val="369"/>
        </w:trPr>
        <w:tc>
          <w:tcPr>
            <w:tcW w:w="181" w:type="pct"/>
            <w:vMerge/>
            <w:tcBorders>
              <w:bottom w:val="single" w:sz="8" w:space="0" w:color="auto"/>
            </w:tcBorders>
            <w:vAlign w:val="center"/>
          </w:tcPr>
          <w:p w14:paraId="65ED1101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2B2403C" w14:textId="4B3FF2A8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9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B5714B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tcBorders>
              <w:bottom w:val="single" w:sz="8" w:space="0" w:color="auto"/>
            </w:tcBorders>
            <w:vAlign w:val="center"/>
          </w:tcPr>
          <w:p w14:paraId="76C27EED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tcBorders>
              <w:bottom w:val="single" w:sz="8" w:space="0" w:color="auto"/>
            </w:tcBorders>
            <w:vAlign w:val="center"/>
          </w:tcPr>
          <w:p w14:paraId="1E8C511F" w14:textId="77D254E2" w:rsidR="0077066D" w:rsidRPr="00BD43B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D43BE">
              <w:rPr>
                <w:rFonts w:ascii="Verdana" w:hAnsi="Verdana" w:cs="Arial"/>
                <w:sz w:val="14"/>
                <w:szCs w:val="14"/>
              </w:rPr>
              <w:t>INTERNAL COMBUSTION ENGINE &amp; GAS TURBINE- T</w:t>
            </w:r>
          </w:p>
          <w:p w14:paraId="0810D208" w14:textId="79888D14" w:rsidR="0077066D" w:rsidRPr="00BD43BE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D43BE">
              <w:rPr>
                <w:rFonts w:ascii="Verdana" w:hAnsi="Verdana" w:cs="Arial"/>
                <w:sz w:val="14"/>
                <w:szCs w:val="14"/>
              </w:rPr>
              <w:t>VIPIN</w:t>
            </w:r>
          </w:p>
        </w:tc>
        <w:tc>
          <w:tcPr>
            <w:tcW w:w="521" w:type="pct"/>
            <w:gridSpan w:val="2"/>
            <w:tcBorders>
              <w:bottom w:val="single" w:sz="8" w:space="0" w:color="auto"/>
            </w:tcBorders>
            <w:vAlign w:val="center"/>
          </w:tcPr>
          <w:p w14:paraId="08562020" w14:textId="3D6BD8AF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TERIAL SCIENCE –T GOVIND PANWAR</w:t>
            </w:r>
          </w:p>
          <w:p w14:paraId="6B1B2D56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tcBorders>
              <w:bottom w:val="single" w:sz="8" w:space="0" w:color="auto"/>
            </w:tcBorders>
            <w:vAlign w:val="center"/>
          </w:tcPr>
          <w:p w14:paraId="0CA7218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tcBorders>
              <w:bottom w:val="single" w:sz="8" w:space="0" w:color="auto"/>
            </w:tcBorders>
            <w:vAlign w:val="center"/>
          </w:tcPr>
          <w:p w14:paraId="02BEC18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57" w:type="pct"/>
            <w:gridSpan w:val="3"/>
            <w:vMerge/>
            <w:tcBorders>
              <w:bottom w:val="single" w:sz="8" w:space="0" w:color="auto"/>
            </w:tcBorders>
            <w:vAlign w:val="center"/>
          </w:tcPr>
          <w:p w14:paraId="6B12ADA2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32A59147" w14:textId="77777777" w:rsidTr="00C51B2B">
        <w:trPr>
          <w:cantSplit/>
          <w:trHeight w:val="369"/>
        </w:trPr>
        <w:tc>
          <w:tcPr>
            <w:tcW w:w="181" w:type="pct"/>
            <w:vMerge w:val="restart"/>
            <w:tcBorders>
              <w:top w:val="single" w:sz="8" w:space="0" w:color="auto"/>
            </w:tcBorders>
            <w:vAlign w:val="center"/>
          </w:tcPr>
          <w:p w14:paraId="69E0974D" w14:textId="47533B83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5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819476D" w14:textId="41FCF9A6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CD6145D" w14:textId="77777777" w:rsidR="0077066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22636662" w14:textId="01B26F31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4E2BE9CF" w14:textId="51A7E0FB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NEWABLE ENERGY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GUEST-6</w:t>
            </w:r>
          </w:p>
        </w:tc>
        <w:tc>
          <w:tcPr>
            <w:tcW w:w="508" w:type="pct"/>
            <w:vMerge w:val="restart"/>
            <w:tcBorders>
              <w:top w:val="single" w:sz="8" w:space="0" w:color="auto"/>
            </w:tcBorders>
            <w:vAlign w:val="center"/>
          </w:tcPr>
          <w:p w14:paraId="601DE9BF" w14:textId="33E821C6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15CA68E2" w14:textId="0A9AC95C" w:rsidR="0077066D" w:rsidRPr="00514EFD" w:rsidRDefault="006E0F74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TERIAL SCIENCE; </w:t>
            </w:r>
            <w:r w:rsidR="000970F5">
              <w:rPr>
                <w:rFonts w:ascii="Verdana" w:hAnsi="Verdana" w:cs="Arial"/>
                <w:sz w:val="14"/>
                <w:szCs w:val="14"/>
              </w:rPr>
              <w:t>INDU</w:t>
            </w:r>
          </w:p>
        </w:tc>
        <w:tc>
          <w:tcPr>
            <w:tcW w:w="1042" w:type="pct"/>
            <w:gridSpan w:val="4"/>
            <w:tcBorders>
              <w:top w:val="single" w:sz="8" w:space="0" w:color="auto"/>
            </w:tcBorders>
            <w:vAlign w:val="center"/>
          </w:tcPr>
          <w:p w14:paraId="1126565C" w14:textId="2F8C25E8" w:rsidR="0077066D" w:rsidRPr="00F03368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03368">
              <w:rPr>
                <w:rFonts w:ascii="Verdana" w:hAnsi="Verdana" w:cs="Arial"/>
                <w:sz w:val="14"/>
                <w:szCs w:val="14"/>
              </w:rPr>
              <w:t>INTERNAL COMBUSTION ENGINES AND GAS TURBINES (P) MELR20 UMESH KUMAR</w:t>
            </w: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06CBBA01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5" w:type="pct"/>
            <w:gridSpan w:val="3"/>
            <w:vMerge w:val="restart"/>
            <w:tcBorders>
              <w:top w:val="single" w:sz="8" w:space="0" w:color="auto"/>
            </w:tcBorders>
            <w:vAlign w:val="center"/>
          </w:tcPr>
          <w:p w14:paraId="30A00420" w14:textId="17F5CAF9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591322C5" w14:textId="59FAACBF" w:rsidR="0077066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ESIGN</w:t>
            </w:r>
          </w:p>
          <w:p w14:paraId="4E29CFA9" w14:textId="376DB9BB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TNAM SINGH+GUSET-3+PHD-11</w:t>
            </w:r>
          </w:p>
          <w:p w14:paraId="3510560B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 w:val="restart"/>
            <w:tcBorders>
              <w:top w:val="single" w:sz="8" w:space="0" w:color="auto"/>
            </w:tcBorders>
            <w:vAlign w:val="center"/>
          </w:tcPr>
          <w:p w14:paraId="70E85CF5" w14:textId="55ED4F60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0B976133" w14:textId="78590928" w:rsidR="0077066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</w:t>
            </w:r>
          </w:p>
          <w:p w14:paraId="49789980" w14:textId="536CA9FF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2</w:t>
            </w:r>
          </w:p>
        </w:tc>
      </w:tr>
      <w:tr w:rsidR="0077066D" w:rsidRPr="00514EFD" w14:paraId="3740ED0D" w14:textId="77777777" w:rsidTr="00C51B2B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14C3191A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1BA6B8CA" w14:textId="635AC162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660BD5A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6F10515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2" w:type="pct"/>
            <w:gridSpan w:val="4"/>
            <w:vAlign w:val="center"/>
          </w:tcPr>
          <w:p w14:paraId="02BB0DCC" w14:textId="0D53F3C6" w:rsidR="0077066D" w:rsidRPr="00F03368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03368">
              <w:rPr>
                <w:rFonts w:ascii="Verdana" w:hAnsi="Verdana" w:cs="Arial"/>
                <w:sz w:val="14"/>
                <w:szCs w:val="14"/>
              </w:rPr>
              <w:t>PRODUCTION TECHNOLOGY-II (P)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F03368">
              <w:rPr>
                <w:rFonts w:ascii="Verdana" w:hAnsi="Verdana" w:cs="Arial"/>
                <w:sz w:val="14"/>
                <w:szCs w:val="14"/>
              </w:rPr>
              <w:t>MELR19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F03368">
              <w:rPr>
                <w:rFonts w:ascii="Verdana" w:hAnsi="Verdana" w:cs="Arial"/>
                <w:sz w:val="14"/>
                <w:szCs w:val="14"/>
              </w:rPr>
              <w:t>AJAY JAIN</w:t>
            </w:r>
          </w:p>
        </w:tc>
        <w:tc>
          <w:tcPr>
            <w:tcW w:w="522" w:type="pct"/>
            <w:gridSpan w:val="2"/>
            <w:vAlign w:val="center"/>
          </w:tcPr>
          <w:p w14:paraId="5D0D049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5" w:type="pct"/>
            <w:gridSpan w:val="3"/>
            <w:vMerge/>
            <w:vAlign w:val="center"/>
          </w:tcPr>
          <w:p w14:paraId="577587D2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52E85CE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0480F82C" w14:textId="77777777" w:rsidTr="00C51B2B">
        <w:trPr>
          <w:cantSplit/>
          <w:trHeight w:val="369"/>
        </w:trPr>
        <w:tc>
          <w:tcPr>
            <w:tcW w:w="181" w:type="pct"/>
            <w:vMerge/>
            <w:tcBorders>
              <w:bottom w:val="single" w:sz="8" w:space="0" w:color="auto"/>
            </w:tcBorders>
            <w:vAlign w:val="center"/>
          </w:tcPr>
          <w:p w14:paraId="50D2CB1C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1C6E4A3" w14:textId="60D6B144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9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63E1789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tcBorders>
              <w:bottom w:val="single" w:sz="8" w:space="0" w:color="auto"/>
            </w:tcBorders>
            <w:vAlign w:val="center"/>
          </w:tcPr>
          <w:p w14:paraId="17199FD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2" w:type="pct"/>
            <w:gridSpan w:val="4"/>
            <w:tcBorders>
              <w:bottom w:val="single" w:sz="8" w:space="0" w:color="auto"/>
            </w:tcBorders>
            <w:vAlign w:val="center"/>
          </w:tcPr>
          <w:p w14:paraId="4D15B001" w14:textId="79C9782B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 (P)</w:t>
            </w:r>
          </w:p>
          <w:p w14:paraId="540DF958" w14:textId="386AD9BE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LR18 DIXIT GRAG</w:t>
            </w:r>
          </w:p>
        </w:tc>
        <w:tc>
          <w:tcPr>
            <w:tcW w:w="522" w:type="pct"/>
            <w:gridSpan w:val="2"/>
            <w:tcBorders>
              <w:bottom w:val="single" w:sz="8" w:space="0" w:color="auto"/>
            </w:tcBorders>
            <w:vAlign w:val="center"/>
          </w:tcPr>
          <w:p w14:paraId="37237CC9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5" w:type="pct"/>
            <w:gridSpan w:val="3"/>
            <w:vMerge/>
            <w:tcBorders>
              <w:bottom w:val="single" w:sz="8" w:space="0" w:color="auto"/>
            </w:tcBorders>
            <w:vAlign w:val="center"/>
          </w:tcPr>
          <w:p w14:paraId="6777005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tcBorders>
              <w:bottom w:val="single" w:sz="8" w:space="0" w:color="auto"/>
            </w:tcBorders>
            <w:vAlign w:val="center"/>
          </w:tcPr>
          <w:p w14:paraId="5B55C55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43222065" w14:textId="77777777" w:rsidTr="00C51B2B">
        <w:trPr>
          <w:cantSplit/>
          <w:trHeight w:val="369"/>
        </w:trPr>
        <w:tc>
          <w:tcPr>
            <w:tcW w:w="181" w:type="pct"/>
            <w:vMerge w:val="restart"/>
            <w:tcBorders>
              <w:top w:val="single" w:sz="8" w:space="0" w:color="auto"/>
            </w:tcBorders>
            <w:vAlign w:val="center"/>
          </w:tcPr>
          <w:p w14:paraId="62BD67BB" w14:textId="2FDDC1D0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C</w:t>
            </w:r>
          </w:p>
        </w:tc>
        <w:tc>
          <w:tcPr>
            <w:tcW w:w="15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741502C" w14:textId="4C9FF00A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027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7D43876" w14:textId="2264A528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 (P)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ELR18</w:t>
            </w:r>
            <w:r w:rsidR="006E0F74">
              <w:rPr>
                <w:rFonts w:ascii="Verdana" w:hAnsi="Verdana" w:cs="Arial"/>
                <w:sz w:val="14"/>
                <w:szCs w:val="14"/>
              </w:rPr>
              <w:t>;</w:t>
            </w:r>
            <w:r>
              <w:rPr>
                <w:rFonts w:ascii="Verdana" w:hAnsi="Verdana" w:cs="Arial"/>
                <w:sz w:val="14"/>
                <w:szCs w:val="14"/>
              </w:rPr>
              <w:t xml:space="preserve"> ABHISHEK KAMBOJ </w:t>
            </w:r>
          </w:p>
        </w:tc>
        <w:tc>
          <w:tcPr>
            <w:tcW w:w="521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65A0D651" w14:textId="70F9BAE7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3CA840B4" w14:textId="3DF9B622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LOKESH MANGLA</w:t>
            </w:r>
          </w:p>
        </w:tc>
        <w:tc>
          <w:tcPr>
            <w:tcW w:w="521" w:type="pct"/>
            <w:gridSpan w:val="2"/>
            <w:tcBorders>
              <w:top w:val="single" w:sz="8" w:space="0" w:color="auto"/>
            </w:tcBorders>
            <w:vAlign w:val="center"/>
          </w:tcPr>
          <w:p w14:paraId="1DC70C1D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78287C63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 w:val="restart"/>
            <w:tcBorders>
              <w:top w:val="single" w:sz="8" w:space="0" w:color="auto"/>
            </w:tcBorders>
            <w:vAlign w:val="center"/>
          </w:tcPr>
          <w:p w14:paraId="11B275F5" w14:textId="132D749C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5665F0A3" w14:textId="4BC1766D" w:rsidR="0077066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</w:t>
            </w:r>
          </w:p>
          <w:p w14:paraId="1FCD928E" w14:textId="688AC011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BHISHEK KAMBOJ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</w:tcBorders>
            <w:vAlign w:val="center"/>
          </w:tcPr>
          <w:p w14:paraId="1350BC01" w14:textId="2ADDF471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2C7C164C" w14:textId="53F90564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TERIAL SCIENCE </w:t>
            </w:r>
          </w:p>
          <w:p w14:paraId="761F5FC7" w14:textId="72FC50A0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UNEET KUMAR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4D8CD58F" w14:textId="342DDD29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212A51D2" w14:textId="4EA4DAF9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NEWABLE ENERGY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GUEST-6</w:t>
            </w: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6F91B03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0AEBE502" w14:textId="77777777" w:rsidTr="00C51B2B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0F41AA9F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653B46C3" w14:textId="18EE84EA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027" w:type="pct"/>
            <w:gridSpan w:val="2"/>
            <w:tcBorders>
              <w:left w:val="single" w:sz="8" w:space="0" w:color="auto"/>
            </w:tcBorders>
            <w:vAlign w:val="center"/>
          </w:tcPr>
          <w:p w14:paraId="6DFDFB19" w14:textId="02568070" w:rsidR="0077066D" w:rsidRPr="00514EFD" w:rsidRDefault="000970F5" w:rsidP="006E0F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-II (P)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ELR19</w:t>
            </w:r>
            <w:r w:rsidR="006E0F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 xml:space="preserve">LOKESH MANGLA </w:t>
            </w:r>
          </w:p>
        </w:tc>
        <w:tc>
          <w:tcPr>
            <w:tcW w:w="521" w:type="pct"/>
            <w:gridSpan w:val="2"/>
            <w:vMerge/>
            <w:vAlign w:val="center"/>
          </w:tcPr>
          <w:p w14:paraId="4396E152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Align w:val="center"/>
          </w:tcPr>
          <w:p w14:paraId="0E4EEEB8" w14:textId="44F152E9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-II-T ABHISHEK KAMBOJ</w:t>
            </w:r>
          </w:p>
        </w:tc>
        <w:tc>
          <w:tcPr>
            <w:tcW w:w="522" w:type="pct"/>
            <w:gridSpan w:val="2"/>
            <w:vAlign w:val="center"/>
          </w:tcPr>
          <w:p w14:paraId="0528B9D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066E8BB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59F34CDD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65D8A282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42DF487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1E6FB9E6" w14:textId="77777777" w:rsidTr="00C51B2B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16BD4729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765FA3AB" w14:textId="0C21D663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1027" w:type="pct"/>
            <w:gridSpan w:val="2"/>
            <w:tcBorders>
              <w:left w:val="single" w:sz="8" w:space="0" w:color="auto"/>
            </w:tcBorders>
            <w:vAlign w:val="center"/>
          </w:tcPr>
          <w:p w14:paraId="4E16C4AA" w14:textId="46E53616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S AND GAS TURBINES (P)</w:t>
            </w:r>
            <w:r w:rsidR="006E0F74">
              <w:rPr>
                <w:rFonts w:ascii="Verdana" w:hAnsi="Verdana" w:cs="Arial"/>
                <w:sz w:val="14"/>
                <w:szCs w:val="14"/>
              </w:rPr>
              <w:t>;</w:t>
            </w:r>
            <w:r>
              <w:rPr>
                <w:rFonts w:ascii="Verdana" w:hAnsi="Verdana" w:cs="Arial"/>
                <w:sz w:val="14"/>
                <w:szCs w:val="14"/>
              </w:rPr>
              <w:t xml:space="preserve"> MELR20</w:t>
            </w:r>
            <w:r w:rsidR="006E0F74">
              <w:rPr>
                <w:rFonts w:ascii="Verdana" w:hAnsi="Verdana" w:cs="Arial"/>
                <w:sz w:val="14"/>
                <w:szCs w:val="14"/>
              </w:rPr>
              <w:t>;</w:t>
            </w:r>
            <w:r>
              <w:rPr>
                <w:rFonts w:ascii="Verdana" w:hAnsi="Verdana" w:cs="Arial"/>
                <w:sz w:val="14"/>
                <w:szCs w:val="14"/>
              </w:rPr>
              <w:t xml:space="preserve"> NEERAJ MEHLA</w:t>
            </w:r>
          </w:p>
        </w:tc>
        <w:tc>
          <w:tcPr>
            <w:tcW w:w="521" w:type="pct"/>
            <w:gridSpan w:val="2"/>
            <w:vMerge/>
            <w:vAlign w:val="center"/>
          </w:tcPr>
          <w:p w14:paraId="5A839D2D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Align w:val="center"/>
          </w:tcPr>
          <w:p w14:paraId="0631A503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3994198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01A3A3FD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7DD6DBE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36BE1EB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36ACCE36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635BAA86" w14:textId="77777777" w:rsidTr="00E84919">
        <w:tc>
          <w:tcPr>
            <w:tcW w:w="5000" w:type="pct"/>
            <w:gridSpan w:val="14"/>
            <w:shd w:val="clear" w:color="auto" w:fill="E7E6E6" w:themeFill="background2"/>
            <w:vAlign w:val="center"/>
          </w:tcPr>
          <w:p w14:paraId="3F3B5C96" w14:textId="6C380C6B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FRIDAY</w:t>
            </w:r>
          </w:p>
        </w:tc>
      </w:tr>
      <w:tr w:rsidR="0077066D" w:rsidRPr="00514EFD" w14:paraId="13F699C7" w14:textId="77777777" w:rsidTr="00C51B2B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4EA9D42F" w14:textId="0DD87DCB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643DF26D" w14:textId="59A7C155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9" w:type="pct"/>
            <w:vMerge w:val="restart"/>
            <w:tcBorders>
              <w:left w:val="single" w:sz="8" w:space="0" w:color="auto"/>
            </w:tcBorders>
            <w:vAlign w:val="center"/>
          </w:tcPr>
          <w:p w14:paraId="0E9FB891" w14:textId="0AB74275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3D1361EC" w14:textId="7CBD6BBF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</w:t>
            </w:r>
          </w:p>
          <w:p w14:paraId="2BA0739A" w14:textId="465FD306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7</w:t>
            </w:r>
          </w:p>
        </w:tc>
        <w:tc>
          <w:tcPr>
            <w:tcW w:w="508" w:type="pct"/>
            <w:vMerge w:val="restart"/>
            <w:vAlign w:val="center"/>
          </w:tcPr>
          <w:p w14:paraId="28D19555" w14:textId="4127C841" w:rsidR="006E0F74" w:rsidRDefault="006E0F74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457F9EC1" w14:textId="0DD7BF46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 &amp; GAS TURBINE</w:t>
            </w:r>
          </w:p>
          <w:p w14:paraId="1AEFAFEA" w14:textId="0642FD8E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NDEEP KUMAR</w:t>
            </w:r>
          </w:p>
        </w:tc>
        <w:tc>
          <w:tcPr>
            <w:tcW w:w="521" w:type="pct"/>
            <w:gridSpan w:val="2"/>
            <w:vMerge w:val="restart"/>
            <w:vAlign w:val="center"/>
          </w:tcPr>
          <w:p w14:paraId="6BD059B3" w14:textId="1F05F327" w:rsidR="000534ED" w:rsidRDefault="000534E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76C75276" w14:textId="16F93A9D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ENEWABLE ENERGY</w:t>
            </w:r>
          </w:p>
          <w:p w14:paraId="57B37180" w14:textId="6145ABB2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AJNESH</w:t>
            </w:r>
          </w:p>
        </w:tc>
        <w:tc>
          <w:tcPr>
            <w:tcW w:w="521" w:type="pct"/>
            <w:gridSpan w:val="2"/>
            <w:vMerge w:val="restart"/>
            <w:vAlign w:val="center"/>
          </w:tcPr>
          <w:p w14:paraId="4F26C3D4" w14:textId="6C4DC657" w:rsidR="000534ED" w:rsidRDefault="000534E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5ECCDECA" w14:textId="3CFF96D6" w:rsidR="0077066D" w:rsidRDefault="000970F5" w:rsidP="000534E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TERIAL SCIENCE </w:t>
            </w:r>
          </w:p>
          <w:p w14:paraId="748BD840" w14:textId="6683DAB9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</w:t>
            </w:r>
          </w:p>
        </w:tc>
        <w:tc>
          <w:tcPr>
            <w:tcW w:w="522" w:type="pct"/>
            <w:gridSpan w:val="2"/>
            <w:vMerge w:val="restart"/>
            <w:vAlign w:val="center"/>
          </w:tcPr>
          <w:p w14:paraId="603BAB6B" w14:textId="5B36FBD5" w:rsidR="000534ED" w:rsidRDefault="000534E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33F40C88" w14:textId="2C8E0AA8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</w:t>
            </w:r>
          </w:p>
          <w:p w14:paraId="42CBC903" w14:textId="1CCBA7E9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12</w:t>
            </w:r>
          </w:p>
        </w:tc>
        <w:tc>
          <w:tcPr>
            <w:tcW w:w="520" w:type="pct"/>
            <w:vAlign w:val="center"/>
          </w:tcPr>
          <w:p w14:paraId="1EEB420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4251848D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6" w:type="pct"/>
            <w:gridSpan w:val="2"/>
            <w:vAlign w:val="center"/>
          </w:tcPr>
          <w:p w14:paraId="3CBF5A43" w14:textId="026AFF0B" w:rsidR="0077066D" w:rsidRPr="00514EFD" w:rsidRDefault="000970F5" w:rsidP="000534E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 (P)</w:t>
            </w:r>
            <w:r w:rsidR="000534ED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ELR18</w:t>
            </w:r>
            <w:r w:rsidR="000534ED">
              <w:rPr>
                <w:rFonts w:ascii="Verdana" w:hAnsi="Verdana" w:cs="Arial"/>
                <w:sz w:val="14"/>
                <w:szCs w:val="14"/>
              </w:rPr>
              <w:t>;</w:t>
            </w:r>
            <w:r>
              <w:rPr>
                <w:rFonts w:ascii="Verdana" w:hAnsi="Verdana" w:cs="Arial"/>
                <w:sz w:val="14"/>
                <w:szCs w:val="14"/>
              </w:rPr>
              <w:t xml:space="preserve"> ABHISHEK KAMBOJ</w:t>
            </w:r>
          </w:p>
        </w:tc>
      </w:tr>
      <w:tr w:rsidR="0077066D" w:rsidRPr="00514EFD" w14:paraId="33DCD279" w14:textId="77777777" w:rsidTr="00C51B2B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76762E2C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2ED647BF" w14:textId="78061952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6D8B244E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0DFCADD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vAlign w:val="center"/>
          </w:tcPr>
          <w:p w14:paraId="31A5BAFE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vAlign w:val="center"/>
          </w:tcPr>
          <w:p w14:paraId="3E036A5B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2413F4D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2CA5608F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5F76101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4F54EAE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07C53708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0239C142" w14:textId="77777777" w:rsidTr="00C51B2B">
        <w:trPr>
          <w:cantSplit/>
          <w:trHeight w:val="60"/>
        </w:trPr>
        <w:tc>
          <w:tcPr>
            <w:tcW w:w="181" w:type="pct"/>
            <w:vMerge/>
            <w:tcBorders>
              <w:bottom w:val="single" w:sz="8" w:space="0" w:color="auto"/>
            </w:tcBorders>
            <w:vAlign w:val="center"/>
          </w:tcPr>
          <w:p w14:paraId="39833803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A088C93" w14:textId="1768D42E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9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505DA2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tcBorders>
              <w:bottom w:val="single" w:sz="8" w:space="0" w:color="auto"/>
            </w:tcBorders>
            <w:vAlign w:val="center"/>
          </w:tcPr>
          <w:p w14:paraId="3C8F535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17D7238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493B5F9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51B8CCF3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399B68A9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bottom w:val="single" w:sz="8" w:space="0" w:color="auto"/>
            </w:tcBorders>
            <w:vAlign w:val="center"/>
          </w:tcPr>
          <w:p w14:paraId="1A0AE1D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2E8651F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7203434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4BB69606" w14:textId="77777777" w:rsidTr="00C51B2B">
        <w:trPr>
          <w:cantSplit/>
          <w:trHeight w:val="369"/>
        </w:trPr>
        <w:tc>
          <w:tcPr>
            <w:tcW w:w="181" w:type="pct"/>
            <w:vMerge w:val="restart"/>
            <w:tcBorders>
              <w:top w:val="single" w:sz="8" w:space="0" w:color="auto"/>
            </w:tcBorders>
            <w:vAlign w:val="center"/>
          </w:tcPr>
          <w:p w14:paraId="7CB7C42F" w14:textId="4D1E7D64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5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0EE3CA8" w14:textId="69BCB450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90B906F" w14:textId="64DAC2D7" w:rsidR="000534ED" w:rsidRDefault="000534E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3E99D412" w14:textId="57EB4D91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TERIAL SCIENCE </w:t>
            </w:r>
          </w:p>
          <w:p w14:paraId="3D2EA5A9" w14:textId="12F7853F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</w:t>
            </w:r>
          </w:p>
        </w:tc>
        <w:tc>
          <w:tcPr>
            <w:tcW w:w="508" w:type="pct"/>
            <w:vMerge w:val="restart"/>
            <w:tcBorders>
              <w:top w:val="single" w:sz="8" w:space="0" w:color="auto"/>
            </w:tcBorders>
            <w:vAlign w:val="center"/>
          </w:tcPr>
          <w:p w14:paraId="6E55558D" w14:textId="22CC7E0C" w:rsidR="000534ED" w:rsidRDefault="000534E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41961FF5" w14:textId="78479CBF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</w:t>
            </w:r>
          </w:p>
          <w:p w14:paraId="6D09E76F" w14:textId="2162CE95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2</w:t>
            </w:r>
          </w:p>
        </w:tc>
        <w:tc>
          <w:tcPr>
            <w:tcW w:w="521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66D8CB4A" w14:textId="34CB512B" w:rsidR="000534ED" w:rsidRDefault="000534E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201BBF67" w14:textId="1DD20694" w:rsidR="0077066D" w:rsidRPr="005A59FA" w:rsidRDefault="000970F5" w:rsidP="000534E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A59FA">
              <w:rPr>
                <w:rFonts w:ascii="Verdana" w:hAnsi="Verdana" w:cs="Arial"/>
                <w:sz w:val="14"/>
                <w:szCs w:val="14"/>
              </w:rPr>
              <w:t>RENEWABLE ENERGY</w:t>
            </w:r>
            <w:r w:rsidR="000534ED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5A59FA">
              <w:rPr>
                <w:rFonts w:ascii="Verdana" w:hAnsi="Verdana" w:cs="Arial"/>
                <w:sz w:val="14"/>
                <w:szCs w:val="14"/>
              </w:rPr>
              <w:t>GUEST-6</w:t>
            </w:r>
          </w:p>
        </w:tc>
        <w:tc>
          <w:tcPr>
            <w:tcW w:w="521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034AD2CC" w14:textId="5E800E8A" w:rsidR="000534ED" w:rsidRDefault="000534E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638A8957" w14:textId="0C0DAA4C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 &amp; GAS TURBINE</w:t>
            </w:r>
          </w:p>
          <w:p w14:paraId="2FF22A67" w14:textId="3EDC7788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1</w:t>
            </w: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785174C7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top w:val="single" w:sz="8" w:space="0" w:color="auto"/>
            </w:tcBorders>
            <w:vAlign w:val="center"/>
          </w:tcPr>
          <w:p w14:paraId="776486A4" w14:textId="08BC524C" w:rsidR="0077066D" w:rsidRPr="00514EFD" w:rsidRDefault="000970F5" w:rsidP="000534E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 &amp; GAS TURBINE- T NEERAJ MEHLA</w:t>
            </w:r>
          </w:p>
        </w:tc>
        <w:tc>
          <w:tcPr>
            <w:tcW w:w="521" w:type="pct"/>
            <w:tcBorders>
              <w:top w:val="single" w:sz="8" w:space="0" w:color="auto"/>
            </w:tcBorders>
            <w:vAlign w:val="center"/>
          </w:tcPr>
          <w:p w14:paraId="668E46C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7B3EFECF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3AC25152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6DFDAE2E" w14:textId="77777777" w:rsidTr="00C51B2B">
        <w:trPr>
          <w:cantSplit/>
          <w:trHeight w:val="71"/>
        </w:trPr>
        <w:tc>
          <w:tcPr>
            <w:tcW w:w="181" w:type="pct"/>
            <w:vMerge/>
            <w:vAlign w:val="center"/>
          </w:tcPr>
          <w:p w14:paraId="36A638D9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21DFC06A" w14:textId="5E0018B1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1FE56559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3E6DBBB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vAlign w:val="center"/>
          </w:tcPr>
          <w:p w14:paraId="12C6E752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vAlign w:val="center"/>
          </w:tcPr>
          <w:p w14:paraId="73A50316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1C745C14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36FD331F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2A9F0D85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32D67851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68D27C76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6F5F66ED" w14:textId="77777777" w:rsidTr="00C51B2B">
        <w:trPr>
          <w:cantSplit/>
          <w:trHeight w:val="60"/>
        </w:trPr>
        <w:tc>
          <w:tcPr>
            <w:tcW w:w="181" w:type="pct"/>
            <w:vMerge/>
            <w:tcBorders>
              <w:bottom w:val="single" w:sz="8" w:space="0" w:color="auto"/>
            </w:tcBorders>
            <w:vAlign w:val="center"/>
          </w:tcPr>
          <w:p w14:paraId="38100975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A4792F6" w14:textId="19B2A002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9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6DDCFD2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tcBorders>
              <w:bottom w:val="single" w:sz="8" w:space="0" w:color="auto"/>
            </w:tcBorders>
            <w:vAlign w:val="center"/>
          </w:tcPr>
          <w:p w14:paraId="067A66B6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0C3092B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7543812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tcBorders>
              <w:bottom w:val="single" w:sz="8" w:space="0" w:color="auto"/>
            </w:tcBorders>
            <w:vAlign w:val="center"/>
          </w:tcPr>
          <w:p w14:paraId="39BF6AE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tcBorders>
              <w:bottom w:val="single" w:sz="8" w:space="0" w:color="auto"/>
            </w:tcBorders>
            <w:vAlign w:val="center"/>
          </w:tcPr>
          <w:p w14:paraId="7F75B5F9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bottom w:val="single" w:sz="8" w:space="0" w:color="auto"/>
            </w:tcBorders>
            <w:vAlign w:val="center"/>
          </w:tcPr>
          <w:p w14:paraId="61D31448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79BDEDB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0654697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61A655D9" w14:textId="77777777" w:rsidTr="00C51B2B">
        <w:trPr>
          <w:cantSplit/>
          <w:trHeight w:val="369"/>
        </w:trPr>
        <w:tc>
          <w:tcPr>
            <w:tcW w:w="181" w:type="pct"/>
            <w:vMerge w:val="restart"/>
            <w:tcBorders>
              <w:top w:val="single" w:sz="8" w:space="0" w:color="auto"/>
            </w:tcBorders>
            <w:vAlign w:val="center"/>
          </w:tcPr>
          <w:p w14:paraId="39FC8ABC" w14:textId="4E718B6B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EC</w:t>
            </w:r>
          </w:p>
        </w:tc>
        <w:tc>
          <w:tcPr>
            <w:tcW w:w="15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86312DC" w14:textId="5EF44968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027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7A862C6" w14:textId="42DB0FF4" w:rsidR="0077066D" w:rsidRPr="00514EFD" w:rsidRDefault="000970F5" w:rsidP="000534E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-II (P)</w:t>
            </w:r>
            <w:r w:rsidR="000534ED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ELR19</w:t>
            </w:r>
            <w:r w:rsidR="000534ED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ABHISHEK KAMBOJ</w:t>
            </w:r>
          </w:p>
        </w:tc>
        <w:tc>
          <w:tcPr>
            <w:tcW w:w="1042" w:type="pct"/>
            <w:gridSpan w:val="4"/>
            <w:tcBorders>
              <w:top w:val="single" w:sz="8" w:space="0" w:color="auto"/>
            </w:tcBorders>
            <w:vAlign w:val="center"/>
          </w:tcPr>
          <w:p w14:paraId="01E21B5A" w14:textId="18B1892E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S AND GAS TURBINES (P)</w:t>
            </w:r>
            <w:r w:rsidR="000534ED">
              <w:rPr>
                <w:rFonts w:ascii="Verdana" w:hAnsi="Verdana" w:cs="Arial"/>
                <w:sz w:val="14"/>
                <w:szCs w:val="14"/>
              </w:rPr>
              <w:t>;</w:t>
            </w:r>
            <w:r>
              <w:rPr>
                <w:rFonts w:ascii="Verdana" w:hAnsi="Verdana" w:cs="Arial"/>
                <w:sz w:val="14"/>
                <w:szCs w:val="14"/>
              </w:rPr>
              <w:t xml:space="preserve"> MELR20</w:t>
            </w:r>
            <w:r w:rsidR="000534ED">
              <w:rPr>
                <w:rFonts w:ascii="Verdana" w:hAnsi="Verdana" w:cs="Arial"/>
                <w:sz w:val="14"/>
                <w:szCs w:val="14"/>
              </w:rPr>
              <w:t>;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501584">
              <w:rPr>
                <w:rFonts w:ascii="Verdana" w:hAnsi="Verdana" w:cs="Arial"/>
                <w:sz w:val="14"/>
                <w:szCs w:val="14"/>
              </w:rPr>
              <w:t>SHRESHT KAKRAN</w:t>
            </w: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5A4001DE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5" w:type="pct"/>
            <w:gridSpan w:val="3"/>
            <w:vMerge w:val="restart"/>
            <w:tcBorders>
              <w:top w:val="single" w:sz="8" w:space="0" w:color="auto"/>
            </w:tcBorders>
            <w:vAlign w:val="center"/>
          </w:tcPr>
          <w:p w14:paraId="64948800" w14:textId="77777777" w:rsidR="0077066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ED11A6F" w14:textId="7563CB41" w:rsidR="000534ED" w:rsidRDefault="000534E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7439570E" w14:textId="78DE2473" w:rsidR="0077066D" w:rsidRPr="00514EFD" w:rsidRDefault="000970F5" w:rsidP="000534E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ESIGN</w:t>
            </w:r>
          </w:p>
          <w:p w14:paraId="56CD9B56" w14:textId="4DC24925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JEET ANGRA+GUEST-4+PHD-12</w:t>
            </w:r>
          </w:p>
          <w:p w14:paraId="28CD17C6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 w:val="restart"/>
            <w:tcBorders>
              <w:top w:val="single" w:sz="8" w:space="0" w:color="auto"/>
            </w:tcBorders>
            <w:vAlign w:val="center"/>
          </w:tcPr>
          <w:p w14:paraId="68A70374" w14:textId="0427391C" w:rsidR="000534ED" w:rsidRDefault="000534E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5F15BF20" w14:textId="56E34A52" w:rsidR="0077066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 &amp; GAS TURBINE</w:t>
            </w:r>
          </w:p>
          <w:p w14:paraId="7EBADC67" w14:textId="06EA5091" w:rsidR="0077066D" w:rsidRPr="00514EFD" w:rsidRDefault="000970F5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-1</w:t>
            </w:r>
          </w:p>
        </w:tc>
      </w:tr>
      <w:tr w:rsidR="0077066D" w:rsidRPr="00514EFD" w14:paraId="662576E6" w14:textId="77777777" w:rsidTr="00C51B2B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45385E8B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right w:val="single" w:sz="8" w:space="0" w:color="auto"/>
            </w:tcBorders>
            <w:vAlign w:val="center"/>
          </w:tcPr>
          <w:p w14:paraId="1E8FC5E0" w14:textId="2E0E2E8C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027" w:type="pct"/>
            <w:gridSpan w:val="2"/>
            <w:tcBorders>
              <w:left w:val="single" w:sz="8" w:space="0" w:color="auto"/>
            </w:tcBorders>
            <w:vAlign w:val="center"/>
          </w:tcPr>
          <w:p w14:paraId="7B99ED7F" w14:textId="5723DAA5" w:rsidR="0077066D" w:rsidRPr="00514EFD" w:rsidRDefault="000970F5" w:rsidP="000534E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TERNAL COMBUSTION ENGINES AND GAS TURBINES (P)</w:t>
            </w:r>
            <w:r w:rsidR="000534ED">
              <w:rPr>
                <w:rFonts w:ascii="Verdana" w:hAnsi="Verdana" w:cs="Arial"/>
                <w:sz w:val="14"/>
                <w:szCs w:val="14"/>
              </w:rPr>
              <w:t>;</w:t>
            </w:r>
            <w:r>
              <w:rPr>
                <w:rFonts w:ascii="Verdana" w:hAnsi="Verdana" w:cs="Arial"/>
                <w:sz w:val="14"/>
                <w:szCs w:val="14"/>
              </w:rPr>
              <w:t xml:space="preserve"> MELR20</w:t>
            </w:r>
            <w:r w:rsidR="000534ED">
              <w:rPr>
                <w:rFonts w:ascii="Verdana" w:hAnsi="Verdana" w:cs="Arial"/>
                <w:sz w:val="14"/>
                <w:szCs w:val="14"/>
              </w:rPr>
              <w:t>;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501584">
              <w:rPr>
                <w:rFonts w:ascii="Verdana" w:hAnsi="Verdana" w:cs="Arial"/>
                <w:sz w:val="14"/>
                <w:szCs w:val="14"/>
              </w:rPr>
              <w:t>SHRESHT KAKRAN</w:t>
            </w:r>
          </w:p>
        </w:tc>
        <w:tc>
          <w:tcPr>
            <w:tcW w:w="1042" w:type="pct"/>
            <w:gridSpan w:val="4"/>
            <w:vAlign w:val="center"/>
          </w:tcPr>
          <w:p w14:paraId="38ACE4C5" w14:textId="51943787" w:rsidR="0077066D" w:rsidRPr="00514EFD" w:rsidRDefault="000970F5" w:rsidP="000534E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 (P)</w:t>
            </w:r>
            <w:r w:rsidR="000534ED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ELR18</w:t>
            </w:r>
            <w:r w:rsidR="000534ED">
              <w:rPr>
                <w:rFonts w:ascii="Verdana" w:hAnsi="Verdana" w:cs="Arial"/>
                <w:sz w:val="14"/>
                <w:szCs w:val="14"/>
              </w:rPr>
              <w:t>;</w:t>
            </w:r>
            <w:r>
              <w:rPr>
                <w:rFonts w:ascii="Verdana" w:hAnsi="Verdana" w:cs="Arial"/>
                <w:sz w:val="14"/>
                <w:szCs w:val="14"/>
              </w:rPr>
              <w:t xml:space="preserve"> SURINDER</w:t>
            </w:r>
          </w:p>
        </w:tc>
        <w:tc>
          <w:tcPr>
            <w:tcW w:w="522" w:type="pct"/>
            <w:gridSpan w:val="2"/>
            <w:vAlign w:val="center"/>
          </w:tcPr>
          <w:p w14:paraId="5BD11F8C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5" w:type="pct"/>
            <w:gridSpan w:val="3"/>
            <w:vMerge/>
            <w:vAlign w:val="center"/>
          </w:tcPr>
          <w:p w14:paraId="00B430BB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1BBE1482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:rsidRPr="00514EFD" w14:paraId="2F84958B" w14:textId="77777777" w:rsidTr="00C51B2B">
        <w:trPr>
          <w:cantSplit/>
          <w:trHeight w:val="369"/>
        </w:trPr>
        <w:tc>
          <w:tcPr>
            <w:tcW w:w="181" w:type="pct"/>
            <w:vMerge/>
            <w:tcBorders>
              <w:bottom w:val="single" w:sz="8" w:space="0" w:color="auto"/>
            </w:tcBorders>
            <w:vAlign w:val="center"/>
          </w:tcPr>
          <w:p w14:paraId="464F3952" w14:textId="77777777" w:rsidR="0077066D" w:rsidRPr="00581E7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51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856E630" w14:textId="544C759E" w:rsidR="0077066D" w:rsidRPr="00581E7B" w:rsidRDefault="000970F5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1027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CDB5E7F" w14:textId="5526F6CE" w:rsidR="0077066D" w:rsidRPr="00514EFD" w:rsidRDefault="000970F5" w:rsidP="000534E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DUSTRIAL ENGINEERING (P)</w:t>
            </w:r>
            <w:r w:rsidR="000534ED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ELR18</w:t>
            </w:r>
            <w:r w:rsidR="000534ED">
              <w:rPr>
                <w:rFonts w:ascii="Verdana" w:hAnsi="Verdana" w:cs="Arial"/>
                <w:sz w:val="14"/>
                <w:szCs w:val="14"/>
              </w:rPr>
              <w:t>;</w:t>
            </w:r>
            <w:r>
              <w:rPr>
                <w:rFonts w:ascii="Verdana" w:hAnsi="Verdana" w:cs="Arial"/>
                <w:sz w:val="14"/>
                <w:szCs w:val="14"/>
              </w:rPr>
              <w:t xml:space="preserve"> SURINDER</w:t>
            </w:r>
          </w:p>
        </w:tc>
        <w:tc>
          <w:tcPr>
            <w:tcW w:w="1042" w:type="pct"/>
            <w:gridSpan w:val="4"/>
            <w:tcBorders>
              <w:bottom w:val="single" w:sz="8" w:space="0" w:color="auto"/>
            </w:tcBorders>
            <w:vAlign w:val="center"/>
          </w:tcPr>
          <w:p w14:paraId="0B940C20" w14:textId="0C800196" w:rsidR="0077066D" w:rsidRPr="00514EFD" w:rsidRDefault="000970F5" w:rsidP="000534E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DUCTION TECHNOLOGY-II (P)</w:t>
            </w:r>
            <w:r w:rsidR="000534ED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MELR19</w:t>
            </w:r>
            <w:r w:rsidR="000534ED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SHANTI PRAKASH</w:t>
            </w:r>
          </w:p>
        </w:tc>
        <w:tc>
          <w:tcPr>
            <w:tcW w:w="522" w:type="pct"/>
            <w:gridSpan w:val="2"/>
            <w:tcBorders>
              <w:bottom w:val="single" w:sz="8" w:space="0" w:color="auto"/>
            </w:tcBorders>
            <w:vAlign w:val="center"/>
          </w:tcPr>
          <w:p w14:paraId="49A1DC0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5" w:type="pct"/>
            <w:gridSpan w:val="3"/>
            <w:vMerge/>
            <w:tcBorders>
              <w:bottom w:val="single" w:sz="8" w:space="0" w:color="auto"/>
            </w:tcBorders>
            <w:vAlign w:val="center"/>
          </w:tcPr>
          <w:p w14:paraId="6181C490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tcBorders>
              <w:bottom w:val="single" w:sz="8" w:space="0" w:color="auto"/>
            </w:tcBorders>
            <w:vAlign w:val="center"/>
          </w:tcPr>
          <w:p w14:paraId="4A5EBCFA" w14:textId="77777777" w:rsidR="0077066D" w:rsidRPr="00514EFD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553ED89E" w14:textId="77777777" w:rsidR="008875AE" w:rsidRDefault="008875AE" w:rsidP="008875A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6708FBE7" w14:textId="77777777" w:rsidR="008875AE" w:rsidRDefault="008875AE" w:rsidP="008875A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EB4AE9F" w14:textId="77777777" w:rsidR="008875AE" w:rsidRDefault="008875AE" w:rsidP="008875AE">
      <w:pPr>
        <w:spacing w:after="0" w:line="240" w:lineRule="auto"/>
        <w:rPr>
          <w:rFonts w:ascii="Verdana" w:hAnsi="Verdana" w:cs="Arial"/>
          <w:sz w:val="14"/>
          <w:szCs w:val="14"/>
        </w:rPr>
      </w:pPr>
    </w:p>
    <w:p w14:paraId="4406B22E" w14:textId="5E6BA31B" w:rsidR="008875AE" w:rsidRPr="00DD54B2" w:rsidRDefault="00DD54B2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  <w:r w:rsidRPr="00DD54B2">
        <w:rPr>
          <w:rFonts w:ascii="Arial" w:hAnsi="Arial" w:cs="Arial"/>
          <w:b/>
          <w:sz w:val="18"/>
        </w:rPr>
        <w:t>------------------</w:t>
      </w:r>
    </w:p>
    <w:p w14:paraId="002B3808" w14:textId="23373484" w:rsidR="00DD54B2" w:rsidRDefault="00DD54B2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7E6814D" w14:textId="57500CF6" w:rsidR="00727D1D" w:rsidRDefault="00727D1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50E1D06" w14:textId="4BE04573" w:rsidR="00727D1D" w:rsidRDefault="00727D1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5D52AF6" w14:textId="69E447E8" w:rsidR="00727D1D" w:rsidRDefault="00727D1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5A76E10" w14:textId="149BC312" w:rsidR="00727D1D" w:rsidRDefault="00727D1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6973BBE" w14:textId="285D1E35" w:rsidR="00727D1D" w:rsidRDefault="00727D1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75CADE0" w14:textId="5D3997EB" w:rsidR="00727D1D" w:rsidRDefault="00727D1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585F14F" w14:textId="0A9B605E" w:rsidR="00727D1D" w:rsidRDefault="00727D1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5CCAE6C" w14:textId="6343CAA2" w:rsidR="00727D1D" w:rsidRDefault="00727D1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AC1962C" w14:textId="13E16A71" w:rsidR="00727D1D" w:rsidRDefault="00727D1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9BD2966" w14:textId="43766C38" w:rsidR="00727D1D" w:rsidRDefault="00727D1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1228400" w14:textId="136E87A9" w:rsidR="00727D1D" w:rsidRDefault="00727D1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2570E80" w14:textId="33EAFEA2" w:rsidR="00727D1D" w:rsidRDefault="00727D1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9375767" w14:textId="2C9A603D" w:rsidR="00727D1D" w:rsidRDefault="00727D1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96AD3E2" w14:textId="2852CB58" w:rsidR="00727D1D" w:rsidRDefault="00727D1D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2D1FC82" w14:textId="77777777" w:rsidR="000A7719" w:rsidRDefault="000A7719" w:rsidP="009805D3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lastRenderedPageBreak/>
        <w:t>MECHANICAL</w:t>
      </w:r>
      <w:r w:rsidRPr="005E0FA3">
        <w:rPr>
          <w:rFonts w:ascii="Arial" w:hAnsi="Arial" w:cs="Arial"/>
          <w:b/>
          <w:sz w:val="18"/>
          <w:u w:val="single"/>
        </w:rPr>
        <w:t xml:space="preserve"> ENGINEERING</w:t>
      </w:r>
    </w:p>
    <w:p w14:paraId="70EE7657" w14:textId="6A3CBBE0" w:rsidR="00DD54B2" w:rsidRDefault="00DD54B2" w:rsidP="00DD54B2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3</w:t>
      </w:r>
      <w:r w:rsidRPr="00DD54B2">
        <w:rPr>
          <w:rFonts w:ascii="Arial" w:hAnsi="Arial" w:cs="Arial"/>
          <w:b/>
          <w:sz w:val="18"/>
          <w:u w:val="single"/>
          <w:vertAlign w:val="superscript"/>
        </w:rPr>
        <w:t>rd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143AA278" w14:textId="77777777" w:rsidR="00DD54B2" w:rsidRPr="008718C3" w:rsidRDefault="00DD54B2" w:rsidP="00DD54B2">
      <w:pPr>
        <w:spacing w:after="120" w:line="240" w:lineRule="auto"/>
        <w:jc w:val="center"/>
        <w:rPr>
          <w:rFonts w:ascii="Arial" w:hAnsi="Arial" w:cs="Arial"/>
          <w:sz w:val="10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0"/>
        <w:gridCol w:w="382"/>
        <w:gridCol w:w="1608"/>
        <w:gridCol w:w="62"/>
        <w:gridCol w:w="1536"/>
        <w:gridCol w:w="1608"/>
        <w:gridCol w:w="1611"/>
        <w:gridCol w:w="1608"/>
        <w:gridCol w:w="1728"/>
        <w:gridCol w:w="1611"/>
        <w:gridCol w:w="1611"/>
        <w:gridCol w:w="1589"/>
      </w:tblGrid>
      <w:tr w:rsidR="0077066D" w14:paraId="794120F5" w14:textId="77777777" w:rsidTr="00C51B2B">
        <w:trPr>
          <w:tblHeader/>
        </w:trPr>
        <w:tc>
          <w:tcPr>
            <w:tcW w:w="340" w:type="pct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0257C115" w14:textId="06322BCC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SECTIONS</w:t>
            </w:r>
          </w:p>
        </w:tc>
        <w:tc>
          <w:tcPr>
            <w:tcW w:w="541" w:type="pct"/>
            <w:gridSpan w:val="2"/>
            <w:tcBorders>
              <w:top w:val="single" w:sz="8" w:space="0" w:color="auto"/>
              <w:left w:val="single" w:sz="8" w:space="0" w:color="auto"/>
            </w:tcBorders>
            <w:shd w:val="clear" w:color="auto" w:fill="E7E6E6" w:themeFill="background2"/>
            <w:vAlign w:val="center"/>
          </w:tcPr>
          <w:p w14:paraId="7B96E16C" w14:textId="6380F18C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95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652DF2D" w14:textId="21F64972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8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448A455" w14:textId="5773444C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1D50255" w14:textId="0EB6977D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8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3C74C39" w14:textId="25074CA7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8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FC3FC47" w14:textId="40BA1BBE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CB1F3E8" w14:textId="7A7055AD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1E6C308" w14:textId="3954F17D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2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CD4C2C7" w14:textId="2FF80FA7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77066D" w14:paraId="07860D31" w14:textId="77777777" w:rsidTr="00C51B2B">
        <w:tc>
          <w:tcPr>
            <w:tcW w:w="5000" w:type="pct"/>
            <w:gridSpan w:val="12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529A60F2" w14:textId="14DF9511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77066D" w14:paraId="4834E3F9" w14:textId="77777777" w:rsidTr="00C51B2B">
        <w:trPr>
          <w:trHeight w:val="107"/>
        </w:trPr>
        <w:tc>
          <w:tcPr>
            <w:tcW w:w="215" w:type="pct"/>
            <w:vMerge w:val="restart"/>
            <w:tcBorders>
              <w:top w:val="single" w:sz="8" w:space="0" w:color="auto"/>
            </w:tcBorders>
            <w:vAlign w:val="center"/>
          </w:tcPr>
          <w:p w14:paraId="3CB4CC25" w14:textId="52549B50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F087BE2" w14:textId="65796232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87D520A" w14:textId="627010C3" w:rsidR="00727D1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EHGF</w:t>
            </w:r>
          </w:p>
          <w:p w14:paraId="03858225" w14:textId="2E43FABF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RAWING</w:t>
            </w:r>
          </w:p>
          <w:p w14:paraId="33DE6E6E" w14:textId="2778ADE0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JAIDEEP GUPTA</w:t>
            </w:r>
          </w:p>
        </w:tc>
        <w:tc>
          <w:tcPr>
            <w:tcW w:w="1555" w:type="pct"/>
            <w:gridSpan w:val="4"/>
            <w:vMerge w:val="restart"/>
            <w:tcBorders>
              <w:top w:val="single" w:sz="8" w:space="0" w:color="auto"/>
            </w:tcBorders>
            <w:vAlign w:val="center"/>
          </w:tcPr>
          <w:p w14:paraId="2697DD3F" w14:textId="44EFAA59" w:rsidR="00727D1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EHGF</w:t>
            </w:r>
          </w:p>
          <w:p w14:paraId="773F3325" w14:textId="3CB5FB8C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RAWING</w:t>
            </w:r>
          </w:p>
          <w:p w14:paraId="4E9A13B1" w14:textId="43773A17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JAIDEEP GUPTA + AMIT SHARMA + GUEST 12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07F253E2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4A36E247" w14:textId="210C8673" w:rsidR="00727D1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74324D8D" w14:textId="13616AB5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</w:t>
            </w:r>
          </w:p>
          <w:p w14:paraId="48D601D9" w14:textId="1EB3DB08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NIRMAL KANT SINGH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5511C3C3" w14:textId="4D4B078F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1F578F1D" w14:textId="4C3ACDD0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1; APPLIED NUMVERICAL AND STATISTICAL METHODS</w:t>
            </w:r>
            <w:r w:rsidR="00227173">
              <w:rPr>
                <w:rFonts w:ascii="Verdana" w:hAnsi="Verdana" w:cs="Arial"/>
                <w:sz w:val="14"/>
                <w:szCs w:val="14"/>
              </w:rPr>
              <w:t>; DR AMIT PRAKASH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69CA0ABC" w14:textId="16DA755E" w:rsidR="00727D1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6AA53D35" w14:textId="140497C9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KINEMATICS OF MACHINE; MEENU</w:t>
            </w: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602A0CAB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2E9A6A41" w14:textId="77777777" w:rsidTr="00C51B2B">
        <w:trPr>
          <w:trHeight w:val="60"/>
        </w:trPr>
        <w:tc>
          <w:tcPr>
            <w:tcW w:w="215" w:type="pct"/>
            <w:vMerge/>
            <w:vAlign w:val="center"/>
          </w:tcPr>
          <w:p w14:paraId="301A97DB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07408294" w14:textId="18855799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8" w:type="pct"/>
            <w:vMerge/>
            <w:tcBorders>
              <w:left w:val="single" w:sz="8" w:space="0" w:color="auto"/>
            </w:tcBorders>
            <w:vAlign w:val="center"/>
          </w:tcPr>
          <w:p w14:paraId="50DE2F52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55" w:type="pct"/>
            <w:gridSpan w:val="4"/>
            <w:vMerge/>
            <w:vAlign w:val="center"/>
          </w:tcPr>
          <w:p w14:paraId="76CA488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494D914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3FCA2A3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49C2D514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52752A3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3E18AE5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3CF88004" w14:textId="77777777" w:rsidTr="00C51B2B">
        <w:trPr>
          <w:trHeight w:val="107"/>
        </w:trPr>
        <w:tc>
          <w:tcPr>
            <w:tcW w:w="215" w:type="pct"/>
            <w:vMerge/>
            <w:vAlign w:val="center"/>
          </w:tcPr>
          <w:p w14:paraId="74EB0B37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781A2162" w14:textId="5B9C3F94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8" w:type="pct"/>
            <w:vMerge/>
            <w:tcBorders>
              <w:left w:val="single" w:sz="8" w:space="0" w:color="auto"/>
            </w:tcBorders>
            <w:vAlign w:val="center"/>
          </w:tcPr>
          <w:p w14:paraId="1D7F95B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55" w:type="pct"/>
            <w:gridSpan w:val="4"/>
            <w:vMerge/>
            <w:vAlign w:val="center"/>
          </w:tcPr>
          <w:p w14:paraId="429FD46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08A4CA2B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34EC771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6EA0776D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1D128FE7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6C275BC5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58EF98E3" w14:textId="77777777" w:rsidTr="00C51B2B">
        <w:trPr>
          <w:trHeight w:val="369"/>
        </w:trPr>
        <w:tc>
          <w:tcPr>
            <w:tcW w:w="215" w:type="pct"/>
            <w:vMerge/>
            <w:tcBorders>
              <w:bottom w:val="single" w:sz="8" w:space="0" w:color="auto"/>
            </w:tcBorders>
            <w:vAlign w:val="center"/>
          </w:tcPr>
          <w:p w14:paraId="2453DF37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0A6F894" w14:textId="73432C0A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8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09B171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55" w:type="pct"/>
            <w:gridSpan w:val="4"/>
            <w:vMerge/>
            <w:tcBorders>
              <w:bottom w:val="single" w:sz="8" w:space="0" w:color="auto"/>
            </w:tcBorders>
            <w:vAlign w:val="center"/>
          </w:tcPr>
          <w:p w14:paraId="38D09DB9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363FA50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42AB3A83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3DF0912D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50FE402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44F07CC6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05FCE556" w14:textId="77777777" w:rsidTr="00C51B2B">
        <w:trPr>
          <w:trHeight w:val="369"/>
        </w:trPr>
        <w:tc>
          <w:tcPr>
            <w:tcW w:w="215" w:type="pct"/>
            <w:vMerge w:val="restart"/>
            <w:tcBorders>
              <w:top w:val="single" w:sz="8" w:space="0" w:color="auto"/>
            </w:tcBorders>
            <w:vAlign w:val="center"/>
          </w:tcPr>
          <w:p w14:paraId="7AC917F3" w14:textId="7DEF9BAA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FA8BD2A" w14:textId="1B2CC60C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41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1628D10" w14:textId="3494FCEF" w:rsidR="00727D1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28607F96" w14:textId="7CBD4FF7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</w:t>
            </w:r>
          </w:p>
          <w:p w14:paraId="190B6880" w14:textId="32D3F029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V.K. BAJPAI</w:t>
            </w:r>
          </w:p>
        </w:tc>
        <w:tc>
          <w:tcPr>
            <w:tcW w:w="495" w:type="pct"/>
            <w:vMerge w:val="restart"/>
            <w:tcBorders>
              <w:top w:val="single" w:sz="8" w:space="0" w:color="auto"/>
            </w:tcBorders>
            <w:vAlign w:val="center"/>
          </w:tcPr>
          <w:p w14:paraId="65B4A328" w14:textId="314CABA3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5DE41942" w14:textId="628CB02A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1</w:t>
            </w:r>
          </w:p>
          <w:p w14:paraId="12A9F01E" w14:textId="39054FF9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PPLIED NUMVERICAL AND STATISTICAL METHODS</w:t>
            </w:r>
            <w:r w:rsidR="00227173">
              <w:rPr>
                <w:rFonts w:ascii="Verdana" w:hAnsi="Verdana" w:cs="Arial"/>
                <w:sz w:val="14"/>
                <w:szCs w:val="14"/>
              </w:rPr>
              <w:t>; DR PARAS RAM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1774D542" w14:textId="7AB069E6" w:rsidR="00727D1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2A4A1B39" w14:textId="6C597B6A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</w:t>
            </w:r>
          </w:p>
          <w:p w14:paraId="780320F6" w14:textId="258AA18F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CHIN KANSAL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6D2BB93E" w14:textId="7ADC1939" w:rsidR="00727D1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2B14739B" w14:textId="3CF50B29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</w:t>
            </w:r>
          </w:p>
          <w:p w14:paraId="4AA3CD10" w14:textId="39DB2E6A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1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21026E46" w14:textId="4712826E" w:rsidR="00727D1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4ADD4D39" w14:textId="71CC3C78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KINEMATICS OF MACHINE; JAIDEEP GUPTA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26E8595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3AB89CC6" w14:textId="741391C1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KINEMATICS OF MACHINE-T AMIT YADAV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576331EB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137EE3FC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2E0DD74C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51F6BCDA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01B7E246" w14:textId="73A94E11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41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06703A33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5" w:type="pct"/>
            <w:vMerge/>
            <w:vAlign w:val="center"/>
          </w:tcPr>
          <w:p w14:paraId="1A7574CC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270E7E6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7214313C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0BB1BE0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3CD2D726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vAlign w:val="center"/>
          </w:tcPr>
          <w:p w14:paraId="03290C5F" w14:textId="2B35E909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S(P); MELR11; ABHISHEK DHIMAN</w:t>
            </w:r>
          </w:p>
        </w:tc>
        <w:tc>
          <w:tcPr>
            <w:tcW w:w="512" w:type="pct"/>
            <w:vAlign w:val="center"/>
          </w:tcPr>
          <w:p w14:paraId="58CC3B5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0CB2E849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640942CB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52544AD3" w14:textId="1BF67DEA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41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06C75BC5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5" w:type="pct"/>
            <w:vMerge/>
            <w:vAlign w:val="center"/>
          </w:tcPr>
          <w:p w14:paraId="2918434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22D8A7F2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6CAFC38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2DEC2ED7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58CDB51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vAlign w:val="center"/>
          </w:tcPr>
          <w:p w14:paraId="5641F76F" w14:textId="3FF98544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S (P); MELR12; VINOD KUMAR MITTAL</w:t>
            </w:r>
          </w:p>
        </w:tc>
        <w:tc>
          <w:tcPr>
            <w:tcW w:w="512" w:type="pct"/>
            <w:vAlign w:val="center"/>
          </w:tcPr>
          <w:p w14:paraId="3BBE403B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6EA3C28A" w14:textId="77777777" w:rsidTr="00C51B2B">
        <w:trPr>
          <w:trHeight w:val="60"/>
        </w:trPr>
        <w:tc>
          <w:tcPr>
            <w:tcW w:w="215" w:type="pct"/>
            <w:vMerge/>
            <w:tcBorders>
              <w:bottom w:val="single" w:sz="8" w:space="0" w:color="auto"/>
            </w:tcBorders>
            <w:vAlign w:val="center"/>
          </w:tcPr>
          <w:p w14:paraId="4685EB9F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AAD07F5" w14:textId="0BF12B58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41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B1709A2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5" w:type="pct"/>
            <w:vMerge/>
            <w:tcBorders>
              <w:bottom w:val="single" w:sz="8" w:space="0" w:color="auto"/>
            </w:tcBorders>
            <w:vAlign w:val="center"/>
          </w:tcPr>
          <w:p w14:paraId="3DD97E9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5BD95E1C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3CFC456B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34FFED44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593E29E9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tcBorders>
              <w:bottom w:val="single" w:sz="8" w:space="0" w:color="auto"/>
            </w:tcBorders>
            <w:vAlign w:val="center"/>
          </w:tcPr>
          <w:p w14:paraId="20F23CB8" w14:textId="572E2594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(P); MELR13; TARUN</w:t>
            </w: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0810268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78E03E05" w14:textId="77777777" w:rsidTr="00C51B2B">
        <w:tc>
          <w:tcPr>
            <w:tcW w:w="5000" w:type="pct"/>
            <w:gridSpan w:val="1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B6B27BD" w14:textId="4AA73624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77066D" w14:paraId="616091EE" w14:textId="77777777" w:rsidTr="00C51B2B">
        <w:trPr>
          <w:trHeight w:val="369"/>
        </w:trPr>
        <w:tc>
          <w:tcPr>
            <w:tcW w:w="215" w:type="pct"/>
            <w:vMerge w:val="restart"/>
            <w:tcBorders>
              <w:top w:val="single" w:sz="8" w:space="0" w:color="auto"/>
            </w:tcBorders>
            <w:vAlign w:val="center"/>
          </w:tcPr>
          <w:p w14:paraId="4DB84724" w14:textId="03033454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18E1DB3" w14:textId="3A09677E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36" w:type="pct"/>
            <w:gridSpan w:val="3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19F0885" w14:textId="7090993C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S (P); MELR12; AMIT SHARMA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5D16BAB8" w14:textId="7190966C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1-T</w:t>
            </w:r>
            <w:r w:rsidR="00227173">
              <w:rPr>
                <w:rFonts w:ascii="Verdana" w:hAnsi="Verdana" w:cs="Arial"/>
                <w:sz w:val="14"/>
                <w:szCs w:val="14"/>
              </w:rPr>
              <w:t>; DR A.S.V. RAVI KANTH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4C060DF8" w14:textId="47BB9DB3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-T VIPIN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1F52B6D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56" w:type="pct"/>
            <w:gridSpan w:val="3"/>
            <w:vMerge w:val="restart"/>
            <w:tcBorders>
              <w:top w:val="single" w:sz="8" w:space="0" w:color="auto"/>
            </w:tcBorders>
            <w:vAlign w:val="center"/>
          </w:tcPr>
          <w:p w14:paraId="3D4B336A" w14:textId="55E0A59A" w:rsidR="00727D1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EHGF</w:t>
            </w:r>
          </w:p>
          <w:p w14:paraId="433E18F9" w14:textId="302824B7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RAWING</w:t>
            </w:r>
          </w:p>
          <w:p w14:paraId="4050D662" w14:textId="79632514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JAIDEEP GUPTA + AMIT SHARMA + GUEST 12</w:t>
            </w: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783D43D7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17313D4C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50CB36FE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1F099ED1" w14:textId="6BC93F26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36" w:type="pct"/>
            <w:gridSpan w:val="3"/>
            <w:tcBorders>
              <w:left w:val="single" w:sz="8" w:space="0" w:color="auto"/>
            </w:tcBorders>
            <w:vAlign w:val="center"/>
          </w:tcPr>
          <w:p w14:paraId="61C82983" w14:textId="330459C3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S(P); MELR11; AMIT GOYAL</w:t>
            </w:r>
          </w:p>
        </w:tc>
        <w:tc>
          <w:tcPr>
            <w:tcW w:w="518" w:type="pct"/>
            <w:vAlign w:val="center"/>
          </w:tcPr>
          <w:p w14:paraId="56ED799B" w14:textId="1BC3676C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-T NIRMAL KANT SINGH</w:t>
            </w:r>
          </w:p>
        </w:tc>
        <w:tc>
          <w:tcPr>
            <w:tcW w:w="519" w:type="pct"/>
            <w:vAlign w:val="center"/>
          </w:tcPr>
          <w:p w14:paraId="6F5F022D" w14:textId="2624D6BD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-T NAVEEN SINGH</w:t>
            </w:r>
          </w:p>
        </w:tc>
        <w:tc>
          <w:tcPr>
            <w:tcW w:w="518" w:type="pct"/>
            <w:vAlign w:val="center"/>
          </w:tcPr>
          <w:p w14:paraId="2AE3748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56" w:type="pct"/>
            <w:gridSpan w:val="3"/>
            <w:vMerge/>
            <w:vAlign w:val="center"/>
          </w:tcPr>
          <w:p w14:paraId="72F951F3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61C9D65B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32B6C8C2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57095716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1C5ED5F7" w14:textId="641F86D3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41" w:type="pct"/>
            <w:gridSpan w:val="2"/>
            <w:tcBorders>
              <w:left w:val="single" w:sz="8" w:space="0" w:color="auto"/>
            </w:tcBorders>
            <w:vAlign w:val="center"/>
          </w:tcPr>
          <w:p w14:paraId="7D431894" w14:textId="32AEA4CE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1-T</w:t>
            </w:r>
            <w:r w:rsidR="00227173">
              <w:rPr>
                <w:rFonts w:ascii="Verdana" w:hAnsi="Verdana" w:cs="Arial"/>
                <w:sz w:val="14"/>
                <w:szCs w:val="14"/>
              </w:rPr>
              <w:t>; DR AMIT PRAKASH</w:t>
            </w:r>
          </w:p>
        </w:tc>
        <w:tc>
          <w:tcPr>
            <w:tcW w:w="495" w:type="pct"/>
            <w:vAlign w:val="center"/>
          </w:tcPr>
          <w:p w14:paraId="1212DA48" w14:textId="2BD8455B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-T NIRMAL KANT SINGH</w:t>
            </w:r>
          </w:p>
        </w:tc>
        <w:tc>
          <w:tcPr>
            <w:tcW w:w="518" w:type="pct"/>
            <w:vAlign w:val="center"/>
          </w:tcPr>
          <w:p w14:paraId="784CC103" w14:textId="71A8683F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-T NAVEEN SINGH</w:t>
            </w:r>
          </w:p>
        </w:tc>
        <w:tc>
          <w:tcPr>
            <w:tcW w:w="519" w:type="pct"/>
            <w:vAlign w:val="center"/>
          </w:tcPr>
          <w:p w14:paraId="33958D85" w14:textId="6E86958D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KINEMATICS OF MACHINE-T MEENU </w:t>
            </w:r>
          </w:p>
        </w:tc>
        <w:tc>
          <w:tcPr>
            <w:tcW w:w="518" w:type="pct"/>
            <w:vAlign w:val="center"/>
          </w:tcPr>
          <w:p w14:paraId="0B6303DB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56" w:type="pct"/>
            <w:gridSpan w:val="3"/>
            <w:vMerge/>
            <w:vAlign w:val="center"/>
          </w:tcPr>
          <w:p w14:paraId="7097A88B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0529E159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27705CE6" w14:textId="77777777" w:rsidTr="00C51B2B">
        <w:trPr>
          <w:trHeight w:val="369"/>
        </w:trPr>
        <w:tc>
          <w:tcPr>
            <w:tcW w:w="215" w:type="pct"/>
            <w:vMerge/>
            <w:tcBorders>
              <w:bottom w:val="single" w:sz="8" w:space="0" w:color="auto"/>
            </w:tcBorders>
            <w:vAlign w:val="center"/>
          </w:tcPr>
          <w:p w14:paraId="29408183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AB5398F" w14:textId="54F2CE7B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036" w:type="pct"/>
            <w:gridSpan w:val="3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73FC649" w14:textId="32E2C56E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(P); MELR13; ANIL</w:t>
            </w: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14A6D236" w14:textId="759DFDD2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KINEMATICS OF MACHINE-T MEENU </w:t>
            </w: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5EDB267A" w14:textId="54A9A7FC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-T (SACHIN KANSAL)</w:t>
            </w: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185FED64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56" w:type="pct"/>
            <w:gridSpan w:val="3"/>
            <w:vMerge/>
            <w:tcBorders>
              <w:bottom w:val="single" w:sz="8" w:space="0" w:color="auto"/>
            </w:tcBorders>
            <w:vAlign w:val="center"/>
          </w:tcPr>
          <w:p w14:paraId="3322CB5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58E0141C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09AB7D8C" w14:textId="77777777" w:rsidTr="00C51B2B">
        <w:trPr>
          <w:trHeight w:val="369"/>
        </w:trPr>
        <w:tc>
          <w:tcPr>
            <w:tcW w:w="215" w:type="pct"/>
            <w:vMerge w:val="restart"/>
            <w:tcBorders>
              <w:top w:val="single" w:sz="8" w:space="0" w:color="auto"/>
            </w:tcBorders>
            <w:vAlign w:val="center"/>
          </w:tcPr>
          <w:p w14:paraId="1CA8BE85" w14:textId="52C1AA55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0A1BB6D" w14:textId="0DA3D5DA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38F0DE8" w14:textId="4AB863D2" w:rsidR="00727D1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EHGF</w:t>
            </w:r>
          </w:p>
          <w:p w14:paraId="27A00689" w14:textId="38455C60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RAWING</w:t>
            </w:r>
          </w:p>
          <w:p w14:paraId="4127899D" w14:textId="05173483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NDEEP SINGHAL</w:t>
            </w:r>
          </w:p>
        </w:tc>
        <w:tc>
          <w:tcPr>
            <w:tcW w:w="1555" w:type="pct"/>
            <w:gridSpan w:val="4"/>
            <w:vMerge w:val="restart"/>
            <w:tcBorders>
              <w:top w:val="single" w:sz="8" w:space="0" w:color="auto"/>
            </w:tcBorders>
            <w:vAlign w:val="center"/>
          </w:tcPr>
          <w:p w14:paraId="31348640" w14:textId="2E86B8AB" w:rsidR="00727D1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EHGF</w:t>
            </w:r>
          </w:p>
          <w:p w14:paraId="24D72FB1" w14:textId="72BA87CE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RAWING</w:t>
            </w:r>
          </w:p>
          <w:p w14:paraId="6E4D631A" w14:textId="7EDB8E7D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NDEEP SINGHAL + MUKESH+ MK GUPTA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29DFD96D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0BA5038B" w14:textId="4F6C485E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54858FE9" w14:textId="7A76A180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1</w:t>
            </w:r>
          </w:p>
          <w:p w14:paraId="22EEC220" w14:textId="091D2033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PPLIED NUMVERICAL AND STATISTICAL METHODS</w:t>
            </w:r>
            <w:r w:rsidR="00227173">
              <w:rPr>
                <w:rFonts w:ascii="Verdana" w:hAnsi="Verdana" w:cs="Arial"/>
                <w:sz w:val="14"/>
                <w:szCs w:val="14"/>
              </w:rPr>
              <w:t>; DR PARAS RAM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6B237939" w14:textId="55AF8FFA" w:rsidR="00727D1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7D4BE5B4" w14:textId="3A887123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</w:t>
            </w:r>
          </w:p>
          <w:p w14:paraId="63B82DD0" w14:textId="1F6B0EEA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VK MITTAL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09F749A8" w14:textId="3DE0A013" w:rsidR="00727D1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5E21BF42" w14:textId="0F6A98D6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</w:t>
            </w:r>
          </w:p>
          <w:p w14:paraId="4FB31D12" w14:textId="777E0143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NEERAJ MEHLA</w:t>
            </w:r>
          </w:p>
          <w:p w14:paraId="256F0A1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2FE1EF7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3B389805" w14:textId="77777777" w:rsidTr="00C51B2B">
        <w:trPr>
          <w:trHeight w:val="260"/>
        </w:trPr>
        <w:tc>
          <w:tcPr>
            <w:tcW w:w="215" w:type="pct"/>
            <w:vMerge/>
            <w:vAlign w:val="center"/>
          </w:tcPr>
          <w:p w14:paraId="12FC1FE1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6D5FC12B" w14:textId="753AD628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8" w:type="pct"/>
            <w:vMerge/>
            <w:tcBorders>
              <w:left w:val="single" w:sz="8" w:space="0" w:color="auto"/>
            </w:tcBorders>
            <w:vAlign w:val="center"/>
          </w:tcPr>
          <w:p w14:paraId="0D8284F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55" w:type="pct"/>
            <w:gridSpan w:val="4"/>
            <w:vMerge/>
            <w:vAlign w:val="center"/>
          </w:tcPr>
          <w:p w14:paraId="6332977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26E9BDD9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7024ECD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539F1174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186D7A1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3AF0995F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03384D2C" w14:textId="77777777" w:rsidTr="00C51B2B">
        <w:trPr>
          <w:trHeight w:val="62"/>
        </w:trPr>
        <w:tc>
          <w:tcPr>
            <w:tcW w:w="215" w:type="pct"/>
            <w:vMerge/>
            <w:vAlign w:val="center"/>
          </w:tcPr>
          <w:p w14:paraId="052CCEBD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2303D0C0" w14:textId="63A65B80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8" w:type="pct"/>
            <w:vMerge/>
            <w:tcBorders>
              <w:left w:val="single" w:sz="8" w:space="0" w:color="auto"/>
            </w:tcBorders>
            <w:vAlign w:val="center"/>
          </w:tcPr>
          <w:p w14:paraId="646C100B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55" w:type="pct"/>
            <w:gridSpan w:val="4"/>
            <w:vMerge/>
            <w:vAlign w:val="center"/>
          </w:tcPr>
          <w:p w14:paraId="20B05BF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28C54177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326D3C3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23AABBA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67ECE02F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05615CF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1778A339" w14:textId="77777777" w:rsidTr="00C51B2B">
        <w:trPr>
          <w:trHeight w:val="60"/>
        </w:trPr>
        <w:tc>
          <w:tcPr>
            <w:tcW w:w="215" w:type="pct"/>
            <w:vMerge/>
            <w:tcBorders>
              <w:bottom w:val="single" w:sz="8" w:space="0" w:color="auto"/>
            </w:tcBorders>
            <w:vAlign w:val="center"/>
          </w:tcPr>
          <w:p w14:paraId="21F53181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678F543" w14:textId="2B7CAD7C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8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965DC2F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55" w:type="pct"/>
            <w:gridSpan w:val="4"/>
            <w:vMerge/>
            <w:tcBorders>
              <w:bottom w:val="single" w:sz="8" w:space="0" w:color="auto"/>
            </w:tcBorders>
            <w:vAlign w:val="center"/>
          </w:tcPr>
          <w:p w14:paraId="53BCF6E7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1358D144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5160CCE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09A1CAC2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1EEC2C3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656965F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35840CEF" w14:textId="77777777" w:rsidTr="00C51B2B">
        <w:tc>
          <w:tcPr>
            <w:tcW w:w="5000" w:type="pct"/>
            <w:gridSpan w:val="1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A1A7EED" w14:textId="61B903B9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77066D" w14:paraId="4CF7FAEE" w14:textId="77777777" w:rsidTr="00C51B2B">
        <w:trPr>
          <w:trHeight w:val="369"/>
        </w:trPr>
        <w:tc>
          <w:tcPr>
            <w:tcW w:w="215" w:type="pct"/>
            <w:vMerge w:val="restart"/>
            <w:tcBorders>
              <w:top w:val="single" w:sz="8" w:space="0" w:color="auto"/>
            </w:tcBorders>
            <w:vAlign w:val="center"/>
          </w:tcPr>
          <w:p w14:paraId="25F10790" w14:textId="0FAD824A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ABBF7E1" w14:textId="628DFC78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41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821410B" w14:textId="00FBF1A0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KOM-T; MEENU</w:t>
            </w:r>
          </w:p>
        </w:tc>
        <w:tc>
          <w:tcPr>
            <w:tcW w:w="495" w:type="pct"/>
            <w:tcBorders>
              <w:top w:val="single" w:sz="8" w:space="0" w:color="auto"/>
            </w:tcBorders>
            <w:vAlign w:val="center"/>
          </w:tcPr>
          <w:p w14:paraId="7EC8EF5A" w14:textId="5842985C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-T NAVEEN SINGH</w:t>
            </w:r>
          </w:p>
        </w:tc>
        <w:tc>
          <w:tcPr>
            <w:tcW w:w="1037" w:type="pct"/>
            <w:gridSpan w:val="2"/>
            <w:tcBorders>
              <w:top w:val="single" w:sz="8" w:space="0" w:color="auto"/>
            </w:tcBorders>
            <w:vAlign w:val="center"/>
          </w:tcPr>
          <w:p w14:paraId="7D933DE9" w14:textId="12D44509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(P); MELR13; NIRMAL KANT SINGH</w:t>
            </w:r>
          </w:p>
          <w:p w14:paraId="14BB1B58" w14:textId="7C13B6AE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6914B0A5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7C5CD2E0" w14:textId="7F0EA0E9" w:rsidR="00727D1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2546E502" w14:textId="7FC082BF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;</w:t>
            </w:r>
          </w:p>
          <w:p w14:paraId="2BCC42F6" w14:textId="15522CB5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K GUPTA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5631AAE9" w14:textId="1CE0079E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4A769ACA" w14:textId="2ADD7DB5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1</w:t>
            </w:r>
          </w:p>
          <w:p w14:paraId="431D11AC" w14:textId="1F1CAC8F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PPLIED NUMVERICAL AND STATISTICAL METHODS</w:t>
            </w:r>
            <w:r w:rsidR="00227173">
              <w:rPr>
                <w:rFonts w:ascii="Verdana" w:hAnsi="Verdana" w:cs="Arial"/>
                <w:sz w:val="14"/>
                <w:szCs w:val="14"/>
              </w:rPr>
              <w:t>; DR AMIT PRAKASH</w:t>
            </w: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D3BC89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098BA2F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00980ACF" w14:textId="77777777" w:rsidTr="00C51B2B">
        <w:trPr>
          <w:trHeight w:val="80"/>
        </w:trPr>
        <w:tc>
          <w:tcPr>
            <w:tcW w:w="215" w:type="pct"/>
            <w:vMerge/>
            <w:vAlign w:val="center"/>
          </w:tcPr>
          <w:p w14:paraId="60625972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380E5437" w14:textId="1FD2762D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36" w:type="pct"/>
            <w:gridSpan w:val="3"/>
            <w:tcBorders>
              <w:left w:val="single" w:sz="8" w:space="0" w:color="auto"/>
            </w:tcBorders>
            <w:vAlign w:val="center"/>
          </w:tcPr>
          <w:p w14:paraId="53813B9F" w14:textId="00C501FC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(P); MELR13; NIRMALKANT SINGH</w:t>
            </w:r>
          </w:p>
        </w:tc>
        <w:tc>
          <w:tcPr>
            <w:tcW w:w="518" w:type="pct"/>
            <w:vAlign w:val="center"/>
          </w:tcPr>
          <w:p w14:paraId="1FD91410" w14:textId="167A7F8E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1-T</w:t>
            </w:r>
            <w:r w:rsidR="00227173">
              <w:rPr>
                <w:rFonts w:ascii="Verdana" w:hAnsi="Verdana" w:cs="Arial"/>
                <w:sz w:val="14"/>
                <w:szCs w:val="14"/>
              </w:rPr>
              <w:t>; DR A.S.V. RAVI KANTH</w:t>
            </w:r>
          </w:p>
        </w:tc>
        <w:tc>
          <w:tcPr>
            <w:tcW w:w="519" w:type="pct"/>
            <w:vAlign w:val="center"/>
          </w:tcPr>
          <w:p w14:paraId="65E3605C" w14:textId="111EAD58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M-T SACHIN KANSAL</w:t>
            </w:r>
          </w:p>
        </w:tc>
        <w:tc>
          <w:tcPr>
            <w:tcW w:w="518" w:type="pct"/>
            <w:vAlign w:val="center"/>
          </w:tcPr>
          <w:p w14:paraId="5EF48C4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66B5637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57B6B65C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177EBC3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40861AC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01E376A2" w14:textId="77777777" w:rsidTr="00C51B2B">
        <w:trPr>
          <w:trHeight w:val="152"/>
        </w:trPr>
        <w:tc>
          <w:tcPr>
            <w:tcW w:w="215" w:type="pct"/>
            <w:vMerge/>
            <w:vAlign w:val="center"/>
          </w:tcPr>
          <w:p w14:paraId="63E35C79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245F6D6B" w14:textId="76EEDD19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36" w:type="pct"/>
            <w:gridSpan w:val="3"/>
            <w:tcBorders>
              <w:left w:val="single" w:sz="8" w:space="0" w:color="auto"/>
            </w:tcBorders>
            <w:vAlign w:val="center"/>
          </w:tcPr>
          <w:p w14:paraId="11EB7A10" w14:textId="599E0466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S(P); MELR11; ABHISHEK DHIMAN</w:t>
            </w:r>
          </w:p>
        </w:tc>
        <w:tc>
          <w:tcPr>
            <w:tcW w:w="1037" w:type="pct"/>
            <w:gridSpan w:val="2"/>
            <w:vAlign w:val="center"/>
          </w:tcPr>
          <w:p w14:paraId="1E3907D1" w14:textId="79807013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S (P); MELR12; AMIT SHARMA</w:t>
            </w:r>
          </w:p>
        </w:tc>
        <w:tc>
          <w:tcPr>
            <w:tcW w:w="518" w:type="pct"/>
            <w:vAlign w:val="center"/>
          </w:tcPr>
          <w:p w14:paraId="0CED9833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11F483A5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6C6AFD5F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5F871AB3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5D182229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6FCD59F4" w14:textId="77777777" w:rsidTr="00C51B2B">
        <w:trPr>
          <w:trHeight w:val="60"/>
        </w:trPr>
        <w:tc>
          <w:tcPr>
            <w:tcW w:w="215" w:type="pct"/>
            <w:vMerge/>
            <w:vAlign w:val="center"/>
          </w:tcPr>
          <w:p w14:paraId="0E4AE25F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69DB0EDC" w14:textId="0EDC0D3C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036" w:type="pct"/>
            <w:gridSpan w:val="3"/>
            <w:tcBorders>
              <w:left w:val="single" w:sz="8" w:space="0" w:color="auto"/>
            </w:tcBorders>
            <w:vAlign w:val="center"/>
          </w:tcPr>
          <w:p w14:paraId="114588B6" w14:textId="35744C47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S (P); MELR12; AMIT SHARMA</w:t>
            </w:r>
          </w:p>
        </w:tc>
        <w:tc>
          <w:tcPr>
            <w:tcW w:w="1037" w:type="pct"/>
            <w:gridSpan w:val="2"/>
            <w:vAlign w:val="center"/>
          </w:tcPr>
          <w:p w14:paraId="46A71E7C" w14:textId="0EE4CC0E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S(P); MELR11; AMAN SHARMA</w:t>
            </w:r>
          </w:p>
        </w:tc>
        <w:tc>
          <w:tcPr>
            <w:tcW w:w="518" w:type="pct"/>
            <w:vAlign w:val="center"/>
          </w:tcPr>
          <w:p w14:paraId="1449436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59AC9845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4D5A6994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20913CCB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ED5EC0B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0DA15262" w14:textId="77777777" w:rsidTr="00C51B2B">
        <w:trPr>
          <w:trHeight w:val="369"/>
        </w:trPr>
        <w:tc>
          <w:tcPr>
            <w:tcW w:w="215" w:type="pct"/>
            <w:vMerge w:val="restart"/>
            <w:vAlign w:val="center"/>
          </w:tcPr>
          <w:p w14:paraId="3400DE80" w14:textId="74AB4FB8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2064ADE4" w14:textId="029795F0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554" w:type="pct"/>
            <w:gridSpan w:val="4"/>
            <w:vMerge w:val="restart"/>
            <w:tcBorders>
              <w:left w:val="single" w:sz="8" w:space="0" w:color="auto"/>
            </w:tcBorders>
            <w:vAlign w:val="center"/>
          </w:tcPr>
          <w:p w14:paraId="516FD20D" w14:textId="7AFF0514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DRAWING</w:t>
            </w:r>
            <w:r w:rsidRPr="00BA1170">
              <w:rPr>
                <w:rFonts w:ascii="Verdana" w:hAnsi="Verdana" w:cs="Arial"/>
                <w:sz w:val="14"/>
                <w:szCs w:val="14"/>
              </w:rPr>
              <w:t xml:space="preserve"> EHGF</w:t>
            </w:r>
          </w:p>
          <w:p w14:paraId="49DA2ED7" w14:textId="629D89F5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NDEEP SINGHAL + MUKESH+GUEST 2</w:t>
            </w:r>
          </w:p>
        </w:tc>
        <w:tc>
          <w:tcPr>
            <w:tcW w:w="519" w:type="pct"/>
            <w:vMerge w:val="restart"/>
            <w:vAlign w:val="center"/>
          </w:tcPr>
          <w:p w14:paraId="5243BA15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0B469884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7" w:type="pct"/>
            <w:gridSpan w:val="2"/>
            <w:vAlign w:val="center"/>
          </w:tcPr>
          <w:p w14:paraId="2E55AE1C" w14:textId="4ED37E0E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S(P)</w:t>
            </w:r>
          </w:p>
          <w:p w14:paraId="28053DD1" w14:textId="34D168EA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LR11ARVIND</w:t>
            </w: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6C21460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53876E5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6BEA704B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00E22B5C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7FA60CE9" w14:textId="3EE94A05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554" w:type="pct"/>
            <w:gridSpan w:val="4"/>
            <w:vMerge/>
            <w:tcBorders>
              <w:left w:val="single" w:sz="8" w:space="0" w:color="auto"/>
            </w:tcBorders>
            <w:vAlign w:val="center"/>
          </w:tcPr>
          <w:p w14:paraId="204A321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597093DD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4EE57A9F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549E10D5" w14:textId="478EB0C0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KOM-T JAIDEEP GUPTA</w:t>
            </w:r>
          </w:p>
        </w:tc>
        <w:tc>
          <w:tcPr>
            <w:tcW w:w="519" w:type="pct"/>
            <w:vAlign w:val="center"/>
          </w:tcPr>
          <w:p w14:paraId="4EF8AADF" w14:textId="7E66FEEE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-T ABHISHEK DHIMAN</w:t>
            </w: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34C011A4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4771983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6B683285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1BE2CB0F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6694C1CF" w14:textId="7CA1FBE3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554" w:type="pct"/>
            <w:gridSpan w:val="4"/>
            <w:vMerge/>
            <w:tcBorders>
              <w:left w:val="single" w:sz="8" w:space="0" w:color="auto"/>
            </w:tcBorders>
            <w:vAlign w:val="center"/>
          </w:tcPr>
          <w:p w14:paraId="73DC0759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5B12E9C6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7F9F4849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1CA52649" w14:textId="2C081C2D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M-T VINODKUMARMITTAL</w:t>
            </w:r>
          </w:p>
        </w:tc>
        <w:tc>
          <w:tcPr>
            <w:tcW w:w="519" w:type="pct"/>
            <w:vAlign w:val="center"/>
          </w:tcPr>
          <w:p w14:paraId="06BA8B7A" w14:textId="4D05B486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KOM-T JAIDEEP GUPTA</w:t>
            </w: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3D856957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4226F3E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5F409279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1767025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65D19E57" w14:textId="53DDD498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554" w:type="pct"/>
            <w:gridSpan w:val="4"/>
            <w:vMerge/>
            <w:tcBorders>
              <w:left w:val="single" w:sz="8" w:space="0" w:color="auto"/>
            </w:tcBorders>
            <w:vAlign w:val="center"/>
          </w:tcPr>
          <w:p w14:paraId="35B46E89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66014C1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5AD02142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7" w:type="pct"/>
            <w:gridSpan w:val="2"/>
            <w:vAlign w:val="center"/>
          </w:tcPr>
          <w:p w14:paraId="7D98CF31" w14:textId="0A6B0F93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S (P)</w:t>
            </w:r>
          </w:p>
          <w:p w14:paraId="6A51926B" w14:textId="0875A630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LR12 AMIT YADAV</w:t>
            </w: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566B0A6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637A2093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7569EF67" w14:textId="77777777" w:rsidTr="00C51B2B">
        <w:tc>
          <w:tcPr>
            <w:tcW w:w="5000" w:type="pct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B401B73" w14:textId="3D352371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77066D" w14:paraId="4B8524A8" w14:textId="77777777" w:rsidTr="00C51B2B">
        <w:trPr>
          <w:trHeight w:val="60"/>
        </w:trPr>
        <w:tc>
          <w:tcPr>
            <w:tcW w:w="215" w:type="pct"/>
            <w:vMerge w:val="restart"/>
            <w:tcBorders>
              <w:top w:val="single" w:sz="8" w:space="0" w:color="auto"/>
            </w:tcBorders>
            <w:vAlign w:val="center"/>
          </w:tcPr>
          <w:p w14:paraId="7C124072" w14:textId="46A4E67C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33F4355" w14:textId="6DFDF01A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41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D06FFB4" w14:textId="567CAE35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608C5E7A" w14:textId="524AF727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1</w:t>
            </w:r>
          </w:p>
          <w:p w14:paraId="0411501B" w14:textId="71BCEA06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PPLIED NUMVERICAL AND STATISTICAL METHODS</w:t>
            </w:r>
            <w:r w:rsidR="00227173">
              <w:rPr>
                <w:rFonts w:ascii="Verdana" w:hAnsi="Verdana" w:cs="Arial"/>
                <w:sz w:val="14"/>
                <w:szCs w:val="14"/>
              </w:rPr>
              <w:t>; DR AMIT PRAKASH</w:t>
            </w:r>
          </w:p>
        </w:tc>
        <w:tc>
          <w:tcPr>
            <w:tcW w:w="495" w:type="pct"/>
            <w:vMerge w:val="restart"/>
            <w:tcBorders>
              <w:top w:val="single" w:sz="8" w:space="0" w:color="auto"/>
            </w:tcBorders>
            <w:vAlign w:val="center"/>
          </w:tcPr>
          <w:p w14:paraId="0B175372" w14:textId="799E1453" w:rsidR="00727D1D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273AD0DC" w14:textId="5461A0D7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 –L</w:t>
            </w:r>
          </w:p>
          <w:p w14:paraId="2E47E1E5" w14:textId="79C8ADE5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K GUPTA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3C29810A" w14:textId="5ABAD517" w:rsidR="00727D1D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16B1E449" w14:textId="3B142F3F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</w:t>
            </w:r>
          </w:p>
          <w:p w14:paraId="3C08F49F" w14:textId="4C72C127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CHIN KANSAL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31B252B0" w14:textId="775594D0" w:rsidR="00727D1D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3E9D599E" w14:textId="3E025366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</w:t>
            </w:r>
          </w:p>
          <w:p w14:paraId="1FEC9317" w14:textId="0434BD51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CHIN KANSAL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6810D2BB" w14:textId="64B39E06" w:rsidR="00727D1D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51D3A94E" w14:textId="1693851A" w:rsidR="0077066D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KINEMATICS OF MACHINE</w:t>
            </w:r>
          </w:p>
          <w:p w14:paraId="30578F91" w14:textId="12A19D0F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ENU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2A2B70D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tcBorders>
              <w:top w:val="single" w:sz="8" w:space="0" w:color="auto"/>
            </w:tcBorders>
            <w:vAlign w:val="center"/>
          </w:tcPr>
          <w:p w14:paraId="3F3312A5" w14:textId="5897AEBC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S(P); MELR11; ARVIND</w:t>
            </w: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255F13B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30D2515B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4DDC298E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12331557" w14:textId="6BA7652E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41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4CC65B8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5" w:type="pct"/>
            <w:vMerge/>
            <w:vAlign w:val="center"/>
          </w:tcPr>
          <w:p w14:paraId="70B261B2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065ADC15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66B9D33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01E7D62C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36100185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vAlign w:val="center"/>
          </w:tcPr>
          <w:p w14:paraId="534A571D" w14:textId="3E6339A2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S (P); MELR12; MAHESH KUMARGUPTA</w:t>
            </w:r>
          </w:p>
        </w:tc>
        <w:tc>
          <w:tcPr>
            <w:tcW w:w="512" w:type="pct"/>
            <w:vAlign w:val="center"/>
          </w:tcPr>
          <w:p w14:paraId="65FCDDB5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4D6071CB" w14:textId="77777777" w:rsidTr="00C51B2B">
        <w:trPr>
          <w:trHeight w:val="60"/>
        </w:trPr>
        <w:tc>
          <w:tcPr>
            <w:tcW w:w="215" w:type="pct"/>
            <w:vMerge/>
            <w:vAlign w:val="center"/>
          </w:tcPr>
          <w:p w14:paraId="0F87D96B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69AC8AAD" w14:textId="3E6F1854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41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1B510084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5" w:type="pct"/>
            <w:vMerge/>
            <w:vAlign w:val="center"/>
          </w:tcPr>
          <w:p w14:paraId="0D8D907D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0AECB84C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3666E785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24CC9DB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58CBBC3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vAlign w:val="center"/>
          </w:tcPr>
          <w:p w14:paraId="54DA6164" w14:textId="765A6C11" w:rsidR="0077066D" w:rsidRPr="00BA1170" w:rsidRDefault="009805D3" w:rsidP="00727D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(P); MELR13; TARUN</w:t>
            </w:r>
          </w:p>
        </w:tc>
        <w:tc>
          <w:tcPr>
            <w:tcW w:w="512" w:type="pct"/>
            <w:vAlign w:val="center"/>
          </w:tcPr>
          <w:p w14:paraId="58D70ED2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7E4975BE" w14:textId="77777777" w:rsidTr="00C51B2B">
        <w:trPr>
          <w:trHeight w:val="369"/>
        </w:trPr>
        <w:tc>
          <w:tcPr>
            <w:tcW w:w="215" w:type="pct"/>
            <w:vMerge/>
            <w:tcBorders>
              <w:bottom w:val="single" w:sz="8" w:space="0" w:color="auto"/>
            </w:tcBorders>
            <w:vAlign w:val="center"/>
          </w:tcPr>
          <w:p w14:paraId="07FA5AFB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A8107AE" w14:textId="7FE832B4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41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3107667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5" w:type="pct"/>
            <w:vMerge/>
            <w:tcBorders>
              <w:bottom w:val="single" w:sz="8" w:space="0" w:color="auto"/>
            </w:tcBorders>
            <w:vAlign w:val="center"/>
          </w:tcPr>
          <w:p w14:paraId="199B1F3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6F0A4E7C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7971D764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1F610A5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68D6A4E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0D8181C6" w14:textId="11DAD8E5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-T VIPIN</w:t>
            </w: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3C5C3776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38C87BFD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19A98A36" w14:textId="77777777" w:rsidTr="00C51B2B">
        <w:trPr>
          <w:trHeight w:val="369"/>
        </w:trPr>
        <w:tc>
          <w:tcPr>
            <w:tcW w:w="215" w:type="pct"/>
            <w:vMerge w:val="restart"/>
            <w:tcBorders>
              <w:top w:val="single" w:sz="8" w:space="0" w:color="auto"/>
            </w:tcBorders>
            <w:vAlign w:val="center"/>
          </w:tcPr>
          <w:p w14:paraId="6336FC3F" w14:textId="34D395A5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F77F166" w14:textId="6708FFB6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036" w:type="pct"/>
            <w:gridSpan w:val="3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524B7FD" w14:textId="3E12B765" w:rsidR="0077066D" w:rsidRPr="00BA1170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S (P); MELR12; RUPESH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4CB3456B" w14:textId="6DD924BA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1-T</w:t>
            </w:r>
            <w:r w:rsidR="00227173">
              <w:rPr>
                <w:rFonts w:ascii="Verdana" w:hAnsi="Verdana" w:cs="Arial"/>
                <w:sz w:val="14"/>
                <w:szCs w:val="14"/>
              </w:rPr>
              <w:t>; DR AMIT PRAKASH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147AF1E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4B9F61E4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7AE6B568" w14:textId="0C552EE8" w:rsidR="009805D3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3C7B5766" w14:textId="11919DC0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</w:t>
            </w:r>
          </w:p>
          <w:p w14:paraId="136F4F6E" w14:textId="60BDF8A0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IANBHUSHAN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71DEBC93" w14:textId="2DC221C8" w:rsidR="009805D3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3046F6BE" w14:textId="59ECE6D8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KINEMATICS OF MACHINE</w:t>
            </w:r>
          </w:p>
          <w:p w14:paraId="70C31F2E" w14:textId="1E358C69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JAIDEEP GUPTA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08900EBE" w14:textId="62E69296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M-T VINOD KUMAR MITTAL</w:t>
            </w: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19923936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3717E751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1827F8EF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5085AEF5" w14:textId="052B29B1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036" w:type="pct"/>
            <w:gridSpan w:val="3"/>
            <w:tcBorders>
              <w:left w:val="single" w:sz="8" w:space="0" w:color="auto"/>
            </w:tcBorders>
            <w:vAlign w:val="center"/>
          </w:tcPr>
          <w:p w14:paraId="14111D1C" w14:textId="5AF88078" w:rsidR="0077066D" w:rsidRPr="00BA1170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(P); MELR13; V K BAJPYEE</w:t>
            </w:r>
          </w:p>
        </w:tc>
        <w:tc>
          <w:tcPr>
            <w:tcW w:w="1037" w:type="pct"/>
            <w:gridSpan w:val="2"/>
            <w:vAlign w:val="center"/>
          </w:tcPr>
          <w:p w14:paraId="79DD5F70" w14:textId="5B89A5EB" w:rsidR="0077066D" w:rsidRPr="00BA1170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S (P); MELR12; VINOD KUMAR MITTAL</w:t>
            </w:r>
          </w:p>
        </w:tc>
        <w:tc>
          <w:tcPr>
            <w:tcW w:w="518" w:type="pct"/>
            <w:vAlign w:val="center"/>
          </w:tcPr>
          <w:p w14:paraId="3CA347F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5F0DC24C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2DE3D472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1859F667" w14:textId="48A720F9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1-T</w:t>
            </w:r>
            <w:r w:rsidR="00227173">
              <w:rPr>
                <w:rFonts w:ascii="Verdana" w:hAnsi="Verdana" w:cs="Arial"/>
                <w:sz w:val="14"/>
                <w:szCs w:val="14"/>
              </w:rPr>
              <w:t>; DR NAVEEN KUMAR</w:t>
            </w:r>
          </w:p>
        </w:tc>
        <w:tc>
          <w:tcPr>
            <w:tcW w:w="512" w:type="pct"/>
            <w:vAlign w:val="center"/>
          </w:tcPr>
          <w:p w14:paraId="4E4E90D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4F96EC20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2B11EC63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69A66343" w14:textId="002F60C7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036" w:type="pct"/>
            <w:gridSpan w:val="3"/>
            <w:tcBorders>
              <w:left w:val="single" w:sz="8" w:space="0" w:color="auto"/>
            </w:tcBorders>
            <w:vAlign w:val="center"/>
          </w:tcPr>
          <w:p w14:paraId="006D2016" w14:textId="1F7B4AE4" w:rsidR="0077066D" w:rsidRPr="00BA1170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S(P); MELR11; SACHIN KANSAL</w:t>
            </w:r>
          </w:p>
        </w:tc>
        <w:tc>
          <w:tcPr>
            <w:tcW w:w="1037" w:type="pct"/>
            <w:gridSpan w:val="2"/>
            <w:vAlign w:val="center"/>
          </w:tcPr>
          <w:p w14:paraId="13B24BD1" w14:textId="1D061162" w:rsidR="0077066D" w:rsidRPr="00BA1170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(P); MELR13 NIRMAL KANT SINGH</w:t>
            </w:r>
          </w:p>
        </w:tc>
        <w:tc>
          <w:tcPr>
            <w:tcW w:w="518" w:type="pct"/>
            <w:vAlign w:val="center"/>
          </w:tcPr>
          <w:p w14:paraId="3A134AFF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1130E9B6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1C82B32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5D1E9B74" w14:textId="794FB210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M-T GIANBHUSHAN</w:t>
            </w:r>
          </w:p>
        </w:tc>
        <w:tc>
          <w:tcPr>
            <w:tcW w:w="512" w:type="pct"/>
            <w:vAlign w:val="center"/>
          </w:tcPr>
          <w:p w14:paraId="7A3EA042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3AAA3802" w14:textId="77777777" w:rsidTr="00C51B2B">
        <w:trPr>
          <w:trHeight w:val="369"/>
        </w:trPr>
        <w:tc>
          <w:tcPr>
            <w:tcW w:w="215" w:type="pct"/>
            <w:vMerge/>
            <w:tcBorders>
              <w:bottom w:val="single" w:sz="8" w:space="0" w:color="auto"/>
            </w:tcBorders>
            <w:vAlign w:val="center"/>
          </w:tcPr>
          <w:p w14:paraId="6BED740B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F89C3D5" w14:textId="1AACB350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41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32A8358" w14:textId="1C692144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-T UMESH KUMAR</w:t>
            </w:r>
          </w:p>
        </w:tc>
        <w:tc>
          <w:tcPr>
            <w:tcW w:w="495" w:type="pct"/>
            <w:tcBorders>
              <w:bottom w:val="single" w:sz="8" w:space="0" w:color="auto"/>
            </w:tcBorders>
            <w:vAlign w:val="center"/>
          </w:tcPr>
          <w:p w14:paraId="00FD8CF5" w14:textId="6432A739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-T ABHISHEK DHIMAN</w:t>
            </w:r>
          </w:p>
        </w:tc>
        <w:tc>
          <w:tcPr>
            <w:tcW w:w="1037" w:type="pct"/>
            <w:gridSpan w:val="2"/>
            <w:tcBorders>
              <w:bottom w:val="single" w:sz="8" w:space="0" w:color="auto"/>
            </w:tcBorders>
            <w:vAlign w:val="center"/>
          </w:tcPr>
          <w:p w14:paraId="1A153925" w14:textId="4DEE048F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S(P)</w:t>
            </w:r>
          </w:p>
          <w:p w14:paraId="3B3E0561" w14:textId="7203C5CB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LR11AMAN SHARMA</w:t>
            </w: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55611D69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09B22C1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13528497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5FB54F99" w14:textId="56A20562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1-T</w:t>
            </w:r>
            <w:r w:rsidR="00227173">
              <w:rPr>
                <w:rFonts w:ascii="Verdana" w:hAnsi="Verdana" w:cs="Arial"/>
                <w:sz w:val="14"/>
                <w:szCs w:val="14"/>
              </w:rPr>
              <w:t>; DR A.S.V. RAVI KANTH</w:t>
            </w:r>
          </w:p>
        </w:tc>
        <w:tc>
          <w:tcPr>
            <w:tcW w:w="512" w:type="pct"/>
            <w:vAlign w:val="center"/>
          </w:tcPr>
          <w:p w14:paraId="49BB8A02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638029E2" w14:textId="77777777" w:rsidTr="00C51B2B">
        <w:tc>
          <w:tcPr>
            <w:tcW w:w="5000" w:type="pct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2F3370EE" w14:textId="50AE16B7" w:rsidR="0077066D" w:rsidRPr="00BA1170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A1170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</w:tr>
      <w:tr w:rsidR="0077066D" w14:paraId="1E2C1162" w14:textId="77777777" w:rsidTr="00C51B2B">
        <w:trPr>
          <w:trHeight w:val="60"/>
        </w:trPr>
        <w:tc>
          <w:tcPr>
            <w:tcW w:w="215" w:type="pct"/>
            <w:vMerge w:val="restart"/>
            <w:tcBorders>
              <w:top w:val="single" w:sz="8" w:space="0" w:color="auto"/>
            </w:tcBorders>
            <w:vAlign w:val="center"/>
          </w:tcPr>
          <w:p w14:paraId="46D3B19F" w14:textId="3DB81C31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251F787" w14:textId="36E14F6A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41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D499AEC" w14:textId="431F9B8C" w:rsidR="009805D3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</w:t>
            </w:r>
            <w:r w:rsidRPr="00BA1170">
              <w:rPr>
                <w:rFonts w:ascii="Verdana" w:hAnsi="Verdana" w:cs="Arial"/>
                <w:sz w:val="14"/>
                <w:szCs w:val="14"/>
              </w:rPr>
              <w:t>01</w:t>
            </w:r>
          </w:p>
          <w:p w14:paraId="5D91DCEB" w14:textId="7060E061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HEAT TRANSFER </w:t>
            </w:r>
          </w:p>
          <w:p w14:paraId="3FD50C45" w14:textId="7E438061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9</w:t>
            </w:r>
          </w:p>
        </w:tc>
        <w:tc>
          <w:tcPr>
            <w:tcW w:w="495" w:type="pct"/>
            <w:vMerge w:val="restart"/>
            <w:tcBorders>
              <w:top w:val="single" w:sz="8" w:space="0" w:color="auto"/>
            </w:tcBorders>
            <w:vAlign w:val="center"/>
          </w:tcPr>
          <w:p w14:paraId="23B9E135" w14:textId="014A98F1" w:rsidR="009805D3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6B44984B" w14:textId="4F8CE95D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KINEMATICS OF MACHINE</w:t>
            </w:r>
          </w:p>
          <w:p w14:paraId="4D95568F" w14:textId="10602931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EENU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36A2E9A1" w14:textId="5AF1EF09" w:rsidR="009805D3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75269AB1" w14:textId="6BE18600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LUID MACHINE</w:t>
            </w:r>
          </w:p>
          <w:p w14:paraId="344D220C" w14:textId="7502FDEC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CHIN KANSAL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0E1FF0FE" w14:textId="7F2B4885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FM-T SACHIN KANSAL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7A6CF073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50DB1945" w14:textId="0FF40112" w:rsidR="009805D3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</w:t>
            </w:r>
            <w:r w:rsidRPr="00BA1170">
              <w:rPr>
                <w:rFonts w:ascii="Verdana" w:hAnsi="Verdana" w:cs="Arial"/>
                <w:sz w:val="14"/>
                <w:szCs w:val="14"/>
              </w:rPr>
              <w:t>01</w:t>
            </w:r>
          </w:p>
          <w:p w14:paraId="4051641D" w14:textId="45DE9972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HEAT TRANSFER </w:t>
            </w:r>
          </w:p>
          <w:p w14:paraId="0D7A7B97" w14:textId="2B418D85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NEERAJMEHLA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1718B4B1" w14:textId="5E81D823" w:rsidR="009805D3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2EE3F52C" w14:textId="5C6F7E10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 –L</w:t>
            </w:r>
          </w:p>
          <w:p w14:paraId="38BFBE47" w14:textId="5D425B37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K GUPTA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2EF37DF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4E33395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67889F8A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1BA38E5B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6C9903E9" w14:textId="315C775F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41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4537ED17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5" w:type="pct"/>
            <w:vMerge/>
            <w:vAlign w:val="center"/>
          </w:tcPr>
          <w:p w14:paraId="0D8F777B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53E7614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6E8BD873" w14:textId="473100CC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KOM-</w:t>
            </w:r>
            <w:bookmarkStart w:id="0" w:name="_GoBack"/>
            <w:bookmarkEnd w:id="0"/>
            <w:r>
              <w:rPr>
                <w:rFonts w:ascii="Verdana" w:hAnsi="Verdana" w:cs="Arial"/>
                <w:sz w:val="14"/>
                <w:szCs w:val="14"/>
              </w:rPr>
              <w:t>T MEENU</w:t>
            </w:r>
          </w:p>
        </w:tc>
        <w:tc>
          <w:tcPr>
            <w:tcW w:w="518" w:type="pct"/>
            <w:vAlign w:val="center"/>
          </w:tcPr>
          <w:p w14:paraId="05FBB70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24AA508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34E12177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3BCDAFD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5CDEB9B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71140DB2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7F5D5216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3A2317D8" w14:textId="0131F9D9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41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6F568B1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5" w:type="pct"/>
            <w:vMerge/>
            <w:vAlign w:val="center"/>
          </w:tcPr>
          <w:p w14:paraId="6621DD9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3C3F08E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59465DD6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7B8AD09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1771997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7C1809F7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4143565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4F54537F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17DED871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295E4859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210A3A5A" w14:textId="49F66341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41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206D552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5" w:type="pct"/>
            <w:vMerge/>
            <w:vAlign w:val="center"/>
          </w:tcPr>
          <w:p w14:paraId="1D67A2F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2BE2A3C3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30B129C3" w14:textId="1B073A33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1-T</w:t>
            </w:r>
            <w:r w:rsidR="00227173">
              <w:rPr>
                <w:rFonts w:ascii="Verdana" w:hAnsi="Verdana" w:cs="Arial"/>
                <w:sz w:val="14"/>
                <w:szCs w:val="14"/>
              </w:rPr>
              <w:t>; DR NAVEEN KUMAR</w:t>
            </w:r>
          </w:p>
        </w:tc>
        <w:tc>
          <w:tcPr>
            <w:tcW w:w="518" w:type="pct"/>
            <w:vAlign w:val="center"/>
          </w:tcPr>
          <w:p w14:paraId="179BE0F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5212A71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30A0259F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0AD01490" w14:textId="08B630E2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-T NAVEEN SINGH</w:t>
            </w:r>
          </w:p>
        </w:tc>
        <w:tc>
          <w:tcPr>
            <w:tcW w:w="512" w:type="pct"/>
            <w:vAlign w:val="center"/>
          </w:tcPr>
          <w:p w14:paraId="6BB19CF2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3C361C5E" w14:textId="77777777" w:rsidTr="00C51B2B">
        <w:trPr>
          <w:trHeight w:val="369"/>
        </w:trPr>
        <w:tc>
          <w:tcPr>
            <w:tcW w:w="215" w:type="pct"/>
            <w:vMerge w:val="restart"/>
            <w:tcBorders>
              <w:top w:val="single" w:sz="8" w:space="0" w:color="auto"/>
            </w:tcBorders>
            <w:vAlign w:val="center"/>
          </w:tcPr>
          <w:p w14:paraId="5B222983" w14:textId="0E850BA1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89F64D9" w14:textId="439B9DDA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41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5ECC601" w14:textId="55B214DB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T-T VK BAJPYEE</w:t>
            </w:r>
          </w:p>
        </w:tc>
        <w:tc>
          <w:tcPr>
            <w:tcW w:w="495" w:type="pct"/>
            <w:vMerge w:val="restart"/>
            <w:tcBorders>
              <w:top w:val="single" w:sz="8" w:space="0" w:color="auto"/>
            </w:tcBorders>
            <w:vAlign w:val="center"/>
          </w:tcPr>
          <w:p w14:paraId="0A8EA277" w14:textId="4367FEE1" w:rsidR="009805D3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</w:t>
            </w:r>
            <w:r w:rsidRPr="00BA1170">
              <w:rPr>
                <w:rFonts w:ascii="Verdana" w:hAnsi="Verdana" w:cs="Arial"/>
                <w:sz w:val="14"/>
                <w:szCs w:val="14"/>
              </w:rPr>
              <w:t>01</w:t>
            </w:r>
          </w:p>
          <w:p w14:paraId="1BF410F6" w14:textId="16BADD3B" w:rsidR="009805D3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FLUID </w:t>
            </w:r>
          </w:p>
          <w:p w14:paraId="0774E0CB" w14:textId="54B5CAF2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</w:t>
            </w:r>
          </w:p>
          <w:p w14:paraId="260FED46" w14:textId="02ECD43C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CHIN KANSAL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37CB258F" w14:textId="7C729C0E" w:rsidR="009805D3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4C0E6E52" w14:textId="07B1968A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KINEMATICS OF MACHINE</w:t>
            </w:r>
          </w:p>
          <w:p w14:paraId="1F61E2E5" w14:textId="46FE6CE0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JAIDEEP GUPTA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1DC5E7F1" w14:textId="06CE5518" w:rsidR="009805D3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094A2FAE" w14:textId="7528F064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ENGTH OF MATERIAL –L</w:t>
            </w:r>
          </w:p>
          <w:p w14:paraId="5AAFC551" w14:textId="27A5BD65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VK MITTAL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24318AF8" w14:textId="1919A9B7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A1170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1BAD1E11" w14:textId="2CB68C41" w:rsidR="0077066D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1</w:t>
            </w:r>
          </w:p>
          <w:p w14:paraId="5B674113" w14:textId="43C1A165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PPLIED NUMVERICAL AND STATISTICAL METHODS</w:t>
            </w:r>
            <w:r w:rsidR="00227173">
              <w:rPr>
                <w:rFonts w:ascii="Verdana" w:hAnsi="Verdana" w:cs="Arial"/>
                <w:sz w:val="14"/>
                <w:szCs w:val="14"/>
              </w:rPr>
              <w:t>; DR PARAS RAM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23385A02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tcBorders>
              <w:top w:val="single" w:sz="8" w:space="0" w:color="auto"/>
            </w:tcBorders>
            <w:vAlign w:val="center"/>
          </w:tcPr>
          <w:p w14:paraId="485B1A13" w14:textId="26584277" w:rsidR="0077066D" w:rsidRPr="00BA1170" w:rsidRDefault="009805D3" w:rsidP="009805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(P); MELR13; TARUN</w:t>
            </w: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6A042616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505A2E9B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02EB1E17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10EE06F7" w14:textId="7FF0C5DC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41" w:type="pct"/>
            <w:gridSpan w:val="2"/>
            <w:tcBorders>
              <w:left w:val="single" w:sz="8" w:space="0" w:color="auto"/>
            </w:tcBorders>
            <w:vAlign w:val="center"/>
          </w:tcPr>
          <w:p w14:paraId="168DE476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5" w:type="pct"/>
            <w:vMerge/>
            <w:vAlign w:val="center"/>
          </w:tcPr>
          <w:p w14:paraId="5C824C3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0DB2F9E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2628F80B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0CC0868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50F5BC4A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7E453527" w14:textId="002FA9DC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T-T VK BAJPYEE</w:t>
            </w:r>
          </w:p>
        </w:tc>
        <w:tc>
          <w:tcPr>
            <w:tcW w:w="519" w:type="pct"/>
            <w:vAlign w:val="center"/>
          </w:tcPr>
          <w:p w14:paraId="401503F1" w14:textId="2C771F8D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M-T VINOD KUMAR MITTAL</w:t>
            </w:r>
          </w:p>
        </w:tc>
        <w:tc>
          <w:tcPr>
            <w:tcW w:w="512" w:type="pct"/>
            <w:vAlign w:val="center"/>
          </w:tcPr>
          <w:p w14:paraId="01450840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56F1A5C9" w14:textId="77777777" w:rsidTr="00C51B2B">
        <w:trPr>
          <w:trHeight w:val="369"/>
        </w:trPr>
        <w:tc>
          <w:tcPr>
            <w:tcW w:w="215" w:type="pct"/>
            <w:vMerge/>
            <w:vAlign w:val="center"/>
          </w:tcPr>
          <w:p w14:paraId="2EBAC25C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right w:val="single" w:sz="8" w:space="0" w:color="auto"/>
            </w:tcBorders>
            <w:vAlign w:val="center"/>
          </w:tcPr>
          <w:p w14:paraId="4DBEFE64" w14:textId="7C1CB41D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41" w:type="pct"/>
            <w:gridSpan w:val="2"/>
            <w:tcBorders>
              <w:left w:val="single" w:sz="8" w:space="0" w:color="auto"/>
            </w:tcBorders>
            <w:vAlign w:val="center"/>
          </w:tcPr>
          <w:p w14:paraId="33321A4C" w14:textId="5491073A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EAT TRANSFER-T UMESH KUMAR</w:t>
            </w:r>
          </w:p>
        </w:tc>
        <w:tc>
          <w:tcPr>
            <w:tcW w:w="495" w:type="pct"/>
            <w:vMerge/>
            <w:vAlign w:val="center"/>
          </w:tcPr>
          <w:p w14:paraId="24279287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1D2D125F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65268B5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vAlign w:val="center"/>
          </w:tcPr>
          <w:p w14:paraId="12BD9295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Align w:val="center"/>
          </w:tcPr>
          <w:p w14:paraId="0DAD142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43EAF495" w14:textId="3AEFD9ED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1-T</w:t>
            </w:r>
            <w:r w:rsidR="00227173">
              <w:rPr>
                <w:rFonts w:ascii="Verdana" w:hAnsi="Verdana" w:cs="Arial"/>
                <w:sz w:val="14"/>
                <w:szCs w:val="14"/>
              </w:rPr>
              <w:t>; DR A.S.V. RAVI KANTH</w:t>
            </w:r>
          </w:p>
        </w:tc>
        <w:tc>
          <w:tcPr>
            <w:tcW w:w="519" w:type="pct"/>
            <w:vAlign w:val="center"/>
          </w:tcPr>
          <w:p w14:paraId="27B5DEDB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07335286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77066D" w14:paraId="21C16F4E" w14:textId="77777777" w:rsidTr="00C51B2B">
        <w:trPr>
          <w:trHeight w:val="369"/>
        </w:trPr>
        <w:tc>
          <w:tcPr>
            <w:tcW w:w="215" w:type="pct"/>
            <w:vMerge/>
            <w:tcBorders>
              <w:bottom w:val="single" w:sz="8" w:space="0" w:color="auto"/>
            </w:tcBorders>
            <w:vAlign w:val="center"/>
          </w:tcPr>
          <w:p w14:paraId="0F71F853" w14:textId="77777777" w:rsidR="0077066D" w:rsidRPr="00C51B2B" w:rsidRDefault="0077066D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25035A3" w14:textId="0CF732DA" w:rsidR="0077066D" w:rsidRPr="00C51B2B" w:rsidRDefault="009805D3" w:rsidP="00E8491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C51B2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41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A266B8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5" w:type="pct"/>
            <w:vMerge/>
            <w:tcBorders>
              <w:bottom w:val="single" w:sz="8" w:space="0" w:color="auto"/>
            </w:tcBorders>
            <w:vAlign w:val="center"/>
          </w:tcPr>
          <w:p w14:paraId="2EF7240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5A2E1D99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3632567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442CE66E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0990EED1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18268E23" w14:textId="31F50766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M-T VINOD KUMAR MITTAL</w:t>
            </w: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1A278FC3" w14:textId="7A06D29B" w:rsidR="0077066D" w:rsidRPr="00BA1170" w:rsidRDefault="009805D3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KINEMATICS OF MACHINE-T AMIT YADAV</w:t>
            </w: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7AC2E468" w14:textId="77777777" w:rsidR="0077066D" w:rsidRPr="00BA1170" w:rsidRDefault="0077066D" w:rsidP="00E8491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4E2846F6" w14:textId="77777777" w:rsidR="00DD54B2" w:rsidRPr="00174298" w:rsidRDefault="00DD54B2" w:rsidP="00DD54B2">
      <w:pPr>
        <w:rPr>
          <w:sz w:val="16"/>
          <w:szCs w:val="16"/>
        </w:rPr>
      </w:pPr>
    </w:p>
    <w:p w14:paraId="7A372487" w14:textId="3FBD3ECA" w:rsidR="00DD54B2" w:rsidRPr="004A03BC" w:rsidRDefault="004A03BC" w:rsidP="004A03BC">
      <w:pPr>
        <w:jc w:val="center"/>
        <w:rPr>
          <w:b/>
          <w:sz w:val="16"/>
          <w:szCs w:val="16"/>
        </w:rPr>
      </w:pPr>
      <w:r w:rsidRPr="004A03BC">
        <w:rPr>
          <w:b/>
          <w:sz w:val="16"/>
          <w:szCs w:val="16"/>
        </w:rPr>
        <w:t>--------------------------------------------</w:t>
      </w:r>
    </w:p>
    <w:sectPr w:rsidR="00DD54B2" w:rsidRPr="004A03BC" w:rsidSect="005E0FA3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5DB700" w14:textId="77777777" w:rsidR="00BA292B" w:rsidRDefault="00BA292B" w:rsidP="005E0FA3">
      <w:pPr>
        <w:spacing w:after="0" w:line="240" w:lineRule="auto"/>
      </w:pPr>
      <w:r>
        <w:separator/>
      </w:r>
    </w:p>
  </w:endnote>
  <w:endnote w:type="continuationSeparator" w:id="0">
    <w:p w14:paraId="08525904" w14:textId="77777777" w:rsidR="00BA292B" w:rsidRDefault="00BA292B" w:rsidP="005E0F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037038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83FF70" w14:textId="74501456" w:rsidR="00E84919" w:rsidRDefault="00E849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1B2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1A8480D" w14:textId="77777777" w:rsidR="00E84919" w:rsidRDefault="00E849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E0299E" w14:textId="77777777" w:rsidR="00BA292B" w:rsidRDefault="00BA292B" w:rsidP="005E0FA3">
      <w:pPr>
        <w:spacing w:after="0" w:line="240" w:lineRule="auto"/>
      </w:pPr>
      <w:r>
        <w:separator/>
      </w:r>
    </w:p>
  </w:footnote>
  <w:footnote w:type="continuationSeparator" w:id="0">
    <w:p w14:paraId="4976F6B1" w14:textId="77777777" w:rsidR="00BA292B" w:rsidRDefault="00BA292B" w:rsidP="005E0F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653B6" w14:textId="7A6ADCB4" w:rsidR="00E84919" w:rsidRPr="005E0FA3" w:rsidRDefault="00E84919">
    <w:pPr>
      <w:pStyle w:val="Header"/>
      <w:rPr>
        <w:rFonts w:ascii="Arial" w:hAnsi="Arial" w:cs="Arial"/>
        <w:b/>
        <w:sz w:val="18"/>
      </w:rPr>
    </w:pPr>
    <w:r>
      <w:rPr>
        <w:rFonts w:ascii="Arial" w:hAnsi="Arial" w:cs="Arial"/>
        <w:b/>
        <w:sz w:val="18"/>
      </w:rPr>
      <w:t>INSTITUTE TIME TABLE</w:t>
    </w:r>
    <w:r w:rsidRPr="00D27DBD">
      <w:rPr>
        <w:rFonts w:ascii="Arial" w:hAnsi="Arial" w:cs="Arial"/>
        <w:b/>
        <w:sz w:val="18"/>
      </w:rPr>
      <w:ptab w:relativeTo="margin" w:alignment="center" w:leader="none"/>
    </w:r>
    <w:r w:rsidRPr="00D27DBD">
      <w:rPr>
        <w:rFonts w:ascii="Arial" w:hAnsi="Arial" w:cs="Arial"/>
        <w:b/>
        <w:sz w:val="18"/>
      </w:rPr>
      <w:ptab w:relativeTo="margin" w:alignment="right" w:leader="none"/>
    </w:r>
    <w:r w:rsidRPr="00D27DBD">
      <w:rPr>
        <w:rFonts w:ascii="Arial" w:hAnsi="Arial" w:cs="Arial"/>
        <w:b/>
        <w:sz w:val="18"/>
      </w:rPr>
      <w:t>S</w:t>
    </w:r>
    <w:r>
      <w:rPr>
        <w:rFonts w:ascii="Arial" w:hAnsi="Arial" w:cs="Arial"/>
        <w:b/>
        <w:sz w:val="18"/>
      </w:rPr>
      <w:t>ESSION</w:t>
    </w:r>
    <w:r w:rsidRPr="00D27DBD">
      <w:rPr>
        <w:rFonts w:ascii="Arial" w:hAnsi="Arial" w:cs="Arial"/>
        <w:b/>
        <w:sz w:val="18"/>
      </w:rPr>
      <w:t>: 2022-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940C"/>
    <w:multiLevelType w:val="singleLevel"/>
    <w:tmpl w:val="1DA9940C"/>
    <w:lvl w:ilvl="0">
      <w:start w:val="7"/>
      <w:numFmt w:val="upperLetter"/>
      <w:suff w:val="space"/>
      <w:lvlText w:val="%1."/>
      <w:lvlJc w:val="left"/>
      <w:rPr>
        <w:rFonts w:hint="default"/>
        <w:b/>
        <w:bCs/>
      </w:rPr>
    </w:lvl>
  </w:abstractNum>
  <w:abstractNum w:abstractNumId="1" w15:restartNumberingAfterBreak="0">
    <w:nsid w:val="579238EB"/>
    <w:multiLevelType w:val="hybridMultilevel"/>
    <w:tmpl w:val="56FC67FA"/>
    <w:lvl w:ilvl="0" w:tplc="6564330A">
      <w:start w:val="7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YyMjQ0srQwNjAxNDFV0lEKTi0uzszPAykwrQUARegnyiwAAAA="/>
  </w:docVars>
  <w:rsids>
    <w:rsidRoot w:val="00AE3747"/>
    <w:rsid w:val="00002963"/>
    <w:rsid w:val="000534ED"/>
    <w:rsid w:val="00066A99"/>
    <w:rsid w:val="00070466"/>
    <w:rsid w:val="000970F5"/>
    <w:rsid w:val="000A7719"/>
    <w:rsid w:val="000B2535"/>
    <w:rsid w:val="000B3E10"/>
    <w:rsid w:val="000D0F4E"/>
    <w:rsid w:val="000F4238"/>
    <w:rsid w:val="001143AA"/>
    <w:rsid w:val="00117E5A"/>
    <w:rsid w:val="00121483"/>
    <w:rsid w:val="00122C95"/>
    <w:rsid w:val="00135AB5"/>
    <w:rsid w:val="00151606"/>
    <w:rsid w:val="001879FE"/>
    <w:rsid w:val="001A5E68"/>
    <w:rsid w:val="001C031A"/>
    <w:rsid w:val="001C0E83"/>
    <w:rsid w:val="001C7390"/>
    <w:rsid w:val="002038E7"/>
    <w:rsid w:val="00225A2C"/>
    <w:rsid w:val="00227173"/>
    <w:rsid w:val="00245334"/>
    <w:rsid w:val="00252299"/>
    <w:rsid w:val="00252FE1"/>
    <w:rsid w:val="00271F0D"/>
    <w:rsid w:val="002B1CC2"/>
    <w:rsid w:val="002C1C4E"/>
    <w:rsid w:val="002C21AE"/>
    <w:rsid w:val="002D1C02"/>
    <w:rsid w:val="003022D1"/>
    <w:rsid w:val="00305573"/>
    <w:rsid w:val="00306A50"/>
    <w:rsid w:val="0032430B"/>
    <w:rsid w:val="003377C6"/>
    <w:rsid w:val="00347268"/>
    <w:rsid w:val="0037657C"/>
    <w:rsid w:val="00376D8C"/>
    <w:rsid w:val="00381A36"/>
    <w:rsid w:val="003C3828"/>
    <w:rsid w:val="003F12DF"/>
    <w:rsid w:val="00406F81"/>
    <w:rsid w:val="0041053E"/>
    <w:rsid w:val="00423B91"/>
    <w:rsid w:val="004261D7"/>
    <w:rsid w:val="004539A0"/>
    <w:rsid w:val="004A03BC"/>
    <w:rsid w:val="004D1F4A"/>
    <w:rsid w:val="004D49FB"/>
    <w:rsid w:val="004F0D6F"/>
    <w:rsid w:val="004F195A"/>
    <w:rsid w:val="00502F7A"/>
    <w:rsid w:val="0055236A"/>
    <w:rsid w:val="00555E45"/>
    <w:rsid w:val="00561558"/>
    <w:rsid w:val="005663FA"/>
    <w:rsid w:val="00572252"/>
    <w:rsid w:val="00583191"/>
    <w:rsid w:val="005A3616"/>
    <w:rsid w:val="005C1D85"/>
    <w:rsid w:val="005D3362"/>
    <w:rsid w:val="005D7A27"/>
    <w:rsid w:val="005E0FA3"/>
    <w:rsid w:val="005F08B2"/>
    <w:rsid w:val="00607AA9"/>
    <w:rsid w:val="00623549"/>
    <w:rsid w:val="00625E02"/>
    <w:rsid w:val="0063101E"/>
    <w:rsid w:val="00650DCD"/>
    <w:rsid w:val="006757D5"/>
    <w:rsid w:val="0067718D"/>
    <w:rsid w:val="00680640"/>
    <w:rsid w:val="006C098B"/>
    <w:rsid w:val="006C1ABE"/>
    <w:rsid w:val="006C671B"/>
    <w:rsid w:val="006E0F74"/>
    <w:rsid w:val="006F70C9"/>
    <w:rsid w:val="00727D1D"/>
    <w:rsid w:val="007367B2"/>
    <w:rsid w:val="00752D17"/>
    <w:rsid w:val="007533F9"/>
    <w:rsid w:val="0077066D"/>
    <w:rsid w:val="00771424"/>
    <w:rsid w:val="007766BA"/>
    <w:rsid w:val="0078031F"/>
    <w:rsid w:val="00787EDF"/>
    <w:rsid w:val="00790F28"/>
    <w:rsid w:val="007913ED"/>
    <w:rsid w:val="007A0AD8"/>
    <w:rsid w:val="007A17A5"/>
    <w:rsid w:val="007B4B25"/>
    <w:rsid w:val="007E7323"/>
    <w:rsid w:val="00802412"/>
    <w:rsid w:val="00804F99"/>
    <w:rsid w:val="00805BE4"/>
    <w:rsid w:val="00842E1E"/>
    <w:rsid w:val="0085226A"/>
    <w:rsid w:val="008600B6"/>
    <w:rsid w:val="00860C71"/>
    <w:rsid w:val="008718C3"/>
    <w:rsid w:val="008875AE"/>
    <w:rsid w:val="008A6FB9"/>
    <w:rsid w:val="008B0F15"/>
    <w:rsid w:val="008D1480"/>
    <w:rsid w:val="008D4396"/>
    <w:rsid w:val="008F0173"/>
    <w:rsid w:val="008F5D6A"/>
    <w:rsid w:val="00940A05"/>
    <w:rsid w:val="00942478"/>
    <w:rsid w:val="00967154"/>
    <w:rsid w:val="00973B78"/>
    <w:rsid w:val="009805D3"/>
    <w:rsid w:val="00984DEA"/>
    <w:rsid w:val="009A119F"/>
    <w:rsid w:val="009A6B6E"/>
    <w:rsid w:val="009B1992"/>
    <w:rsid w:val="009D6E5E"/>
    <w:rsid w:val="009E416F"/>
    <w:rsid w:val="009E5F81"/>
    <w:rsid w:val="009F642A"/>
    <w:rsid w:val="00A02E74"/>
    <w:rsid w:val="00A35292"/>
    <w:rsid w:val="00A3636C"/>
    <w:rsid w:val="00A731E3"/>
    <w:rsid w:val="00A82B5E"/>
    <w:rsid w:val="00A90D01"/>
    <w:rsid w:val="00A925B1"/>
    <w:rsid w:val="00AA2524"/>
    <w:rsid w:val="00AC0712"/>
    <w:rsid w:val="00AC52D7"/>
    <w:rsid w:val="00AC5A6D"/>
    <w:rsid w:val="00AD4716"/>
    <w:rsid w:val="00AE1268"/>
    <w:rsid w:val="00AE3747"/>
    <w:rsid w:val="00AE6E30"/>
    <w:rsid w:val="00AF17BB"/>
    <w:rsid w:val="00B377BB"/>
    <w:rsid w:val="00B51A06"/>
    <w:rsid w:val="00B5362A"/>
    <w:rsid w:val="00B70066"/>
    <w:rsid w:val="00B819F8"/>
    <w:rsid w:val="00B855E7"/>
    <w:rsid w:val="00BA292B"/>
    <w:rsid w:val="00BA7116"/>
    <w:rsid w:val="00BA7984"/>
    <w:rsid w:val="00BC4B48"/>
    <w:rsid w:val="00BD1FBF"/>
    <w:rsid w:val="00BE164B"/>
    <w:rsid w:val="00BE2579"/>
    <w:rsid w:val="00BF46C2"/>
    <w:rsid w:val="00C021CC"/>
    <w:rsid w:val="00C044EC"/>
    <w:rsid w:val="00C063C0"/>
    <w:rsid w:val="00C063CB"/>
    <w:rsid w:val="00C127A6"/>
    <w:rsid w:val="00C24C58"/>
    <w:rsid w:val="00C31B61"/>
    <w:rsid w:val="00C51B2B"/>
    <w:rsid w:val="00C63466"/>
    <w:rsid w:val="00C65870"/>
    <w:rsid w:val="00C708D9"/>
    <w:rsid w:val="00C75249"/>
    <w:rsid w:val="00C75676"/>
    <w:rsid w:val="00CC09CB"/>
    <w:rsid w:val="00CC5B5D"/>
    <w:rsid w:val="00CD091A"/>
    <w:rsid w:val="00CE4A2B"/>
    <w:rsid w:val="00D018BA"/>
    <w:rsid w:val="00D04B37"/>
    <w:rsid w:val="00D11FA3"/>
    <w:rsid w:val="00D46F66"/>
    <w:rsid w:val="00D52E42"/>
    <w:rsid w:val="00D559E9"/>
    <w:rsid w:val="00D7430C"/>
    <w:rsid w:val="00D9581C"/>
    <w:rsid w:val="00DC7C74"/>
    <w:rsid w:val="00DD54B2"/>
    <w:rsid w:val="00DE24C3"/>
    <w:rsid w:val="00DF076B"/>
    <w:rsid w:val="00E002D2"/>
    <w:rsid w:val="00E0289F"/>
    <w:rsid w:val="00E06904"/>
    <w:rsid w:val="00E21E65"/>
    <w:rsid w:val="00E30D6A"/>
    <w:rsid w:val="00E33549"/>
    <w:rsid w:val="00E50B49"/>
    <w:rsid w:val="00E50CBB"/>
    <w:rsid w:val="00E532FF"/>
    <w:rsid w:val="00E54717"/>
    <w:rsid w:val="00E602F8"/>
    <w:rsid w:val="00E75A96"/>
    <w:rsid w:val="00E84919"/>
    <w:rsid w:val="00E9358E"/>
    <w:rsid w:val="00E9799F"/>
    <w:rsid w:val="00EF3ED1"/>
    <w:rsid w:val="00F06724"/>
    <w:rsid w:val="00F474C2"/>
    <w:rsid w:val="00F5119C"/>
    <w:rsid w:val="00F51F15"/>
    <w:rsid w:val="00F9046D"/>
    <w:rsid w:val="00FB4A10"/>
    <w:rsid w:val="00FC148A"/>
    <w:rsid w:val="00FF2283"/>
    <w:rsid w:val="2A94CF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53B5FD"/>
  <w15:docId w15:val="{B93B584A-CEEA-4210-BCC9-A66F1E6F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22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4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14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4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FA3"/>
  </w:style>
  <w:style w:type="paragraph" w:styleId="Footer">
    <w:name w:val="footer"/>
    <w:basedOn w:val="Normal"/>
    <w:link w:val="Foot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FA3"/>
  </w:style>
  <w:style w:type="paragraph" w:styleId="ListParagraph">
    <w:name w:val="List Paragraph"/>
    <w:basedOn w:val="Normal"/>
    <w:uiPriority w:val="99"/>
    <w:rsid w:val="008875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8</Pages>
  <Words>2081</Words>
  <Characters>1186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32</cp:revision>
  <cp:lastPrinted>2022-06-27T03:30:00Z</cp:lastPrinted>
  <dcterms:created xsi:type="dcterms:W3CDTF">2022-06-12T03:53:00Z</dcterms:created>
  <dcterms:modified xsi:type="dcterms:W3CDTF">2022-08-04T17:40:00Z</dcterms:modified>
</cp:coreProperties>
</file>